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ED245F" w14:textId="77777777" w:rsidR="007574BA" w:rsidRPr="00EE233F" w:rsidRDefault="007574BA" w:rsidP="007574BA">
      <w:pPr>
        <w:pStyle w:val="AralkYok"/>
        <w:spacing w:line="360" w:lineRule="auto"/>
        <w:jc w:val="center"/>
        <w:rPr>
          <w:rFonts w:ascii="Times New Roman" w:hAnsi="Times New Roman" w:cs="Times New Roman"/>
          <w:b/>
        </w:rPr>
      </w:pPr>
      <w:r w:rsidRPr="00EE233F">
        <w:rPr>
          <w:rFonts w:ascii="Times New Roman" w:hAnsi="Times New Roman" w:cs="Times New Roman"/>
          <w:b/>
        </w:rPr>
        <w:t>T.C.</w:t>
      </w:r>
    </w:p>
    <w:p w14:paraId="77994E50" w14:textId="77777777" w:rsidR="007574BA" w:rsidRPr="00EE233F" w:rsidRDefault="007574BA" w:rsidP="007574BA">
      <w:pPr>
        <w:pStyle w:val="AralkYok"/>
        <w:spacing w:line="360" w:lineRule="auto"/>
        <w:jc w:val="center"/>
        <w:rPr>
          <w:rFonts w:ascii="Times New Roman" w:hAnsi="Times New Roman" w:cs="Times New Roman"/>
          <w:b/>
        </w:rPr>
      </w:pPr>
      <w:r w:rsidRPr="00EE233F">
        <w:rPr>
          <w:rFonts w:ascii="Times New Roman" w:hAnsi="Times New Roman" w:cs="Times New Roman"/>
          <w:b/>
        </w:rPr>
        <w:t>OSMANİYE KORKUT ATA ÜNİVERSİTESİ</w:t>
      </w:r>
    </w:p>
    <w:p w14:paraId="34057FF9" w14:textId="77777777" w:rsidR="00123591" w:rsidRPr="00EE233F" w:rsidRDefault="00123591" w:rsidP="00123591">
      <w:pPr>
        <w:pStyle w:val="AralkYok"/>
        <w:spacing w:line="276" w:lineRule="auto"/>
        <w:jc w:val="center"/>
        <w:rPr>
          <w:rFonts w:ascii="Times New Roman" w:hAnsi="Times New Roman" w:cs="Times New Roman"/>
          <w:b/>
        </w:rPr>
      </w:pPr>
      <w:r w:rsidRPr="00EE233F">
        <w:rPr>
          <w:rFonts w:ascii="Times New Roman" w:hAnsi="Times New Roman" w:cs="Times New Roman"/>
          <w:b/>
        </w:rPr>
        <w:t>Lisansüstü Eğitim Enstitüsü Müdürlüğü</w:t>
      </w:r>
      <w:r w:rsidRPr="00EE233F">
        <w:rPr>
          <w:rFonts w:ascii="Times New Roman" w:hAnsi="Times New Roman" w:cs="Times New Roman"/>
          <w:b/>
        </w:rPr>
        <w:br/>
        <w:t>… Ana Bilim / Ana Sanat Dalı Başkanlığına</w:t>
      </w:r>
    </w:p>
    <w:p w14:paraId="4F5E525D" w14:textId="12ED4890" w:rsidR="007574BA" w:rsidRPr="00EE233F" w:rsidRDefault="007574BA" w:rsidP="007574BA">
      <w:pPr>
        <w:pStyle w:val="AralkYok"/>
        <w:spacing w:line="360" w:lineRule="auto"/>
        <w:jc w:val="center"/>
        <w:rPr>
          <w:rFonts w:ascii="Times New Roman" w:hAnsi="Times New Roman" w:cs="Times New Roman"/>
          <w:b/>
          <w:bCs/>
        </w:rPr>
      </w:pPr>
    </w:p>
    <w:p w14:paraId="12CF0A73" w14:textId="77777777" w:rsidR="007574BA" w:rsidRPr="00EE233F" w:rsidRDefault="007574BA" w:rsidP="007574BA">
      <w:pPr>
        <w:pStyle w:val="AralkYok"/>
        <w:spacing w:line="360" w:lineRule="auto"/>
        <w:ind w:firstLine="708"/>
        <w:rPr>
          <w:rFonts w:ascii="Times New Roman" w:hAnsi="Times New Roman" w:cs="Times New Roman"/>
          <w:sz w:val="20"/>
          <w:szCs w:val="20"/>
        </w:rPr>
      </w:pPr>
    </w:p>
    <w:p w14:paraId="2BD0A38A" w14:textId="117F32E3" w:rsidR="007574BA" w:rsidRPr="00EE233F" w:rsidRDefault="00996331" w:rsidP="006A5609">
      <w:pPr>
        <w:pStyle w:val="Default"/>
        <w:spacing w:line="360" w:lineRule="auto"/>
        <w:ind w:firstLine="708"/>
        <w:jc w:val="both"/>
        <w:rPr>
          <w:color w:val="EE0000"/>
          <w:sz w:val="20"/>
          <w:szCs w:val="20"/>
        </w:rPr>
      </w:pPr>
      <w:r w:rsidRPr="00EE233F">
        <w:rPr>
          <w:sz w:val="20"/>
          <w:szCs w:val="20"/>
        </w:rPr>
        <w:t>OKÜ Lisansüstü Eğitim-Öğretim Programı Açılması ve Yürütülmesine Dair İlkeler ve/veya Disiplinler arası Ana Bilim/Ana Sanat Dalının Kurulmas</w:t>
      </w:r>
      <w:r w:rsidRPr="00EE233F">
        <w:rPr>
          <w:color w:val="auto"/>
          <w:sz w:val="20"/>
          <w:szCs w:val="20"/>
        </w:rPr>
        <w:t xml:space="preserve">ı </w:t>
      </w:r>
      <w:r w:rsidR="006A5609" w:rsidRPr="00EE233F">
        <w:rPr>
          <w:color w:val="auto"/>
          <w:sz w:val="20"/>
          <w:szCs w:val="20"/>
        </w:rPr>
        <w:t>i</w:t>
      </w:r>
      <w:r w:rsidRPr="00EE233F">
        <w:rPr>
          <w:color w:val="auto"/>
          <w:sz w:val="20"/>
          <w:szCs w:val="20"/>
        </w:rPr>
        <w:t>le Disiplinler arası Lisansüstü Programlarının Açılması ve Yürütülmesine İlişkin Yönergeleri kapsamında</w:t>
      </w:r>
      <w:r w:rsidRPr="00EE233F">
        <w:rPr>
          <w:b/>
          <w:bCs/>
          <w:color w:val="auto"/>
          <w:sz w:val="23"/>
          <w:szCs w:val="23"/>
        </w:rPr>
        <w:t xml:space="preserve"> </w:t>
      </w:r>
      <w:r w:rsidR="006A5609" w:rsidRPr="00EE233F">
        <w:rPr>
          <w:color w:val="auto"/>
          <w:sz w:val="20"/>
          <w:szCs w:val="20"/>
        </w:rPr>
        <w:t>hazırlanan</w:t>
      </w:r>
      <w:r w:rsidRPr="00EE233F">
        <w:rPr>
          <w:color w:val="auto"/>
          <w:sz w:val="20"/>
          <w:szCs w:val="20"/>
        </w:rPr>
        <w:t xml:space="preserve"> </w:t>
      </w:r>
      <w:r w:rsidR="007115F0" w:rsidRPr="00EE233F">
        <w:rPr>
          <w:color w:val="auto"/>
          <w:sz w:val="20"/>
          <w:szCs w:val="20"/>
        </w:rPr>
        <w:t>………………………….</w:t>
      </w:r>
      <w:r w:rsidR="00A510D3" w:rsidRPr="00EE233F">
        <w:rPr>
          <w:color w:val="auto"/>
          <w:sz w:val="20"/>
          <w:szCs w:val="20"/>
        </w:rPr>
        <w:t>..................................................</w:t>
      </w:r>
      <w:r w:rsidR="006A5609" w:rsidRPr="00EE233F">
        <w:rPr>
          <w:color w:val="auto"/>
          <w:sz w:val="20"/>
          <w:szCs w:val="20"/>
        </w:rPr>
        <w:t>................</w:t>
      </w:r>
      <w:r w:rsidR="00A510D3" w:rsidRPr="00EE233F">
        <w:rPr>
          <w:color w:val="auto"/>
          <w:sz w:val="20"/>
          <w:szCs w:val="20"/>
        </w:rPr>
        <w:t xml:space="preserve"> </w:t>
      </w:r>
      <w:r w:rsidRPr="00EE233F">
        <w:rPr>
          <w:color w:val="auto"/>
          <w:sz w:val="20"/>
          <w:szCs w:val="20"/>
        </w:rPr>
        <w:t xml:space="preserve"> </w:t>
      </w:r>
      <w:r w:rsidR="00BB01C6">
        <w:rPr>
          <w:color w:val="auto"/>
          <w:sz w:val="20"/>
          <w:szCs w:val="20"/>
        </w:rPr>
        <w:t>isimli</w:t>
      </w:r>
      <w:r w:rsidR="007115F0" w:rsidRPr="00EE233F">
        <w:rPr>
          <w:color w:val="auto"/>
          <w:sz w:val="20"/>
          <w:szCs w:val="20"/>
        </w:rPr>
        <w:t xml:space="preserve"> </w:t>
      </w:r>
      <w:r w:rsidR="002F5AE3" w:rsidRPr="00EE233F">
        <w:rPr>
          <w:b/>
          <w:bCs/>
          <w:color w:val="auto"/>
          <w:sz w:val="20"/>
          <w:szCs w:val="20"/>
        </w:rPr>
        <w:t>Doktora</w:t>
      </w:r>
      <w:r w:rsidR="007115F0" w:rsidRPr="00EE233F">
        <w:rPr>
          <w:color w:val="auto"/>
          <w:sz w:val="20"/>
          <w:szCs w:val="20"/>
        </w:rPr>
        <w:t xml:space="preserve"> programı</w:t>
      </w:r>
      <w:r w:rsidR="006A5609" w:rsidRPr="00EE233F">
        <w:rPr>
          <w:color w:val="auto"/>
          <w:sz w:val="20"/>
          <w:szCs w:val="20"/>
        </w:rPr>
        <w:t xml:space="preserve">nın </w:t>
      </w:r>
      <w:r w:rsidR="00EE233F" w:rsidRPr="00EE233F">
        <w:rPr>
          <w:color w:val="auto"/>
          <w:sz w:val="20"/>
          <w:szCs w:val="20"/>
        </w:rPr>
        <w:t>uygun görülmesi halinde açılması hususunda;</w:t>
      </w:r>
    </w:p>
    <w:p w14:paraId="7E1E9CBA" w14:textId="3F2C118F" w:rsidR="007574BA" w:rsidRPr="00EE233F" w:rsidRDefault="007574BA" w:rsidP="006A5609">
      <w:pPr>
        <w:pStyle w:val="AralkYok"/>
        <w:spacing w:line="36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EE233F">
        <w:rPr>
          <w:rFonts w:ascii="Times New Roman" w:hAnsi="Times New Roman" w:cs="Times New Roman"/>
          <w:sz w:val="20"/>
          <w:szCs w:val="20"/>
        </w:rPr>
        <w:t>Gereğini arz ederim.</w:t>
      </w:r>
    </w:p>
    <w:tbl>
      <w:tblPr>
        <w:tblStyle w:val="TabloKlavuzuAk"/>
        <w:tblW w:w="5529" w:type="dxa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4"/>
        <w:gridCol w:w="2410"/>
      </w:tblGrid>
      <w:tr w:rsidR="007574BA" w:rsidRPr="00EE233F" w14:paraId="6D54E760" w14:textId="77777777" w:rsidTr="00833EC6">
        <w:trPr>
          <w:trHeight w:val="397"/>
          <w:jc w:val="right"/>
        </w:trPr>
        <w:tc>
          <w:tcPr>
            <w:tcW w:w="2835" w:type="dxa"/>
            <w:vAlign w:val="center"/>
          </w:tcPr>
          <w:p w14:paraId="0C0A4B6C" w14:textId="77777777" w:rsidR="007574BA" w:rsidRPr="00EE233F" w:rsidRDefault="007574BA" w:rsidP="00204D0D">
            <w:pPr>
              <w:pStyle w:val="AralkYok"/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84" w:type="dxa"/>
            <w:vAlign w:val="center"/>
          </w:tcPr>
          <w:p w14:paraId="01FC31C0" w14:textId="77777777" w:rsidR="007574BA" w:rsidRPr="00EE233F" w:rsidRDefault="007574BA" w:rsidP="00204D0D">
            <w:pPr>
              <w:pStyle w:val="AralkYok"/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410" w:type="dxa"/>
            <w:vAlign w:val="center"/>
          </w:tcPr>
          <w:p w14:paraId="430D391D" w14:textId="77777777" w:rsidR="007574BA" w:rsidRPr="00EE233F" w:rsidRDefault="007574BA" w:rsidP="00204D0D">
            <w:pPr>
              <w:pStyle w:val="AralkYok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4BA" w:rsidRPr="00EE233F" w14:paraId="0A8A4C16" w14:textId="77777777" w:rsidTr="00833EC6">
        <w:trPr>
          <w:trHeight w:val="397"/>
          <w:jc w:val="right"/>
        </w:trPr>
        <w:tc>
          <w:tcPr>
            <w:tcW w:w="2835" w:type="dxa"/>
            <w:vAlign w:val="center"/>
          </w:tcPr>
          <w:p w14:paraId="6D3D368C" w14:textId="77777777" w:rsidR="007574BA" w:rsidRPr="00EE233F" w:rsidRDefault="007574BA" w:rsidP="00204D0D">
            <w:pPr>
              <w:pStyle w:val="AralkYok"/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84" w:type="dxa"/>
            <w:vAlign w:val="center"/>
          </w:tcPr>
          <w:p w14:paraId="60628F9E" w14:textId="77777777" w:rsidR="007574BA" w:rsidRPr="00EE233F" w:rsidRDefault="007574BA" w:rsidP="00204D0D">
            <w:pPr>
              <w:pStyle w:val="AralkYok"/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410" w:type="dxa"/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1167057421"/>
              <w:placeholder>
                <w:docPart w:val="402CBADB33644F8A8A7EE793DB08E0EF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402C9CDB" w14:textId="68F78C4D" w:rsidR="007574BA" w:rsidRPr="00EE233F" w:rsidRDefault="007574BA" w:rsidP="00833EC6">
                <w:pPr>
                  <w:pStyle w:val="AralkYok"/>
                  <w:spacing w:line="276" w:lineRule="auto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EE233F">
                  <w:rPr>
                    <w:rFonts w:ascii="Times New Roman" w:hAnsi="Times New Roman" w:cs="Times New Roman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7574BA" w:rsidRPr="00EE233F" w14:paraId="2B5669FF" w14:textId="77777777" w:rsidTr="00833EC6">
        <w:trPr>
          <w:trHeight w:val="397"/>
          <w:jc w:val="right"/>
        </w:trPr>
        <w:tc>
          <w:tcPr>
            <w:tcW w:w="2835" w:type="dxa"/>
            <w:vAlign w:val="center"/>
          </w:tcPr>
          <w:p w14:paraId="7695A940" w14:textId="30153FAF" w:rsidR="007574BA" w:rsidRPr="00EE233F" w:rsidRDefault="004A412F" w:rsidP="00204D0D">
            <w:pPr>
              <w:pStyle w:val="AralkYok"/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Unvan</w:t>
            </w:r>
            <w:r w:rsidR="007574BA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d </w:t>
            </w: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ve Soyadı</w:t>
            </w:r>
          </w:p>
        </w:tc>
        <w:tc>
          <w:tcPr>
            <w:tcW w:w="284" w:type="dxa"/>
            <w:vAlign w:val="center"/>
          </w:tcPr>
          <w:p w14:paraId="668B0478" w14:textId="77777777" w:rsidR="007574BA" w:rsidRPr="00EE233F" w:rsidRDefault="007574BA" w:rsidP="00204D0D">
            <w:pPr>
              <w:pStyle w:val="AralkYok"/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410" w:type="dxa"/>
            <w:vAlign w:val="center"/>
          </w:tcPr>
          <w:p w14:paraId="7E37521F" w14:textId="77777777" w:rsidR="007574BA" w:rsidRPr="00EE233F" w:rsidRDefault="007574BA" w:rsidP="00204D0D">
            <w:pPr>
              <w:pStyle w:val="AralkYok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1D6DB32" w14:textId="77777777" w:rsidR="001A3240" w:rsidRPr="00EE233F" w:rsidRDefault="001A324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pPr w:leftFromText="141" w:rightFromText="141" w:vertAnchor="text" w:tblpY="7"/>
        <w:tblW w:w="5000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9628"/>
      </w:tblGrid>
      <w:tr w:rsidR="000B792D" w:rsidRPr="00EE233F" w14:paraId="3D66C32B" w14:textId="77777777" w:rsidTr="00CB5298">
        <w:trPr>
          <w:trHeight w:val="284"/>
        </w:trPr>
        <w:tc>
          <w:tcPr>
            <w:tcW w:w="5000" w:type="pct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E7AF070" w14:textId="77777777" w:rsidR="000B792D" w:rsidRPr="00EE233F" w:rsidRDefault="000B792D" w:rsidP="00CB529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233F">
              <w:rPr>
                <w:rFonts w:ascii="Times New Roman" w:hAnsi="Times New Roman" w:cs="Times New Roman"/>
                <w:b/>
                <w:sz w:val="18"/>
                <w:szCs w:val="18"/>
              </w:rPr>
              <w:t>EKLER VE İÇİNDEKİLER</w:t>
            </w:r>
          </w:p>
        </w:tc>
      </w:tr>
      <w:tr w:rsidR="000B792D" w:rsidRPr="00EE233F" w14:paraId="4A69C377" w14:textId="77777777" w:rsidTr="00BE60AC">
        <w:trPr>
          <w:trHeight w:val="7214"/>
        </w:trPr>
        <w:tc>
          <w:tcPr>
            <w:tcW w:w="5000" w:type="pct"/>
            <w:vAlign w:val="center"/>
          </w:tcPr>
          <w:tbl>
            <w:tblPr>
              <w:tblStyle w:val="TabloKlavuzu"/>
              <w:tblW w:w="0" w:type="auto"/>
              <w:tblInd w:w="128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shd w:val="clear" w:color="auto" w:fill="F2F2F2" w:themeFill="background1" w:themeFillShade="F2"/>
              <w:tblLayout w:type="fixed"/>
              <w:tblLook w:val="04A0" w:firstRow="1" w:lastRow="0" w:firstColumn="1" w:lastColumn="0" w:noHBand="0" w:noVBand="1"/>
            </w:tblPr>
            <w:tblGrid>
              <w:gridCol w:w="677"/>
              <w:gridCol w:w="7834"/>
              <w:gridCol w:w="706"/>
            </w:tblGrid>
            <w:tr w:rsidR="000B792D" w:rsidRPr="00EE233F" w14:paraId="0D8E0946" w14:textId="77777777" w:rsidTr="000B792D">
              <w:tc>
                <w:tcPr>
                  <w:tcW w:w="677" w:type="dxa"/>
                  <w:tcBorders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2A5A113A" w14:textId="77777777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No</w:t>
                  </w:r>
                </w:p>
              </w:tc>
              <w:tc>
                <w:tcPr>
                  <w:tcW w:w="7834" w:type="dxa"/>
                  <w:tcBorders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5C53B848" w14:textId="77777777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Başlık</w:t>
                  </w:r>
                </w:p>
              </w:tc>
              <w:tc>
                <w:tcPr>
                  <w:tcW w:w="706" w:type="dxa"/>
                  <w:tcBorders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12D196AC" w14:textId="77777777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Sayfa No</w:t>
                  </w:r>
                </w:p>
              </w:tc>
            </w:tr>
            <w:tr w:rsidR="000B792D" w:rsidRPr="00EE233F" w14:paraId="54E20EC5" w14:textId="77777777" w:rsidTr="000B792D">
              <w:tc>
                <w:tcPr>
                  <w:tcW w:w="677" w:type="dxa"/>
                </w:tcPr>
                <w:p w14:paraId="1D066C2B" w14:textId="77777777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7834" w:type="dxa"/>
                </w:tcPr>
                <w:p w14:paraId="1A7067C5" w14:textId="77777777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GRAMLA İLGİLİ YETERLİK BİLGİLERİ</w:t>
                  </w:r>
                </w:p>
              </w:tc>
              <w:tc>
                <w:tcPr>
                  <w:tcW w:w="706" w:type="dxa"/>
                </w:tcPr>
                <w:p w14:paraId="6549A23E" w14:textId="28B1E669" w:rsidR="000B792D" w:rsidRPr="00EE233F" w:rsidRDefault="00312684" w:rsidP="00CB5298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2</w:t>
                  </w:r>
                </w:p>
              </w:tc>
            </w:tr>
            <w:tr w:rsidR="000B792D" w:rsidRPr="00EE233F" w14:paraId="37E4A16F" w14:textId="77777777" w:rsidTr="000B792D">
              <w:tc>
                <w:tcPr>
                  <w:tcW w:w="677" w:type="dxa"/>
                </w:tcPr>
                <w:p w14:paraId="7F5D8B22" w14:textId="77777777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1.1</w:t>
                  </w:r>
                </w:p>
              </w:tc>
              <w:tc>
                <w:tcPr>
                  <w:tcW w:w="7834" w:type="dxa"/>
                </w:tcPr>
                <w:p w14:paraId="42AF82F3" w14:textId="07D24DB0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Programda Yer Alacak Öğretim Üye</w:t>
                  </w:r>
                  <w:r w:rsidR="000809D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si</w:t>
                  </w: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Bilgileri</w:t>
                  </w:r>
                </w:p>
              </w:tc>
              <w:tc>
                <w:tcPr>
                  <w:tcW w:w="706" w:type="dxa"/>
                </w:tcPr>
                <w:p w14:paraId="623F77D2" w14:textId="09A27AEB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F245AB" w:rsidRPr="00EE233F" w14:paraId="79B6ECC6" w14:textId="77777777" w:rsidTr="000B792D">
              <w:tc>
                <w:tcPr>
                  <w:tcW w:w="677" w:type="dxa"/>
                </w:tcPr>
                <w:p w14:paraId="7FCA73F5" w14:textId="62EAF00D" w:rsidR="00F245AB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7834" w:type="dxa"/>
                </w:tcPr>
                <w:p w14:paraId="14CF82A1" w14:textId="2D23E9AB" w:rsidR="00F245AB" w:rsidRPr="00EE233F" w:rsidRDefault="00F06BE0" w:rsidP="00CB5298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YÜRÜTÜLMEKTE OLAN YÜKSEK LİSANS PROGRAM BİLGİLERİ</w:t>
                  </w:r>
                </w:p>
              </w:tc>
              <w:tc>
                <w:tcPr>
                  <w:tcW w:w="706" w:type="dxa"/>
                </w:tcPr>
                <w:p w14:paraId="77D32171" w14:textId="39525054" w:rsidR="00F245AB" w:rsidRPr="00EE233F" w:rsidRDefault="00F245AB" w:rsidP="00CB5298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BE60AC" w:rsidRPr="00EE233F" w14:paraId="2CE02B4F" w14:textId="77777777" w:rsidTr="000B792D">
              <w:tc>
                <w:tcPr>
                  <w:tcW w:w="677" w:type="dxa"/>
                </w:tcPr>
                <w:p w14:paraId="752B83DF" w14:textId="0559A905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1.</w:t>
                  </w:r>
                </w:p>
              </w:tc>
              <w:tc>
                <w:tcPr>
                  <w:tcW w:w="7834" w:type="dxa"/>
                </w:tcPr>
                <w:p w14:paraId="216F08CF" w14:textId="6D603711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Yürütülen Yüksek Lisans Programı Hakkında Genel Bilgiler</w:t>
                  </w:r>
                </w:p>
              </w:tc>
              <w:tc>
                <w:tcPr>
                  <w:tcW w:w="706" w:type="dxa"/>
                </w:tcPr>
                <w:p w14:paraId="3BB1BE59" w14:textId="77777777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BE60AC" w:rsidRPr="00EE233F" w14:paraId="5695AF67" w14:textId="77777777" w:rsidTr="000B792D">
              <w:tc>
                <w:tcPr>
                  <w:tcW w:w="677" w:type="dxa"/>
                </w:tcPr>
                <w:p w14:paraId="236E10E9" w14:textId="5BB5EA33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2.</w:t>
                  </w:r>
                </w:p>
              </w:tc>
              <w:tc>
                <w:tcPr>
                  <w:tcW w:w="7834" w:type="dxa"/>
                </w:tcPr>
                <w:p w14:paraId="508B924F" w14:textId="555DD768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</w:rPr>
                    <w:t>Yüksek lisans programına son 3 yılda başvuran ve kabul edilen öğrenci sayıları için</w:t>
                  </w:r>
                </w:p>
              </w:tc>
              <w:tc>
                <w:tcPr>
                  <w:tcW w:w="706" w:type="dxa"/>
                </w:tcPr>
                <w:p w14:paraId="1578CE79" w14:textId="77777777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BE60AC" w:rsidRPr="00EE233F" w14:paraId="5B642430" w14:textId="77777777" w:rsidTr="000B792D">
              <w:tc>
                <w:tcPr>
                  <w:tcW w:w="677" w:type="dxa"/>
                </w:tcPr>
                <w:p w14:paraId="28D4AF8F" w14:textId="6CE68802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3.</w:t>
                  </w:r>
                </w:p>
              </w:tc>
              <w:tc>
                <w:tcPr>
                  <w:tcW w:w="7834" w:type="dxa"/>
                </w:tcPr>
                <w:p w14:paraId="025FCB6F" w14:textId="65C7902B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</w:rPr>
                    <w:t>Yüksek Lisans Programına Öğrenci Kabulü Koşullarını yazınız</w:t>
                  </w:r>
                </w:p>
              </w:tc>
              <w:tc>
                <w:tcPr>
                  <w:tcW w:w="706" w:type="dxa"/>
                </w:tcPr>
                <w:p w14:paraId="300C1A92" w14:textId="77777777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BE60AC" w:rsidRPr="00EE233F" w14:paraId="43C204F0" w14:textId="77777777" w:rsidTr="000B792D">
              <w:tc>
                <w:tcPr>
                  <w:tcW w:w="677" w:type="dxa"/>
                </w:tcPr>
                <w:p w14:paraId="1A27512F" w14:textId="62FC9AA1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2.4.</w:t>
                  </w:r>
                </w:p>
              </w:tc>
              <w:tc>
                <w:tcPr>
                  <w:tcW w:w="7834" w:type="dxa"/>
                </w:tcPr>
                <w:p w14:paraId="71624A31" w14:textId="4E033270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  <w:t>Yüksek Lisans Tamamlama Koşullarını ve Program Ders Listesini belirtiniz</w:t>
                  </w:r>
                </w:p>
              </w:tc>
              <w:tc>
                <w:tcPr>
                  <w:tcW w:w="706" w:type="dxa"/>
                </w:tcPr>
                <w:p w14:paraId="62C53D00" w14:textId="77777777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BE60AC" w:rsidRPr="00EE233F" w14:paraId="548AF1DC" w14:textId="77777777" w:rsidTr="000B792D">
              <w:tc>
                <w:tcPr>
                  <w:tcW w:w="677" w:type="dxa"/>
                </w:tcPr>
                <w:p w14:paraId="30EB4C37" w14:textId="0FC4ED88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5.</w:t>
                  </w:r>
                </w:p>
              </w:tc>
              <w:tc>
                <w:tcPr>
                  <w:tcW w:w="7834" w:type="dxa"/>
                </w:tcPr>
                <w:p w14:paraId="4DD7A55C" w14:textId="2C25A615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  <w:lang w:eastAsia="tr-TR"/>
                    </w:rPr>
                    <w:t>Son 3 yılda Aktif/Mezun Öğrenci Sayıları</w:t>
                  </w:r>
                </w:p>
              </w:tc>
              <w:tc>
                <w:tcPr>
                  <w:tcW w:w="706" w:type="dxa"/>
                </w:tcPr>
                <w:p w14:paraId="64EF89EB" w14:textId="77777777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BE60AC" w:rsidRPr="00EE233F" w14:paraId="214864B4" w14:textId="77777777" w:rsidTr="000B792D">
              <w:tc>
                <w:tcPr>
                  <w:tcW w:w="677" w:type="dxa"/>
                </w:tcPr>
                <w:p w14:paraId="017919B0" w14:textId="10D9221F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6.</w:t>
                  </w:r>
                </w:p>
              </w:tc>
              <w:tc>
                <w:tcPr>
                  <w:tcW w:w="7834" w:type="dxa"/>
                </w:tcPr>
                <w:p w14:paraId="1DDB3142" w14:textId="147283AB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  <w:lang w:eastAsia="tr-TR"/>
                    </w:rPr>
                    <w:t>Son 3 yılda Tamamlanan Yüksek Lisans Tezleri Hakkında Bilgiler</w:t>
                  </w:r>
                </w:p>
              </w:tc>
              <w:tc>
                <w:tcPr>
                  <w:tcW w:w="706" w:type="dxa"/>
                </w:tcPr>
                <w:p w14:paraId="7CFD6CEB" w14:textId="77777777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BE60AC" w:rsidRPr="00EE233F" w14:paraId="59CA3DBC" w14:textId="77777777" w:rsidTr="000B792D">
              <w:tc>
                <w:tcPr>
                  <w:tcW w:w="677" w:type="dxa"/>
                </w:tcPr>
                <w:p w14:paraId="7BA12483" w14:textId="74FEBD13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.7.</w:t>
                  </w:r>
                </w:p>
              </w:tc>
              <w:tc>
                <w:tcPr>
                  <w:tcW w:w="7834" w:type="dxa"/>
                </w:tcPr>
                <w:p w14:paraId="7002B4BE" w14:textId="673CEB3D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Son 5 yılda Tamamlanan Yüksek Lisans Tezlerinden Çıkan </w:t>
                  </w:r>
                  <w:r w:rsidRPr="00EE233F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Makale, Bildiri, Kitap, v.b.</w:t>
                  </w:r>
                  <w:r w:rsidRPr="00EE233F">
                    <w:rPr>
                      <w:rFonts w:ascii="Times New Roman" w:hAnsi="Times New Roman" w:cs="Times New Roman"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  <w:lang w:eastAsia="tr-TR"/>
                    </w:rPr>
                    <w:t>Hakkında Bilgiler Veriniz</w:t>
                  </w:r>
                </w:p>
              </w:tc>
              <w:tc>
                <w:tcPr>
                  <w:tcW w:w="706" w:type="dxa"/>
                </w:tcPr>
                <w:p w14:paraId="32DCC04E" w14:textId="77777777" w:rsidR="00BE60AC" w:rsidRPr="00EE233F" w:rsidRDefault="00BE60AC" w:rsidP="00BE60AC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0B792D" w:rsidRPr="00EE233F" w14:paraId="0797CAA4" w14:textId="77777777" w:rsidTr="000B792D">
              <w:tc>
                <w:tcPr>
                  <w:tcW w:w="677" w:type="dxa"/>
                </w:tcPr>
                <w:p w14:paraId="5911F99D" w14:textId="0DD91AAC" w:rsidR="000B792D" w:rsidRPr="00EE233F" w:rsidRDefault="00F06BE0" w:rsidP="00CB5298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7834" w:type="dxa"/>
                </w:tcPr>
                <w:p w14:paraId="21A1D128" w14:textId="77777777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PROGRAM BİLGİLERİ</w:t>
                  </w:r>
                </w:p>
              </w:tc>
              <w:tc>
                <w:tcPr>
                  <w:tcW w:w="706" w:type="dxa"/>
                </w:tcPr>
                <w:p w14:paraId="57E1AC31" w14:textId="13569792" w:rsidR="000B792D" w:rsidRPr="00EE233F" w:rsidRDefault="000B792D" w:rsidP="00CB5298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45ABA164" w14:textId="77777777" w:rsidTr="000B792D">
              <w:tc>
                <w:tcPr>
                  <w:tcW w:w="677" w:type="dxa"/>
                </w:tcPr>
                <w:p w14:paraId="6545AC33" w14:textId="0FB49D5A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3.1.</w:t>
                  </w:r>
                </w:p>
              </w:tc>
              <w:tc>
                <w:tcPr>
                  <w:tcW w:w="7834" w:type="dxa"/>
                </w:tcPr>
                <w:p w14:paraId="3CEC0A54" w14:textId="5D3832A8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Programın Açılma Gerekçesi</w:t>
                  </w:r>
                </w:p>
              </w:tc>
              <w:tc>
                <w:tcPr>
                  <w:tcW w:w="706" w:type="dxa"/>
                </w:tcPr>
                <w:p w14:paraId="4654FE46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3D64BC53" w14:textId="77777777" w:rsidTr="000B792D">
              <w:tc>
                <w:tcPr>
                  <w:tcW w:w="677" w:type="dxa"/>
                </w:tcPr>
                <w:p w14:paraId="645B4AA0" w14:textId="2746B4F5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3.2.</w:t>
                  </w:r>
                </w:p>
              </w:tc>
              <w:tc>
                <w:tcPr>
                  <w:tcW w:w="7834" w:type="dxa"/>
                </w:tcPr>
                <w:p w14:paraId="1D4AB90A" w14:textId="4FFC45B3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Üniversitenin Mevcut Programlarından ve Bölgedeki Benzer Programlardan Farkı</w:t>
                  </w:r>
                </w:p>
              </w:tc>
              <w:tc>
                <w:tcPr>
                  <w:tcW w:w="706" w:type="dxa"/>
                </w:tcPr>
                <w:p w14:paraId="56A97119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4F9D43B3" w14:textId="77777777" w:rsidTr="000B792D">
              <w:tc>
                <w:tcPr>
                  <w:tcW w:w="677" w:type="dxa"/>
                </w:tcPr>
                <w:p w14:paraId="5C9999BD" w14:textId="2C9138AB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3.3.</w:t>
                  </w:r>
                </w:p>
              </w:tc>
              <w:tc>
                <w:tcPr>
                  <w:tcW w:w="7834" w:type="dxa"/>
                </w:tcPr>
                <w:p w14:paraId="0BABBC7C" w14:textId="1C0AC8BC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63DBF">
                    <w:rPr>
                      <w:rFonts w:ascii="Times New Roman" w:hAnsi="Times New Roman" w:cs="Times New Roman"/>
                      <w:sz w:val="20"/>
                      <w:szCs w:val="20"/>
                    </w:rPr>
                    <w:t>Açılması önerilen programa öğrenci talebi ile ilgili tahmini öğrenci sayıları</w:t>
                  </w:r>
                </w:p>
              </w:tc>
              <w:tc>
                <w:tcPr>
                  <w:tcW w:w="706" w:type="dxa"/>
                </w:tcPr>
                <w:p w14:paraId="566A85D6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2DE2A379" w14:textId="77777777" w:rsidTr="000B792D">
              <w:tc>
                <w:tcPr>
                  <w:tcW w:w="677" w:type="dxa"/>
                </w:tcPr>
                <w:p w14:paraId="5F3B0583" w14:textId="290BCCB9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3.4.</w:t>
                  </w:r>
                </w:p>
              </w:tc>
              <w:tc>
                <w:tcPr>
                  <w:tcW w:w="7834" w:type="dxa"/>
                </w:tcPr>
                <w:p w14:paraId="764F6A79" w14:textId="64C38C91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Önerile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P</w:t>
                  </w: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rogramın Amaçları</w:t>
                  </w:r>
                </w:p>
              </w:tc>
              <w:tc>
                <w:tcPr>
                  <w:tcW w:w="706" w:type="dxa"/>
                </w:tcPr>
                <w:p w14:paraId="5FB495C6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56F2B44B" w14:textId="77777777" w:rsidTr="000B792D">
              <w:tc>
                <w:tcPr>
                  <w:tcW w:w="677" w:type="dxa"/>
                </w:tcPr>
                <w:p w14:paraId="6AA62AED" w14:textId="219A1B40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5.</w:t>
                  </w:r>
                </w:p>
              </w:tc>
              <w:tc>
                <w:tcPr>
                  <w:tcW w:w="7834" w:type="dxa"/>
                </w:tcPr>
                <w:p w14:paraId="03C9BB5D" w14:textId="3CF48053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Önerile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P</w:t>
                  </w: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rogramı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Hedefleri</w:t>
                  </w:r>
                </w:p>
              </w:tc>
              <w:tc>
                <w:tcPr>
                  <w:tcW w:w="706" w:type="dxa"/>
                </w:tcPr>
                <w:p w14:paraId="6D259C86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2F1DAF6B" w14:textId="77777777" w:rsidTr="000B792D">
              <w:tc>
                <w:tcPr>
                  <w:tcW w:w="677" w:type="dxa"/>
                </w:tcPr>
                <w:p w14:paraId="37FB8593" w14:textId="10E646D2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6.</w:t>
                  </w:r>
                </w:p>
              </w:tc>
              <w:tc>
                <w:tcPr>
                  <w:tcW w:w="7834" w:type="dxa"/>
                </w:tcPr>
                <w:p w14:paraId="47403A8F" w14:textId="0AEBCE5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nerilen Programa Öğrenci Kabul Koşulları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706" w:type="dxa"/>
                </w:tcPr>
                <w:p w14:paraId="061357D8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2A1FA172" w14:textId="77777777" w:rsidTr="000B792D">
              <w:tc>
                <w:tcPr>
                  <w:tcW w:w="677" w:type="dxa"/>
                </w:tcPr>
                <w:p w14:paraId="20DF6D52" w14:textId="08692D82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7.</w:t>
                  </w:r>
                </w:p>
              </w:tc>
              <w:tc>
                <w:tcPr>
                  <w:tcW w:w="7834" w:type="dxa"/>
                </w:tcPr>
                <w:p w14:paraId="3671A746" w14:textId="13579F73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nerilen Programın tamamlanması halinde hangi üst kademe eğitime geçiş olanakları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706" w:type="dxa"/>
                </w:tcPr>
                <w:p w14:paraId="412B0305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2BBC5806" w14:textId="77777777" w:rsidTr="000B792D">
              <w:tc>
                <w:tcPr>
                  <w:tcW w:w="677" w:type="dxa"/>
                </w:tcPr>
                <w:p w14:paraId="1A8168F5" w14:textId="125CC05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8.</w:t>
                  </w:r>
                </w:p>
              </w:tc>
              <w:tc>
                <w:tcPr>
                  <w:tcW w:w="7834" w:type="dxa"/>
                </w:tcPr>
                <w:p w14:paraId="71A450F9" w14:textId="238CA8F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Önerilen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P</w:t>
                  </w:r>
                  <w:r w:rsidRPr="00E8198A">
                    <w:rPr>
                      <w:rFonts w:ascii="Times New Roman" w:hAnsi="Times New Roman" w:cs="Times New Roman"/>
                      <w:sz w:val="18"/>
                      <w:szCs w:val="18"/>
                    </w:rPr>
                    <w:t>rogram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dan mezun olma koşulları</w:t>
                  </w:r>
                </w:p>
              </w:tc>
              <w:tc>
                <w:tcPr>
                  <w:tcW w:w="706" w:type="dxa"/>
                </w:tcPr>
                <w:p w14:paraId="47C355B8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0E210425" w14:textId="77777777" w:rsidTr="000B792D">
              <w:tc>
                <w:tcPr>
                  <w:tcW w:w="677" w:type="dxa"/>
                </w:tcPr>
                <w:p w14:paraId="175AC620" w14:textId="24C6F668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9.</w:t>
                  </w:r>
                </w:p>
              </w:tc>
              <w:tc>
                <w:tcPr>
                  <w:tcW w:w="7834" w:type="dxa"/>
                </w:tcPr>
                <w:p w14:paraId="106F8322" w14:textId="663AC952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E8198A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dan mezun olan öğrencilerin İstihdam Olanakları</w:t>
                  </w: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 xml:space="preserve"> </w:t>
                  </w:r>
                </w:p>
              </w:tc>
              <w:tc>
                <w:tcPr>
                  <w:tcW w:w="706" w:type="dxa"/>
                </w:tcPr>
                <w:p w14:paraId="21066A19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7C56424D" w14:textId="77777777" w:rsidTr="000B792D">
              <w:tc>
                <w:tcPr>
                  <w:tcW w:w="677" w:type="dxa"/>
                </w:tcPr>
                <w:p w14:paraId="5F2BDA08" w14:textId="393E1A0F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10.</w:t>
                  </w:r>
                </w:p>
              </w:tc>
              <w:tc>
                <w:tcPr>
                  <w:tcW w:w="7834" w:type="dxa"/>
                </w:tcPr>
                <w:p w14:paraId="30585719" w14:textId="784A34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E8198A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da Sınavlar, Ölçme ve Değerlendirme</w:t>
                  </w:r>
                </w:p>
              </w:tc>
              <w:tc>
                <w:tcPr>
                  <w:tcW w:w="706" w:type="dxa"/>
                </w:tcPr>
                <w:p w14:paraId="48122D07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44312FFC" w14:textId="77777777" w:rsidTr="000B792D">
              <w:tc>
                <w:tcPr>
                  <w:tcW w:w="677" w:type="dxa"/>
                </w:tcPr>
                <w:p w14:paraId="79325F4B" w14:textId="03B18711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11.</w:t>
                  </w:r>
                </w:p>
              </w:tc>
              <w:tc>
                <w:tcPr>
                  <w:tcW w:w="7834" w:type="dxa"/>
                </w:tcPr>
                <w:p w14:paraId="1C7EAAA6" w14:textId="51CBA5BA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ın Yeterlik Koşulları</w:t>
                  </w:r>
                </w:p>
              </w:tc>
              <w:tc>
                <w:tcPr>
                  <w:tcW w:w="706" w:type="dxa"/>
                </w:tcPr>
                <w:p w14:paraId="42655315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2568C598" w14:textId="77777777" w:rsidTr="000B792D">
              <w:tc>
                <w:tcPr>
                  <w:tcW w:w="677" w:type="dxa"/>
                </w:tcPr>
                <w:p w14:paraId="7BEC05C0" w14:textId="5F34AB9D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12.</w:t>
                  </w:r>
                </w:p>
              </w:tc>
              <w:tc>
                <w:tcPr>
                  <w:tcW w:w="7834" w:type="dxa"/>
                </w:tcPr>
                <w:p w14:paraId="28A5936F" w14:textId="0CA1AB03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 ile ilgili mevcut altyapı olanakları</w:t>
                  </w:r>
                </w:p>
              </w:tc>
              <w:tc>
                <w:tcPr>
                  <w:tcW w:w="706" w:type="dxa"/>
                </w:tcPr>
                <w:p w14:paraId="7315C663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3B773BAE" w14:textId="77777777" w:rsidTr="000B792D">
              <w:tc>
                <w:tcPr>
                  <w:tcW w:w="677" w:type="dxa"/>
                </w:tcPr>
                <w:p w14:paraId="22CACE54" w14:textId="435375FF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13.</w:t>
                  </w:r>
                </w:p>
              </w:tc>
              <w:tc>
                <w:tcPr>
                  <w:tcW w:w="7834" w:type="dxa"/>
                </w:tcPr>
                <w:p w14:paraId="595A3DE3" w14:textId="312A4EC8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Eğitim-öğretim ve araştırma için mevcut altyapı olanakları</w:t>
                  </w:r>
                </w:p>
              </w:tc>
              <w:tc>
                <w:tcPr>
                  <w:tcW w:w="706" w:type="dxa"/>
                </w:tcPr>
                <w:p w14:paraId="76051157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1F3B9477" w14:textId="77777777" w:rsidTr="000B792D">
              <w:tc>
                <w:tcPr>
                  <w:tcW w:w="677" w:type="dxa"/>
                </w:tcPr>
                <w:p w14:paraId="5D85DE0E" w14:textId="576D75C9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14.</w:t>
                  </w:r>
                </w:p>
              </w:tc>
              <w:tc>
                <w:tcPr>
                  <w:tcW w:w="7834" w:type="dxa"/>
                </w:tcPr>
                <w:p w14:paraId="73A4AFED" w14:textId="3F1D2D71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P</w:t>
                  </w: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 xml:space="preserve">rogramla ilgili </w:t>
                  </w: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 xml:space="preserve">kütüphanede bulunan </w:t>
                  </w:r>
                  <w:r w:rsidRPr="00D66806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kaynak</w:t>
                  </w: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lar</w:t>
                  </w:r>
                </w:p>
              </w:tc>
              <w:tc>
                <w:tcPr>
                  <w:tcW w:w="706" w:type="dxa"/>
                </w:tcPr>
                <w:p w14:paraId="0FFE0612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33A2A33E" w14:textId="77777777" w:rsidTr="000B792D">
              <w:tc>
                <w:tcPr>
                  <w:tcW w:w="677" w:type="dxa"/>
                </w:tcPr>
                <w:p w14:paraId="1445B4FD" w14:textId="4992C9C5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right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.15.</w:t>
                  </w:r>
                </w:p>
              </w:tc>
              <w:tc>
                <w:tcPr>
                  <w:tcW w:w="7834" w:type="dxa"/>
                </w:tcPr>
                <w:p w14:paraId="513D1C5C" w14:textId="5D651946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</w:pPr>
                  <w:r w:rsidRPr="00FD49BD">
                    <w:rPr>
                      <w:rFonts w:ascii="Times New Roman" w:hAnsi="Times New Roman" w:cs="Times New Roman"/>
                      <w:bCs/>
                      <w:sz w:val="20"/>
                      <w:szCs w:val="20"/>
                      <w:lang w:eastAsia="tr-TR"/>
                    </w:rPr>
                    <w:t>Önerilen program disiplinler arası (interdisipliner) nitelikte ise</w:t>
                  </w:r>
                </w:p>
              </w:tc>
              <w:tc>
                <w:tcPr>
                  <w:tcW w:w="706" w:type="dxa"/>
                </w:tcPr>
                <w:p w14:paraId="3075D615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20681C5D" w14:textId="77777777" w:rsidTr="000B792D">
              <w:tc>
                <w:tcPr>
                  <w:tcW w:w="677" w:type="dxa"/>
                </w:tcPr>
                <w:p w14:paraId="7389B265" w14:textId="69B4242E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7834" w:type="dxa"/>
                </w:tcPr>
                <w:p w14:paraId="048DD331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GRAMDA YER ALAN DERS LİSTESİ</w:t>
                  </w:r>
                </w:p>
              </w:tc>
              <w:tc>
                <w:tcPr>
                  <w:tcW w:w="706" w:type="dxa"/>
                </w:tcPr>
                <w:p w14:paraId="4FEBB413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6E546A7D" w14:textId="77777777" w:rsidTr="000B792D">
              <w:tc>
                <w:tcPr>
                  <w:tcW w:w="677" w:type="dxa"/>
                </w:tcPr>
                <w:p w14:paraId="5514DEFF" w14:textId="674DCAA9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7834" w:type="dxa"/>
                </w:tcPr>
                <w:p w14:paraId="1CBBB3DB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DERS BİLGİLERİ</w:t>
                  </w:r>
                </w:p>
              </w:tc>
              <w:tc>
                <w:tcPr>
                  <w:tcW w:w="706" w:type="dxa"/>
                </w:tcPr>
                <w:p w14:paraId="67EF9C84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  <w:tr w:rsidR="009B110F" w:rsidRPr="00EE233F" w14:paraId="1E3D1EA6" w14:textId="77777777" w:rsidTr="000B792D">
              <w:tc>
                <w:tcPr>
                  <w:tcW w:w="677" w:type="dxa"/>
                </w:tcPr>
                <w:p w14:paraId="378624E3" w14:textId="2E64A770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834" w:type="dxa"/>
                </w:tcPr>
                <w:p w14:paraId="3041EC76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ÖZ GEÇMİŞ BİLGİLERİ</w:t>
                  </w:r>
                </w:p>
              </w:tc>
              <w:tc>
                <w:tcPr>
                  <w:tcW w:w="706" w:type="dxa"/>
                </w:tcPr>
                <w:p w14:paraId="6C193618" w14:textId="77777777" w:rsidR="009B110F" w:rsidRPr="00EE233F" w:rsidRDefault="009B110F" w:rsidP="009B110F">
                  <w:pPr>
                    <w:pStyle w:val="AralkYok"/>
                    <w:framePr w:hSpace="141" w:wrap="around" w:vAnchor="text" w:hAnchor="text" w:y="7"/>
                    <w:jc w:val="center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29CD7762" w14:textId="77777777" w:rsidR="000B792D" w:rsidRPr="00EE233F" w:rsidRDefault="000B792D" w:rsidP="00CB5298">
            <w:pPr>
              <w:pStyle w:val="AralkYok"/>
              <w:ind w:left="314"/>
              <w:rPr>
                <w:rFonts w:ascii="Times New Roman" w:hAnsi="Times New Roman" w:cs="Times New Roman"/>
                <w:bCs/>
                <w:sz w:val="18"/>
                <w:szCs w:val="18"/>
                <w:u w:val="thick"/>
              </w:rPr>
            </w:pPr>
          </w:p>
        </w:tc>
      </w:tr>
    </w:tbl>
    <w:p w14:paraId="7CE75377" w14:textId="6175FE32" w:rsidR="002F7FF4" w:rsidRPr="00EE233F" w:rsidRDefault="002F7FF4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745D0038" w14:textId="77777777" w:rsidR="002F7FF4" w:rsidRPr="00EE233F" w:rsidRDefault="002F7FF4">
      <w:pPr>
        <w:rPr>
          <w:rFonts w:ascii="Times New Roman" w:hAnsi="Times New Roman" w:cs="Times New Roman"/>
          <w:sz w:val="20"/>
          <w:szCs w:val="20"/>
        </w:rPr>
      </w:pPr>
      <w:r w:rsidRPr="00EE233F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467"/>
        <w:gridCol w:w="2746"/>
        <w:gridCol w:w="313"/>
        <w:gridCol w:w="2706"/>
        <w:gridCol w:w="1134"/>
        <w:gridCol w:w="1165"/>
        <w:gridCol w:w="1108"/>
      </w:tblGrid>
      <w:tr w:rsidR="00764B50" w:rsidRPr="00EE233F" w14:paraId="7ADA446F" w14:textId="77777777" w:rsidTr="00FC5765">
        <w:tc>
          <w:tcPr>
            <w:tcW w:w="9639" w:type="dxa"/>
            <w:gridSpan w:val="7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68CF02" w14:textId="15591118" w:rsidR="00764B50" w:rsidRPr="00EE233F" w:rsidRDefault="00764B50" w:rsidP="00E16B73">
            <w:pPr>
              <w:pStyle w:val="AralkYok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br w:type="page"/>
            </w:r>
            <w:r w:rsidRPr="00EE233F">
              <w:rPr>
                <w:rFonts w:ascii="Times New Roman" w:hAnsi="Times New Roman" w:cs="Times New Roman"/>
                <w:i/>
                <w:sz w:val="20"/>
                <w:szCs w:val="20"/>
              </w:rPr>
              <w:t>(Lütfen tüm alanları doldurunuz.)</w:t>
            </w:r>
          </w:p>
        </w:tc>
      </w:tr>
      <w:tr w:rsidR="00896C0E" w:rsidRPr="00EE233F" w14:paraId="54522AA7" w14:textId="77777777" w:rsidTr="00FC5765">
        <w:trPr>
          <w:trHeight w:val="323"/>
        </w:trPr>
        <w:tc>
          <w:tcPr>
            <w:tcW w:w="9639" w:type="dxa"/>
            <w:gridSpan w:val="7"/>
            <w:tcBorders>
              <w:top w:val="single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C1226A" w14:textId="6AB24C4F" w:rsidR="00896C0E" w:rsidRPr="00EE233F" w:rsidRDefault="00F245AB" w:rsidP="00E16B7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</w:t>
            </w:r>
            <w:r w:rsid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896C0E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LA İLGİLİ BİLGİLERİ</w:t>
            </w:r>
          </w:p>
        </w:tc>
      </w:tr>
      <w:tr w:rsidR="00870351" w:rsidRPr="00EE233F" w14:paraId="4EDCEA40" w14:textId="77777777" w:rsidTr="00870351">
        <w:trPr>
          <w:trHeight w:val="413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8045D2" w14:textId="281A10EB" w:rsidR="00896C0E" w:rsidRPr="00EE233F" w:rsidRDefault="00896C0E" w:rsidP="00896C0E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Programın Türü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2E03478E" w14:textId="30BBB8EC" w:rsidR="00896C0E" w:rsidRPr="00EE233F" w:rsidRDefault="00000000" w:rsidP="00896C0E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-1566722945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7458835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11BB8" w:rsidRPr="00EE233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896C0E" w:rsidRPr="00EE233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5D67C0" w:rsidRPr="00EE233F">
              <w:rPr>
                <w:rFonts w:ascii="Times New Roman" w:hAnsi="Times New Roman" w:cs="Times New Roman"/>
                <w:bCs/>
                <w:sz w:val="20"/>
                <w:szCs w:val="20"/>
              </w:rPr>
              <w:t>Doktora</w:t>
            </w:r>
            <w:r w:rsidR="00211BB8" w:rsidRPr="00EE23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</w:t>
            </w:r>
          </w:p>
        </w:tc>
      </w:tr>
      <w:tr w:rsidR="00870351" w:rsidRPr="00EE233F" w14:paraId="1035CB26" w14:textId="77777777" w:rsidTr="00870351">
        <w:trPr>
          <w:trHeight w:val="413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ECF7FC" w14:textId="766019DA" w:rsidR="00896C0E" w:rsidRPr="00EE233F" w:rsidRDefault="00896C0E" w:rsidP="00E16B7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Programın Adı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69F251B7" w14:textId="77777777" w:rsidR="00896C0E" w:rsidRPr="00EE233F" w:rsidRDefault="00896C0E" w:rsidP="00E16B7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70351" w:rsidRPr="00EE233F" w14:paraId="596DC445" w14:textId="77777777" w:rsidTr="00870351">
        <w:trPr>
          <w:trHeight w:val="413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7A0DAFF" w14:textId="7B92BDC4" w:rsidR="00896C0E" w:rsidRPr="00EE233F" w:rsidRDefault="00896C0E" w:rsidP="00E16B7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Program Disiplinler Arası mı?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20FE5E20" w14:textId="31E1926B" w:rsidR="00896C0E" w:rsidRPr="00EE233F" w:rsidRDefault="00000000" w:rsidP="00E16B7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116873483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165152088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96C0E" w:rsidRPr="00EE233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896C0E" w:rsidRPr="00EE233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896C0E" w:rsidRPr="00EE23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vet  </w:t>
            </w: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9494615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9130051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96C0E" w:rsidRPr="00EE233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896C0E" w:rsidRPr="00EE233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896C0E" w:rsidRPr="00EE233F">
              <w:rPr>
                <w:rFonts w:ascii="Times New Roman" w:hAnsi="Times New Roman" w:cs="Times New Roman"/>
                <w:bCs/>
                <w:sz w:val="20"/>
                <w:szCs w:val="20"/>
              </w:rPr>
              <w:t>Hayır</w:t>
            </w:r>
          </w:p>
        </w:tc>
      </w:tr>
      <w:tr w:rsidR="00870351" w:rsidRPr="00EE233F" w14:paraId="62F7F080" w14:textId="77777777" w:rsidTr="00870351">
        <w:trPr>
          <w:trHeight w:val="340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C23A84" w14:textId="07DF637F" w:rsidR="00764B50" w:rsidRPr="00EE233F" w:rsidRDefault="00896C0E" w:rsidP="00E16B7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Programın Yürütüleceği Fakülte/Enstitü/MYO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464BBF55" w14:textId="0A8BEBF6" w:rsidR="00764B50" w:rsidRPr="00EE233F" w:rsidRDefault="00764B50" w:rsidP="00E16B73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70351" w:rsidRPr="00EE233F" w14:paraId="73988DEB" w14:textId="77777777" w:rsidTr="00870351">
        <w:trPr>
          <w:trHeight w:val="340"/>
        </w:trPr>
        <w:tc>
          <w:tcPr>
            <w:tcW w:w="3526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A707C64" w14:textId="5B7568C0" w:rsidR="00FC5765" w:rsidRPr="00EE233F" w:rsidRDefault="00FC5765" w:rsidP="00EE233F">
            <w:pPr>
              <w:pStyle w:val="Default"/>
              <w:jc w:val="right"/>
              <w:rPr>
                <w:b/>
                <w:sz w:val="20"/>
                <w:szCs w:val="20"/>
              </w:rPr>
            </w:pPr>
            <w:r w:rsidRPr="00EE233F">
              <w:rPr>
                <w:b/>
                <w:sz w:val="20"/>
                <w:szCs w:val="20"/>
              </w:rPr>
              <w:t>Program Lisansüstü Eğitim ve Öğretim Yönetmeliği yeterlilik koşullarını sağlıyor mu?</w:t>
            </w:r>
          </w:p>
        </w:tc>
        <w:tc>
          <w:tcPr>
            <w:tcW w:w="6113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14:paraId="3860C5FF" w14:textId="0D656CF0" w:rsidR="00FC5765" w:rsidRPr="00EE233F" w:rsidRDefault="00000000" w:rsidP="00FC5765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237067765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9828569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C5765" w:rsidRPr="00EE233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FC5765" w:rsidRPr="00EE233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FC5765" w:rsidRPr="00EE23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vet  </w:t>
            </w: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569392394"/>
              </w:sdtPr>
              <w:sdtEndPr>
                <w:rPr>
                  <w:b w:val="0"/>
                  <w:bCs/>
                </w:rPr>
              </w:sdtEndPr>
              <w:sdtContent>
                <w:sdt>
                  <w:sdt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d w:val="-3630599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C5765" w:rsidRPr="00EE233F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</w:rPr>
                      <w:t>☐</w:t>
                    </w:r>
                  </w:sdtContent>
                </w:sdt>
                <w:r w:rsidR="00FC5765" w:rsidRPr="00EE233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 xml:space="preserve"> </w:t>
                </w:r>
              </w:sdtContent>
            </w:sdt>
            <w:r w:rsidR="00FC5765" w:rsidRPr="00EE233F">
              <w:rPr>
                <w:rFonts w:ascii="Times New Roman" w:hAnsi="Times New Roman" w:cs="Times New Roman"/>
                <w:bCs/>
                <w:sz w:val="20"/>
                <w:szCs w:val="20"/>
              </w:rPr>
              <w:t>Hayır</w:t>
            </w:r>
          </w:p>
        </w:tc>
      </w:tr>
      <w:tr w:rsidR="00FC5765" w:rsidRPr="00EE233F" w14:paraId="143850B8" w14:textId="77777777" w:rsidTr="006E712C">
        <w:trPr>
          <w:trHeight w:val="340"/>
        </w:trPr>
        <w:tc>
          <w:tcPr>
            <w:tcW w:w="9639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E6AD9F4" w14:textId="1059F83F" w:rsidR="00FC5765" w:rsidRPr="00EE233F" w:rsidRDefault="006A135A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Programda Yer Alacak Öğretim Üye</w:t>
            </w:r>
            <w:r w:rsidR="00EE233F">
              <w:rPr>
                <w:rFonts w:ascii="Times New Roman" w:hAnsi="Times New Roman" w:cs="Times New Roman"/>
                <w:b/>
                <w:sz w:val="20"/>
                <w:szCs w:val="20"/>
              </w:rPr>
              <w:t>leri</w:t>
            </w:r>
          </w:p>
        </w:tc>
      </w:tr>
      <w:tr w:rsidR="00870351" w:rsidRPr="00EE233F" w14:paraId="3396E046" w14:textId="77777777" w:rsidTr="00870351">
        <w:trPr>
          <w:trHeight w:val="340"/>
        </w:trPr>
        <w:tc>
          <w:tcPr>
            <w:tcW w:w="467" w:type="dxa"/>
            <w:vMerge w:val="restart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3E69DC6" w14:textId="12F48FFB" w:rsidR="00870351" w:rsidRPr="00EE233F" w:rsidRDefault="00870351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2746" w:type="dxa"/>
            <w:vMerge w:val="restart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A13D47" w14:textId="5BD9B760" w:rsidR="00870351" w:rsidRPr="00EE233F" w:rsidRDefault="00EE233F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Unvanı</w:t>
            </w:r>
            <w:r w:rsidR="00870351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, Adı Soyadı</w:t>
            </w:r>
          </w:p>
        </w:tc>
        <w:tc>
          <w:tcPr>
            <w:tcW w:w="3019" w:type="dxa"/>
            <w:gridSpan w:val="2"/>
            <w:vMerge w:val="restart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73C1BC0" w14:textId="2A7B3764" w:rsidR="00870351" w:rsidRPr="00EE233F" w:rsidRDefault="00870351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Üniversitesi</w:t>
            </w:r>
          </w:p>
        </w:tc>
        <w:tc>
          <w:tcPr>
            <w:tcW w:w="3407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1CA2915" w14:textId="023ED688" w:rsidR="00870351" w:rsidRPr="00EE233F" w:rsidRDefault="00870351" w:rsidP="00703F7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Uzmanlık Alanı</w:t>
            </w:r>
          </w:p>
        </w:tc>
      </w:tr>
      <w:tr w:rsidR="00870351" w:rsidRPr="00EE233F" w14:paraId="76C028C9" w14:textId="77777777" w:rsidTr="00870351">
        <w:trPr>
          <w:trHeight w:val="340"/>
        </w:trPr>
        <w:tc>
          <w:tcPr>
            <w:tcW w:w="467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501FAD4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746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006EAE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E9D8FF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0DD641E" w14:textId="0CAE529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Lisans</w:t>
            </w: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56D8A4" w14:textId="12BB4F31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Doktora</w:t>
            </w: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3671FF" w14:textId="36D9C2A0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Doçentlik</w:t>
            </w:r>
          </w:p>
        </w:tc>
      </w:tr>
      <w:tr w:rsidR="00870351" w:rsidRPr="00EE233F" w14:paraId="6C844CE2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4249309" w14:textId="3488EF0E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A298522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5E51A0D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1256778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FF6573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AE3B42F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EE233F" w14:paraId="50A712CC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C19F5F" w14:textId="0447C8DA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B0BD454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FDD8C08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151EFF1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F6EACA5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3E20358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EE233F" w14:paraId="633771ED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C87119" w14:textId="50F101BA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8A7A660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2A65FA2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3AF8A83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61BA6D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39C496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EE233F" w14:paraId="0D7537AD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C0B145F" w14:textId="48DC0EB1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1967B0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9ABA959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</w:tcBorders>
            <w:vAlign w:val="center"/>
          </w:tcPr>
          <w:p w14:paraId="598C9013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</w:tcBorders>
            <w:vAlign w:val="center"/>
          </w:tcPr>
          <w:p w14:paraId="00801374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</w:tcBorders>
            <w:vAlign w:val="center"/>
          </w:tcPr>
          <w:p w14:paraId="4C7707DB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EE233F" w14:paraId="1D97A91F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4267CDC" w14:textId="3D2C7923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39104F4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D77B006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3A8B68A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A6F9664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E92E07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70351" w:rsidRPr="00EE233F" w14:paraId="44E215A6" w14:textId="77777777" w:rsidTr="00870351">
        <w:trPr>
          <w:trHeight w:val="340"/>
        </w:trPr>
        <w:tc>
          <w:tcPr>
            <w:tcW w:w="4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E1ED6A7" w14:textId="3065688F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7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01D9BE2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1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AF2176D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BFBFBF" w:themeColor="background1" w:themeShade="BF"/>
            </w:tcBorders>
            <w:vAlign w:val="center"/>
          </w:tcPr>
          <w:p w14:paraId="747980D8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4" w:space="0" w:color="BFBFBF" w:themeColor="background1" w:themeShade="BF"/>
            </w:tcBorders>
            <w:vAlign w:val="center"/>
          </w:tcPr>
          <w:p w14:paraId="7450CCE9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4" w:space="0" w:color="BFBFBF" w:themeColor="background1" w:themeShade="BF"/>
            </w:tcBorders>
            <w:vAlign w:val="center"/>
          </w:tcPr>
          <w:p w14:paraId="5AD1FCF4" w14:textId="77777777" w:rsidR="00870351" w:rsidRPr="00EE233F" w:rsidRDefault="00870351" w:rsidP="0087035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D095478" w14:textId="77777777" w:rsidR="00764B50" w:rsidRPr="00EE233F" w:rsidRDefault="00764B5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FFBD58A" w14:textId="77777777" w:rsidR="00FC5765" w:rsidRPr="00EE233F" w:rsidRDefault="00FC5765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2CBDB542" w14:textId="77777777" w:rsidR="000809DE" w:rsidRPr="00863DBF" w:rsidRDefault="000809DE" w:rsidP="000809DE">
      <w:pPr>
        <w:pStyle w:val="AralkYok"/>
        <w:shd w:val="clear" w:color="auto" w:fill="EDEDED" w:themeFill="accent3" w:themeFillTint="33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1.1 </w:t>
      </w:r>
      <w:r w:rsidRPr="00863DBF">
        <w:rPr>
          <w:rFonts w:ascii="Times New Roman" w:hAnsi="Times New Roman" w:cs="Times New Roman"/>
          <w:b/>
          <w:sz w:val="20"/>
          <w:szCs w:val="20"/>
        </w:rPr>
        <w:t>Programda Yer Alacak Öğretim Üye</w:t>
      </w:r>
      <w:r>
        <w:rPr>
          <w:rFonts w:ascii="Times New Roman" w:hAnsi="Times New Roman" w:cs="Times New Roman"/>
          <w:b/>
          <w:sz w:val="20"/>
          <w:szCs w:val="20"/>
        </w:rPr>
        <w:t>si</w:t>
      </w:r>
      <w:r w:rsidRPr="00863DBF">
        <w:rPr>
          <w:rFonts w:ascii="Times New Roman" w:hAnsi="Times New Roman" w:cs="Times New Roman"/>
          <w:b/>
          <w:sz w:val="20"/>
          <w:szCs w:val="20"/>
        </w:rPr>
        <w:t xml:space="preserve"> Bilgileri</w:t>
      </w:r>
    </w:p>
    <w:tbl>
      <w:tblPr>
        <w:tblStyle w:val="TabloKlavuzuAk"/>
        <w:tblW w:w="991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708"/>
        <w:gridCol w:w="709"/>
        <w:gridCol w:w="709"/>
        <w:gridCol w:w="425"/>
        <w:gridCol w:w="567"/>
        <w:gridCol w:w="709"/>
        <w:gridCol w:w="425"/>
        <w:gridCol w:w="704"/>
        <w:gridCol w:w="426"/>
        <w:gridCol w:w="425"/>
        <w:gridCol w:w="425"/>
        <w:gridCol w:w="430"/>
      </w:tblGrid>
      <w:tr w:rsidR="00EE233F" w:rsidRPr="00863DBF" w14:paraId="6A47396B" w14:textId="77777777" w:rsidTr="00EE233F">
        <w:trPr>
          <w:cantSplit/>
          <w:trHeight w:val="738"/>
        </w:trPr>
        <w:tc>
          <w:tcPr>
            <w:tcW w:w="562" w:type="dxa"/>
            <w:vMerge w:val="restart"/>
            <w:shd w:val="clear" w:color="auto" w:fill="EDEDED" w:themeFill="accent3" w:themeFillTint="33"/>
            <w:vAlign w:val="center"/>
          </w:tcPr>
          <w:p w14:paraId="4EF503D8" w14:textId="77777777" w:rsidR="00EE233F" w:rsidRDefault="00EE233F" w:rsidP="00CD0855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2694" w:type="dxa"/>
            <w:vMerge w:val="restart"/>
            <w:shd w:val="clear" w:color="auto" w:fill="F2F2F2" w:themeFill="background1" w:themeFillShade="F2"/>
            <w:vAlign w:val="center"/>
          </w:tcPr>
          <w:p w14:paraId="28A14558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nvanı, Adı Soyadı</w:t>
            </w:r>
          </w:p>
        </w:tc>
        <w:tc>
          <w:tcPr>
            <w:tcW w:w="708" w:type="dxa"/>
            <w:vMerge w:val="restart"/>
            <w:shd w:val="clear" w:color="auto" w:fill="F2F2F2" w:themeFill="background1" w:themeFillShade="F2"/>
            <w:textDirection w:val="btLr"/>
          </w:tcPr>
          <w:p w14:paraId="4DEE0C92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Lisans Programında ders verilen yarıyıl sayısı</w:t>
            </w:r>
          </w:p>
        </w:tc>
        <w:tc>
          <w:tcPr>
            <w:tcW w:w="709" w:type="dxa"/>
            <w:vMerge w:val="restart"/>
            <w:shd w:val="clear" w:color="auto" w:fill="F2F2F2" w:themeFill="background1" w:themeFillShade="F2"/>
            <w:textDirection w:val="btLr"/>
          </w:tcPr>
          <w:p w14:paraId="40652171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üksek Lisans Programında ders verilen yarıyıl sayısı</w:t>
            </w:r>
          </w:p>
        </w:tc>
        <w:tc>
          <w:tcPr>
            <w:tcW w:w="1701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2C0D52E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oplam sayılar</w:t>
            </w:r>
          </w:p>
        </w:tc>
        <w:tc>
          <w:tcPr>
            <w:tcW w:w="1838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ABEF31E" w14:textId="4427883D" w:rsidR="00EE233F" w:rsidRPr="00863DBF" w:rsidRDefault="00EE233F" w:rsidP="00CD0855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Müracaat yı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ın</w:t>
            </w: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an önceki takvim yılı</w:t>
            </w:r>
          </w:p>
        </w:tc>
        <w:tc>
          <w:tcPr>
            <w:tcW w:w="170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A81A296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Haftalık Ders Yükü</w:t>
            </w:r>
          </w:p>
        </w:tc>
      </w:tr>
      <w:tr w:rsidR="00EE233F" w:rsidRPr="00863DBF" w14:paraId="3835B563" w14:textId="77777777" w:rsidTr="00EE233F">
        <w:trPr>
          <w:cantSplit/>
          <w:trHeight w:val="3056"/>
        </w:trPr>
        <w:tc>
          <w:tcPr>
            <w:tcW w:w="562" w:type="dxa"/>
            <w:vMerge/>
            <w:shd w:val="clear" w:color="auto" w:fill="EDEDED" w:themeFill="accent3" w:themeFillTint="33"/>
          </w:tcPr>
          <w:p w14:paraId="4972B169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694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0CE66E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19F0E946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4A31D7B4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752CF3D9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CI, SCIE, SSCI, AHCI toplam yayın sayısı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5893B568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R dizin Yayın Sayısı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35A32E13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ilimsel Kitap sayısı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502B59D4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SCI, SCIE, SSCI, AHCI yayın sayısı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2A220C6F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R dizin Yayın Sayısı</w:t>
            </w: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7743BFCF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Bilimsel Kitap sayısı</w:t>
            </w: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7D225EF5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Ön Lisans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2AA1D976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Lisans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1E205278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Yüksek Lisans</w:t>
            </w: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</w:tcPr>
          <w:p w14:paraId="59088DD3" w14:textId="77777777" w:rsidR="00EE233F" w:rsidRPr="00863DBF" w:rsidRDefault="00EE233F" w:rsidP="00CD0855">
            <w:pPr>
              <w:pStyle w:val="AralkYok"/>
              <w:shd w:val="clear" w:color="auto" w:fill="EDEDED" w:themeFill="accent3" w:themeFillTint="33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Doktora</w:t>
            </w:r>
          </w:p>
        </w:tc>
      </w:tr>
      <w:tr w:rsidR="00EE233F" w:rsidRPr="00863DBF" w14:paraId="21B0F2E4" w14:textId="77777777" w:rsidTr="00EE233F">
        <w:trPr>
          <w:trHeight w:val="340"/>
        </w:trPr>
        <w:tc>
          <w:tcPr>
            <w:tcW w:w="562" w:type="dxa"/>
            <w:vAlign w:val="center"/>
          </w:tcPr>
          <w:p w14:paraId="7F7C79B7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69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556711E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03E6DAE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60287A0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A19CFAE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B4115C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AED961D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A4A52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5FF7F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B7DCA7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98AF0F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80BBB9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AE89E9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EDAA7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E233F" w:rsidRPr="00863DBF" w14:paraId="44A02F15" w14:textId="77777777" w:rsidTr="00EE233F">
        <w:trPr>
          <w:trHeight w:val="340"/>
        </w:trPr>
        <w:tc>
          <w:tcPr>
            <w:tcW w:w="562" w:type="dxa"/>
            <w:vAlign w:val="center"/>
          </w:tcPr>
          <w:p w14:paraId="1C62EB1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69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9E0EE01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5175562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B337335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FD7939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C45F1CD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25A3F89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441A1F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AB0FAC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85265A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1D47FB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5F104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0007B9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352A2F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E233F" w:rsidRPr="00863DBF" w14:paraId="26EF6C2F" w14:textId="77777777" w:rsidTr="00EE233F">
        <w:trPr>
          <w:trHeight w:val="340"/>
        </w:trPr>
        <w:tc>
          <w:tcPr>
            <w:tcW w:w="562" w:type="dxa"/>
            <w:vAlign w:val="center"/>
          </w:tcPr>
          <w:p w14:paraId="503B0295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694" w:type="dxa"/>
            <w:vAlign w:val="center"/>
          </w:tcPr>
          <w:p w14:paraId="02DEF2B0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3E10F44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B77ECF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2CA6772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9EF3E3C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A3331A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04B3CC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729B0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B280C2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02803F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FECEC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4F4C4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2D6102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E233F" w:rsidRPr="00863DBF" w14:paraId="4C31E973" w14:textId="77777777" w:rsidTr="00EE233F">
        <w:trPr>
          <w:trHeight w:val="340"/>
        </w:trPr>
        <w:tc>
          <w:tcPr>
            <w:tcW w:w="562" w:type="dxa"/>
            <w:vAlign w:val="center"/>
          </w:tcPr>
          <w:p w14:paraId="4A16147A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694" w:type="dxa"/>
            <w:vAlign w:val="center"/>
          </w:tcPr>
          <w:p w14:paraId="4C1C582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766E7CBF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7B4AE84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997ACA2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AC6A2EA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164993E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5795C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1993E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4B5155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7BEE37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6E80A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49B0BA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0D9C4C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E233F" w:rsidRPr="00863DBF" w14:paraId="35F03683" w14:textId="77777777" w:rsidTr="00EE233F">
        <w:trPr>
          <w:trHeight w:val="340"/>
        </w:trPr>
        <w:tc>
          <w:tcPr>
            <w:tcW w:w="562" w:type="dxa"/>
            <w:vAlign w:val="center"/>
          </w:tcPr>
          <w:p w14:paraId="31D5B27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694" w:type="dxa"/>
            <w:vAlign w:val="center"/>
          </w:tcPr>
          <w:p w14:paraId="6E2BBF2A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1F51A2D9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9E12A9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E2B887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1F447B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592D0EB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657D9F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9103B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488435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04C157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7A098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CBB76F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491D26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E233F" w:rsidRPr="00863DBF" w14:paraId="3B5A180C" w14:textId="77777777" w:rsidTr="00EE233F">
        <w:trPr>
          <w:trHeight w:val="340"/>
        </w:trPr>
        <w:tc>
          <w:tcPr>
            <w:tcW w:w="562" w:type="dxa"/>
            <w:vAlign w:val="center"/>
          </w:tcPr>
          <w:p w14:paraId="5B68152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694" w:type="dxa"/>
            <w:vAlign w:val="center"/>
          </w:tcPr>
          <w:p w14:paraId="43008A01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06BB267A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4BFCF31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D7C5F78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767622D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42E1B30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D5B4D1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866820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55884A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5A51AE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FC4F09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70E967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B70C27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E233F" w:rsidRPr="00863DBF" w14:paraId="0379EB93" w14:textId="77777777" w:rsidTr="00EE233F">
        <w:trPr>
          <w:trHeight w:val="340"/>
        </w:trPr>
        <w:tc>
          <w:tcPr>
            <w:tcW w:w="3256" w:type="dxa"/>
            <w:gridSpan w:val="2"/>
            <w:vAlign w:val="center"/>
          </w:tcPr>
          <w:p w14:paraId="0A59631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GENEL TOPLAM</w:t>
            </w:r>
          </w:p>
        </w:tc>
        <w:tc>
          <w:tcPr>
            <w:tcW w:w="708" w:type="dxa"/>
            <w:vAlign w:val="center"/>
          </w:tcPr>
          <w:p w14:paraId="223A73CC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7790CD0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9ED47C7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EE76A51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EE69B2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A7545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D18CBE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112319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7C5A4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9F90A2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7C7DF3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F8D115" w14:textId="77777777" w:rsidR="00EE233F" w:rsidRPr="00863DBF" w:rsidRDefault="00EE233F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4E21724B" w14:textId="77777777" w:rsidR="00FC5765" w:rsidRPr="00EE233F" w:rsidRDefault="00FC5765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D3F7F52" w14:textId="77777777" w:rsidR="00FC5765" w:rsidRDefault="00FC5765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790387DE" w14:textId="77777777" w:rsidR="00EE233F" w:rsidRPr="00EE233F" w:rsidRDefault="00EE233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8"/>
      </w:tblGrid>
      <w:tr w:rsidR="005D67C0" w:rsidRPr="00EE233F" w14:paraId="180BC725" w14:textId="77777777" w:rsidTr="00911D10">
        <w:trPr>
          <w:trHeight w:val="319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96B64EE" w14:textId="17804823" w:rsidR="005D67C0" w:rsidRPr="00EE233F" w:rsidRDefault="00F245AB" w:rsidP="00911D10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.</w:t>
            </w:r>
            <w:r w:rsid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80146"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YÜRÜTÜLMEKTE OLAN YÜKSEK LİSANS 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GRAM BİLGİLERİ</w:t>
            </w:r>
          </w:p>
        </w:tc>
      </w:tr>
      <w:tr w:rsidR="005D67C0" w:rsidRPr="00EE233F" w14:paraId="3348815F" w14:textId="77777777" w:rsidTr="00911D10">
        <w:trPr>
          <w:trHeight w:val="319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16E39143" w14:textId="0CF27F65" w:rsidR="005D67C0" w:rsidRPr="00EE233F" w:rsidRDefault="00F245AB" w:rsidP="00911D10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.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.</w:t>
            </w:r>
            <w:r w:rsidR="00C80146"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Yürütülen Yüksek Lisans 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gramı</w:t>
            </w:r>
            <w:r w:rsidR="00C80146"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Hakkında Genel Bilgiler </w:t>
            </w:r>
            <w:r w:rsidR="00C80146" w:rsidRPr="00EE233F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(Adı, başlangıç tarihi, amacı, hedefleri gibi)</w:t>
            </w:r>
          </w:p>
        </w:tc>
      </w:tr>
      <w:tr w:rsidR="005D67C0" w:rsidRPr="00EE233F" w14:paraId="7E527C4E" w14:textId="77777777" w:rsidTr="00911D10">
        <w:trPr>
          <w:trHeight w:val="661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F97DEAB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0463911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107E6DE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7309423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DAFE180" w14:textId="77777777" w:rsidR="005D67C0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ED12B45" w14:textId="77777777" w:rsidR="00EE233F" w:rsidRDefault="00EE233F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3F5B427" w14:textId="77777777" w:rsidR="00EE233F" w:rsidRDefault="00EE233F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BD8964C" w14:textId="77777777" w:rsidR="00EE233F" w:rsidRPr="00EE233F" w:rsidRDefault="00EE233F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F6ABCB9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004AC4A" w14:textId="77777777" w:rsidR="005D67C0" w:rsidRPr="00EE233F" w:rsidRDefault="005D67C0" w:rsidP="00B933CA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67C0" w:rsidRPr="00EE233F" w14:paraId="33106855" w14:textId="77777777" w:rsidTr="00911D10">
        <w:trPr>
          <w:trHeight w:val="336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D77AC0E" w14:textId="0700509C" w:rsidR="005D67C0" w:rsidRPr="00EE233F" w:rsidRDefault="00F245AB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.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2. </w:t>
            </w:r>
            <w:r w:rsidR="00C80146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ksek lisans programına son 3 yılda başvuran ve kabul edilen öğrenci sayıları için</w:t>
            </w:r>
          </w:p>
        </w:tc>
      </w:tr>
      <w:tr w:rsidR="005D67C0" w:rsidRPr="00EE233F" w14:paraId="4C6E8144" w14:textId="77777777" w:rsidTr="00911D10">
        <w:trPr>
          <w:trHeight w:val="661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77F5727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1416"/>
              <w:gridCol w:w="917"/>
              <w:gridCol w:w="1559"/>
              <w:gridCol w:w="1559"/>
            </w:tblGrid>
            <w:tr w:rsidR="00754ACF" w:rsidRPr="00EE233F" w14:paraId="5CCA89E0" w14:textId="3D5EF7C2" w:rsidTr="0096023D">
              <w:trPr>
                <w:jc w:val="center"/>
              </w:trPr>
              <w:tc>
                <w:tcPr>
                  <w:tcW w:w="1416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49FA8B81" w14:textId="6CD0E8F6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Akademik Yıl</w:t>
                  </w:r>
                </w:p>
              </w:tc>
              <w:tc>
                <w:tcPr>
                  <w:tcW w:w="917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53C1136E" w14:textId="10A1F9A5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Dönem</w:t>
                  </w:r>
                </w:p>
              </w:tc>
              <w:tc>
                <w:tcPr>
                  <w:tcW w:w="3118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7F53A5AA" w14:textId="67F4C4E6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Öğrenci Sayısı</w:t>
                  </w:r>
                </w:p>
              </w:tc>
            </w:tr>
            <w:tr w:rsidR="00754ACF" w:rsidRPr="00EE233F" w14:paraId="0C92E9CA" w14:textId="470762F1" w:rsidTr="0096023D">
              <w:trPr>
                <w:jc w:val="center"/>
              </w:trPr>
              <w:tc>
                <w:tcPr>
                  <w:tcW w:w="1416" w:type="dxa"/>
                  <w:vMerge/>
                  <w:shd w:val="clear" w:color="auto" w:fill="F2F2F2" w:themeFill="background1" w:themeFillShade="F2"/>
                  <w:vAlign w:val="center"/>
                </w:tcPr>
                <w:p w14:paraId="61183DB3" w14:textId="77777777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vMerge/>
                  <w:shd w:val="clear" w:color="auto" w:fill="F2F2F2" w:themeFill="background1" w:themeFillShade="F2"/>
                  <w:vAlign w:val="center"/>
                </w:tcPr>
                <w:p w14:paraId="49A03B30" w14:textId="77777777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shd w:val="clear" w:color="auto" w:fill="F2F2F2" w:themeFill="background1" w:themeFillShade="F2"/>
                  <w:vAlign w:val="center"/>
                </w:tcPr>
                <w:p w14:paraId="31C3BF0D" w14:textId="4E45F54F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Başvuran</w:t>
                  </w:r>
                </w:p>
              </w:tc>
              <w:tc>
                <w:tcPr>
                  <w:tcW w:w="1559" w:type="dxa"/>
                  <w:shd w:val="clear" w:color="auto" w:fill="F2F2F2" w:themeFill="background1" w:themeFillShade="F2"/>
                  <w:vAlign w:val="center"/>
                </w:tcPr>
                <w:p w14:paraId="016B9EE2" w14:textId="6A229D45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Kabul Edilen</w:t>
                  </w:r>
                </w:p>
              </w:tc>
            </w:tr>
            <w:tr w:rsidR="00754ACF" w:rsidRPr="00EE233F" w14:paraId="2A66247C" w14:textId="18BAE3B9" w:rsidTr="0096023D">
              <w:trPr>
                <w:trHeight w:val="284"/>
                <w:jc w:val="center"/>
              </w:trPr>
              <w:tc>
                <w:tcPr>
                  <w:tcW w:w="1416" w:type="dxa"/>
                  <w:vMerge w:val="restart"/>
                  <w:vAlign w:val="center"/>
                </w:tcPr>
                <w:p w14:paraId="7B1F9251" w14:textId="0B37BD62" w:rsidR="00754ACF" w:rsidRPr="00EE233F" w:rsidRDefault="0096023D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20…. / 20….</w:t>
                  </w:r>
                </w:p>
              </w:tc>
              <w:tc>
                <w:tcPr>
                  <w:tcW w:w="917" w:type="dxa"/>
                  <w:vAlign w:val="center"/>
                </w:tcPr>
                <w:p w14:paraId="0B645BB3" w14:textId="0DE7C764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1559" w:type="dxa"/>
                  <w:vAlign w:val="center"/>
                </w:tcPr>
                <w:p w14:paraId="360640F2" w14:textId="77777777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54BEFCB6" w14:textId="77777777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298407E3" w14:textId="3DF1A28E" w:rsidTr="0096023D">
              <w:trPr>
                <w:trHeight w:val="284"/>
                <w:jc w:val="center"/>
              </w:trPr>
              <w:tc>
                <w:tcPr>
                  <w:tcW w:w="1416" w:type="dxa"/>
                  <w:vMerge/>
                  <w:vAlign w:val="center"/>
                </w:tcPr>
                <w:p w14:paraId="2B926A16" w14:textId="5700D932" w:rsidR="00754ACF" w:rsidRPr="00EE233F" w:rsidRDefault="00754ACF" w:rsidP="00C80146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vAlign w:val="center"/>
                </w:tcPr>
                <w:p w14:paraId="45939970" w14:textId="26F55E62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vAlign w:val="center"/>
                </w:tcPr>
                <w:p w14:paraId="0F82DAC3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79F5E7DE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6A2EA427" w14:textId="69CD1805" w:rsidTr="0096023D">
              <w:trPr>
                <w:trHeight w:val="284"/>
                <w:jc w:val="center"/>
              </w:trPr>
              <w:tc>
                <w:tcPr>
                  <w:tcW w:w="2333" w:type="dxa"/>
                  <w:gridSpan w:val="2"/>
                  <w:vAlign w:val="center"/>
                </w:tcPr>
                <w:p w14:paraId="1C641539" w14:textId="6D6EEED8" w:rsidR="00754ACF" w:rsidRPr="00EE233F" w:rsidRDefault="00754ACF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1559" w:type="dxa"/>
                  <w:vAlign w:val="center"/>
                </w:tcPr>
                <w:p w14:paraId="2107FB3B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7C1F7910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00217A6A" w14:textId="5E7467AD" w:rsidTr="0096023D">
              <w:trPr>
                <w:trHeight w:val="284"/>
                <w:jc w:val="center"/>
              </w:trPr>
              <w:tc>
                <w:tcPr>
                  <w:tcW w:w="1416" w:type="dxa"/>
                  <w:vMerge w:val="restart"/>
                  <w:vAlign w:val="center"/>
                </w:tcPr>
                <w:p w14:paraId="1A5C5DFD" w14:textId="26D55780" w:rsidR="00754ACF" w:rsidRPr="00EE233F" w:rsidRDefault="0096023D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20…. / 20….</w:t>
                  </w:r>
                </w:p>
              </w:tc>
              <w:tc>
                <w:tcPr>
                  <w:tcW w:w="917" w:type="dxa"/>
                  <w:vAlign w:val="center"/>
                </w:tcPr>
                <w:p w14:paraId="75AF963B" w14:textId="38378D33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1559" w:type="dxa"/>
                  <w:vAlign w:val="center"/>
                </w:tcPr>
                <w:p w14:paraId="3D9ECAFB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32BA4445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53E2B6CA" w14:textId="2ED9DE8A" w:rsidTr="0096023D">
              <w:trPr>
                <w:trHeight w:val="284"/>
                <w:jc w:val="center"/>
              </w:trPr>
              <w:tc>
                <w:tcPr>
                  <w:tcW w:w="1416" w:type="dxa"/>
                  <w:vMerge/>
                  <w:vAlign w:val="center"/>
                </w:tcPr>
                <w:p w14:paraId="1F61DEEB" w14:textId="13F2D53E" w:rsidR="00754ACF" w:rsidRPr="00EE233F" w:rsidRDefault="00754ACF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vAlign w:val="center"/>
                </w:tcPr>
                <w:p w14:paraId="1FC1E0C2" w14:textId="4630A875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vAlign w:val="center"/>
                </w:tcPr>
                <w:p w14:paraId="4B463F16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773B14F1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0C5C4670" w14:textId="309F6653" w:rsidTr="0096023D">
              <w:trPr>
                <w:trHeight w:val="284"/>
                <w:jc w:val="center"/>
              </w:trPr>
              <w:tc>
                <w:tcPr>
                  <w:tcW w:w="2333" w:type="dxa"/>
                  <w:gridSpan w:val="2"/>
                  <w:vAlign w:val="center"/>
                </w:tcPr>
                <w:p w14:paraId="6142B022" w14:textId="578F35A9" w:rsidR="00754ACF" w:rsidRPr="00EE233F" w:rsidRDefault="00754ACF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1559" w:type="dxa"/>
                  <w:vAlign w:val="center"/>
                </w:tcPr>
                <w:p w14:paraId="4DF8FC20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6E2552E5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7AA8CD60" w14:textId="77777777" w:rsidTr="0096023D">
              <w:trPr>
                <w:trHeight w:val="284"/>
                <w:jc w:val="center"/>
              </w:trPr>
              <w:tc>
                <w:tcPr>
                  <w:tcW w:w="1416" w:type="dxa"/>
                  <w:vMerge w:val="restart"/>
                  <w:vAlign w:val="center"/>
                </w:tcPr>
                <w:p w14:paraId="630F743D" w14:textId="618A8704" w:rsidR="00754ACF" w:rsidRPr="00EE233F" w:rsidRDefault="0096023D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20…. / 20….</w:t>
                  </w:r>
                </w:p>
              </w:tc>
              <w:tc>
                <w:tcPr>
                  <w:tcW w:w="917" w:type="dxa"/>
                  <w:vAlign w:val="center"/>
                </w:tcPr>
                <w:p w14:paraId="62EB24D8" w14:textId="6478B49A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1559" w:type="dxa"/>
                  <w:vAlign w:val="center"/>
                </w:tcPr>
                <w:p w14:paraId="71F166C1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54FFF6B8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7955CC9B" w14:textId="77777777" w:rsidTr="0096023D">
              <w:trPr>
                <w:trHeight w:val="284"/>
                <w:jc w:val="center"/>
              </w:trPr>
              <w:tc>
                <w:tcPr>
                  <w:tcW w:w="1416" w:type="dxa"/>
                  <w:vMerge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1A5914A7" w14:textId="77777777" w:rsidR="00754ACF" w:rsidRPr="00EE233F" w:rsidRDefault="00754ACF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6679F90C" w14:textId="05B5771A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70542BE8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6825485B" w14:textId="77777777" w:rsidR="00754ACF" w:rsidRPr="00EE233F" w:rsidRDefault="00754ACF" w:rsidP="00754ACF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5675BAF7" w14:textId="77777777" w:rsidTr="0096023D">
              <w:trPr>
                <w:trHeight w:val="284"/>
                <w:jc w:val="center"/>
              </w:trPr>
              <w:tc>
                <w:tcPr>
                  <w:tcW w:w="2333" w:type="dxa"/>
                  <w:gridSpan w:val="2"/>
                  <w:vAlign w:val="center"/>
                </w:tcPr>
                <w:p w14:paraId="1A45F1B1" w14:textId="3B667B2A" w:rsidR="00754ACF" w:rsidRPr="00EE233F" w:rsidRDefault="00754ACF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1559" w:type="dxa"/>
                  <w:vAlign w:val="center"/>
                </w:tcPr>
                <w:p w14:paraId="0855CE6C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5EDCC4C6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54ACF" w:rsidRPr="00EE233F" w14:paraId="0D6BB07B" w14:textId="77777777" w:rsidTr="0096023D">
              <w:trPr>
                <w:trHeight w:val="284"/>
                <w:jc w:val="center"/>
              </w:trPr>
              <w:tc>
                <w:tcPr>
                  <w:tcW w:w="2333" w:type="dxa"/>
                  <w:gridSpan w:val="2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2CACD328" w14:textId="74428473" w:rsidR="00754ACF" w:rsidRPr="00EE233F" w:rsidRDefault="00754ACF" w:rsidP="00754ACF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GENEL TOPLAM</w:t>
                  </w: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7D2D6092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50DEC656" w14:textId="77777777" w:rsidR="00754ACF" w:rsidRPr="00EE233F" w:rsidRDefault="00754ACF" w:rsidP="00C80146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1343FC63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AA0F89D" w14:textId="77777777" w:rsidR="005D67C0" w:rsidRPr="00EE233F" w:rsidRDefault="005D67C0" w:rsidP="00911D10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67C0" w:rsidRPr="00EE233F" w14:paraId="35BD2881" w14:textId="77777777" w:rsidTr="00911D10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661EC90" w14:textId="3D82CB52" w:rsidR="005D67C0" w:rsidRPr="00EE233F" w:rsidRDefault="00F245AB" w:rsidP="00911D10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noProof/>
                <w:color w:val="000000"/>
                <w:sz w:val="20"/>
                <w:szCs w:val="20"/>
              </w:rPr>
              <w:t>2.</w:t>
            </w:r>
            <w:r w:rsidR="005D67C0" w:rsidRPr="00EE233F">
              <w:rPr>
                <w:rFonts w:ascii="Times New Roman" w:hAnsi="Times New Roman" w:cs="Times New Roman"/>
                <w:b/>
                <w:noProof/>
                <w:color w:val="000000"/>
                <w:sz w:val="20"/>
                <w:szCs w:val="20"/>
              </w:rPr>
              <w:t xml:space="preserve">3. </w:t>
            </w:r>
            <w:r w:rsidR="00754ACF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ksek Lisans Programına Öğrenci Kabulü Koşullarını yazınız</w:t>
            </w:r>
          </w:p>
        </w:tc>
      </w:tr>
      <w:tr w:rsidR="005D67C0" w:rsidRPr="00EE233F" w14:paraId="40B7496A" w14:textId="77777777" w:rsidTr="00911D10">
        <w:trPr>
          <w:trHeight w:val="112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4C7AEB0" w14:textId="77777777" w:rsidR="005D67C0" w:rsidRPr="00EE233F" w:rsidRDefault="005D67C0" w:rsidP="00911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8556E6" w14:textId="77777777" w:rsidR="005D67C0" w:rsidRPr="00EE233F" w:rsidRDefault="005D67C0" w:rsidP="00911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326C9EC" w14:textId="77777777" w:rsidR="00EE233F" w:rsidRDefault="00EE233F" w:rsidP="00911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5C68F4A" w14:textId="77777777" w:rsidR="00EE233F" w:rsidRDefault="00EE233F" w:rsidP="00911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4AE829A" w14:textId="77777777" w:rsidR="00EE233F" w:rsidRPr="00EE233F" w:rsidRDefault="00EE233F" w:rsidP="00911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69B6948" w14:textId="77777777" w:rsidR="00754ACF" w:rsidRPr="00EE233F" w:rsidRDefault="00754ACF" w:rsidP="00911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7451805" w14:textId="77777777" w:rsidR="00754ACF" w:rsidRPr="00EE233F" w:rsidRDefault="00754ACF" w:rsidP="00911D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67C0" w:rsidRPr="00EE233F" w14:paraId="4F2331CE" w14:textId="77777777" w:rsidTr="00911D10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28839EE" w14:textId="7E681366" w:rsidR="005D67C0" w:rsidRPr="00EE233F" w:rsidRDefault="00F245AB" w:rsidP="00911D1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</w:t>
            </w:r>
            <w:r w:rsidR="005D67C0"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4</w:t>
            </w:r>
            <w:r w:rsidR="005D67C0" w:rsidRPr="00EE233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754ACF"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Yüksek Lisans Tamamlama Koşullarını ve Program Ders Listesini belirtiniz</w:t>
            </w:r>
          </w:p>
        </w:tc>
      </w:tr>
      <w:tr w:rsidR="005D67C0" w:rsidRPr="00EE233F" w14:paraId="4A8960B6" w14:textId="77777777" w:rsidTr="00911D10">
        <w:trPr>
          <w:trHeight w:val="872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43A9D95" w14:textId="77777777" w:rsidR="005D67C0" w:rsidRPr="00EE233F" w:rsidRDefault="005D67C0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top w:val="single" w:sz="4" w:space="0" w:color="D9D9D9" w:themeColor="background1" w:themeShade="D9"/>
                <w:left w:val="single" w:sz="4" w:space="0" w:color="D9D9D9" w:themeColor="background1" w:themeShade="D9"/>
                <w:bottom w:val="single" w:sz="4" w:space="0" w:color="D9D9D9" w:themeColor="background1" w:themeShade="D9"/>
                <w:right w:val="single" w:sz="4" w:space="0" w:color="D9D9D9" w:themeColor="background1" w:themeShade="D9"/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</w:tblPr>
            <w:tblGrid>
              <w:gridCol w:w="831"/>
              <w:gridCol w:w="3071"/>
              <w:gridCol w:w="447"/>
              <w:gridCol w:w="509"/>
              <w:gridCol w:w="428"/>
              <w:gridCol w:w="375"/>
              <w:gridCol w:w="831"/>
              <w:gridCol w:w="2545"/>
            </w:tblGrid>
            <w:tr w:rsidR="00C412AC" w:rsidRPr="00EE233F" w14:paraId="3A69A8DF" w14:textId="29DD1907" w:rsidTr="00C412AC">
              <w:trPr>
                <w:jc w:val="center"/>
              </w:trPr>
              <w:tc>
                <w:tcPr>
                  <w:tcW w:w="831" w:type="dxa"/>
                  <w:vMerge w:val="restart"/>
                  <w:shd w:val="clear" w:color="auto" w:fill="F2F2F2" w:themeFill="background1" w:themeFillShade="F2"/>
                </w:tcPr>
                <w:p w14:paraId="68ADCC45" w14:textId="63E23E26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Dersin Kodu</w:t>
                  </w:r>
                </w:p>
              </w:tc>
              <w:tc>
                <w:tcPr>
                  <w:tcW w:w="3071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6E82658E" w14:textId="644FD7FA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Dersin Adı</w:t>
                  </w:r>
                </w:p>
              </w:tc>
              <w:tc>
                <w:tcPr>
                  <w:tcW w:w="956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6E804D21" w14:textId="4EE4FFBF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Haftalık Saat</w:t>
                  </w:r>
                </w:p>
              </w:tc>
              <w:tc>
                <w:tcPr>
                  <w:tcW w:w="803" w:type="dxa"/>
                  <w:gridSpan w:val="2"/>
                  <w:vMerge w:val="restart"/>
                  <w:shd w:val="clear" w:color="auto" w:fill="F2F2F2" w:themeFill="background1" w:themeFillShade="F2"/>
                  <w:vAlign w:val="center"/>
                </w:tcPr>
                <w:p w14:paraId="09A1A28C" w14:textId="7AB5AAB8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Kredi- AKTS</w:t>
                  </w:r>
                </w:p>
              </w:tc>
              <w:tc>
                <w:tcPr>
                  <w:tcW w:w="831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18E593F4" w14:textId="64E774F1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Dersin Türü</w:t>
                  </w:r>
                </w:p>
              </w:tc>
              <w:tc>
                <w:tcPr>
                  <w:tcW w:w="2545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2215D8C4" w14:textId="599E05BE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Öğretim Üyesi</w:t>
                  </w:r>
                </w:p>
              </w:tc>
            </w:tr>
            <w:tr w:rsidR="00C412AC" w:rsidRPr="00EE233F" w14:paraId="42C044CC" w14:textId="3B29AC06" w:rsidTr="00C412AC">
              <w:trPr>
                <w:jc w:val="center"/>
              </w:trPr>
              <w:tc>
                <w:tcPr>
                  <w:tcW w:w="831" w:type="dxa"/>
                  <w:vMerge/>
                  <w:shd w:val="clear" w:color="auto" w:fill="F2F2F2" w:themeFill="background1" w:themeFillShade="F2"/>
                </w:tcPr>
                <w:p w14:paraId="02803374" w14:textId="77777777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  <w:vMerge/>
                  <w:shd w:val="clear" w:color="auto" w:fill="F2F2F2" w:themeFill="background1" w:themeFillShade="F2"/>
                </w:tcPr>
                <w:p w14:paraId="0B42A4B6" w14:textId="77777777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  <w:shd w:val="clear" w:color="auto" w:fill="F2F2F2" w:themeFill="background1" w:themeFillShade="F2"/>
                </w:tcPr>
                <w:p w14:paraId="16B59D1C" w14:textId="41B1944E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509" w:type="dxa"/>
                  <w:shd w:val="clear" w:color="auto" w:fill="F2F2F2" w:themeFill="background1" w:themeFillShade="F2"/>
                </w:tcPr>
                <w:p w14:paraId="5058EE1D" w14:textId="2537E215" w:rsidR="00C412AC" w:rsidRPr="00EE233F" w:rsidRDefault="00C412AC" w:rsidP="00C412A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U</w:t>
                  </w:r>
                </w:p>
              </w:tc>
              <w:tc>
                <w:tcPr>
                  <w:tcW w:w="803" w:type="dxa"/>
                  <w:gridSpan w:val="2"/>
                  <w:vMerge/>
                  <w:shd w:val="clear" w:color="auto" w:fill="F2F2F2" w:themeFill="background1" w:themeFillShade="F2"/>
                </w:tcPr>
                <w:p w14:paraId="4DFD24AF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  <w:vMerge/>
                  <w:shd w:val="clear" w:color="auto" w:fill="F2F2F2" w:themeFill="background1" w:themeFillShade="F2"/>
                </w:tcPr>
                <w:p w14:paraId="037536B4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  <w:vMerge/>
                  <w:shd w:val="clear" w:color="auto" w:fill="F2F2F2" w:themeFill="background1" w:themeFillShade="F2"/>
                </w:tcPr>
                <w:p w14:paraId="48B92D55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50CD7EB6" w14:textId="030CF6D7" w:rsidTr="00C412AC">
              <w:trPr>
                <w:jc w:val="center"/>
              </w:trPr>
              <w:tc>
                <w:tcPr>
                  <w:tcW w:w="831" w:type="dxa"/>
                </w:tcPr>
                <w:p w14:paraId="651C22CB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036FBA0A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7040C182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7F4C9B0C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38E52142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4939AB3B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446AD07F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23664B3B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0AA4AF76" w14:textId="2660E7F6" w:rsidTr="00C412AC">
              <w:trPr>
                <w:jc w:val="center"/>
              </w:trPr>
              <w:tc>
                <w:tcPr>
                  <w:tcW w:w="831" w:type="dxa"/>
                </w:tcPr>
                <w:p w14:paraId="468C3FE6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0D7C4076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72C1A38A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09ABD993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20C69A5F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7E1CEA4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36558A3A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6EAF8475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0341AD43" w14:textId="5E797044" w:rsidTr="00C412AC">
              <w:trPr>
                <w:jc w:val="center"/>
              </w:trPr>
              <w:tc>
                <w:tcPr>
                  <w:tcW w:w="831" w:type="dxa"/>
                </w:tcPr>
                <w:p w14:paraId="45726555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50A63A28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1411E6E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0DD4D623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3927AD7E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42379E21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6ABA2C48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73D4D2F7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6C39765C" w14:textId="46AE4E02" w:rsidTr="00C412AC">
              <w:trPr>
                <w:jc w:val="center"/>
              </w:trPr>
              <w:tc>
                <w:tcPr>
                  <w:tcW w:w="831" w:type="dxa"/>
                </w:tcPr>
                <w:p w14:paraId="7B7941B7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75DB05A2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6E74174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76AEE41F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2E7282E8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7A14CBAE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0AD6C468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27F37B5E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60F9D7AB" w14:textId="42D09A6B" w:rsidTr="00C412AC">
              <w:trPr>
                <w:jc w:val="center"/>
              </w:trPr>
              <w:tc>
                <w:tcPr>
                  <w:tcW w:w="831" w:type="dxa"/>
                </w:tcPr>
                <w:p w14:paraId="726CCB65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52C3D8C0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3E5F2FB7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64B663E2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4422BE3A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03E88AD8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0B2336CC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57C0C978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55E2A965" w14:textId="19FDEF31" w:rsidTr="00C412AC">
              <w:trPr>
                <w:jc w:val="center"/>
              </w:trPr>
              <w:tc>
                <w:tcPr>
                  <w:tcW w:w="831" w:type="dxa"/>
                </w:tcPr>
                <w:p w14:paraId="45CC6893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4DD4A93E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726D8131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6E02348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65A6F9E2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51CD4C43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4BF3752A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3DCDE22C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631D5475" w14:textId="1E6A94BE" w:rsidTr="00C412AC">
              <w:trPr>
                <w:jc w:val="center"/>
              </w:trPr>
              <w:tc>
                <w:tcPr>
                  <w:tcW w:w="831" w:type="dxa"/>
                </w:tcPr>
                <w:p w14:paraId="32034BF1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438534AB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68424EF9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52DC91E7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72D636E3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1F0498DB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0E68BCB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79D8FFEE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736B3F2F" w14:textId="14DF5589" w:rsidTr="00C412AC">
              <w:trPr>
                <w:jc w:val="center"/>
              </w:trPr>
              <w:tc>
                <w:tcPr>
                  <w:tcW w:w="831" w:type="dxa"/>
                </w:tcPr>
                <w:p w14:paraId="7682FF81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1A90ED94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44F70807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53FBD666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7F5CE96F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2A74341F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47005936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56E116D9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29A80862" w14:textId="143677DF" w:rsidTr="00C412AC">
              <w:trPr>
                <w:jc w:val="center"/>
              </w:trPr>
              <w:tc>
                <w:tcPr>
                  <w:tcW w:w="831" w:type="dxa"/>
                </w:tcPr>
                <w:p w14:paraId="144F01BF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3602B196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20639FFC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28FD4DE1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18A18795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07DB269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7D651372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08A17537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C412AC" w:rsidRPr="00EE233F" w14:paraId="43C28F94" w14:textId="351A723B" w:rsidTr="00C412AC">
              <w:trPr>
                <w:jc w:val="center"/>
              </w:trPr>
              <w:tc>
                <w:tcPr>
                  <w:tcW w:w="831" w:type="dxa"/>
                </w:tcPr>
                <w:p w14:paraId="6E1FF6C5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071" w:type="dxa"/>
                </w:tcPr>
                <w:p w14:paraId="5B4ADEF9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47" w:type="dxa"/>
                </w:tcPr>
                <w:p w14:paraId="6258D697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509" w:type="dxa"/>
                </w:tcPr>
                <w:p w14:paraId="052D3A6C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28" w:type="dxa"/>
                </w:tcPr>
                <w:p w14:paraId="3326F35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75" w:type="dxa"/>
                </w:tcPr>
                <w:p w14:paraId="7852FE1D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31" w:type="dxa"/>
                </w:tcPr>
                <w:p w14:paraId="22EB9BBE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545" w:type="dxa"/>
                </w:tcPr>
                <w:p w14:paraId="529D2490" w14:textId="77777777" w:rsidR="00C412AC" w:rsidRPr="00EE233F" w:rsidRDefault="00C412AC" w:rsidP="00911D10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193DAF95" w14:textId="77777777" w:rsidR="00C412AC" w:rsidRPr="00EE233F" w:rsidRDefault="00C412AC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2AFF1A" w14:textId="77777777" w:rsidR="005D67C0" w:rsidRPr="00EE233F" w:rsidRDefault="005D67C0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</w:tc>
      </w:tr>
      <w:tr w:rsidR="005D67C0" w:rsidRPr="00EE233F" w14:paraId="7EF2ED7C" w14:textId="77777777" w:rsidTr="00911D10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134FFEE9" w14:textId="69F6E576" w:rsidR="005D67C0" w:rsidRPr="00EE233F" w:rsidRDefault="00F245AB" w:rsidP="00911D10">
            <w:pPr>
              <w:pStyle w:val="AralkYok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lastRenderedPageBreak/>
              <w:t>2.</w:t>
            </w:r>
            <w:r w:rsidR="005D67C0"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.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E4685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Son 3 yılda Aktif/Mezun Öğrenci Sayıları</w:t>
            </w:r>
          </w:p>
        </w:tc>
      </w:tr>
      <w:tr w:rsidR="005D67C0" w:rsidRPr="00EE233F" w14:paraId="546550B6" w14:textId="77777777" w:rsidTr="00911D10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88D9AC5" w14:textId="77777777" w:rsidR="005D67C0" w:rsidRPr="00EE233F" w:rsidRDefault="005D67C0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1558"/>
              <w:gridCol w:w="917"/>
              <w:gridCol w:w="1559"/>
              <w:gridCol w:w="1559"/>
            </w:tblGrid>
            <w:tr w:rsidR="00EE4685" w:rsidRPr="00EE233F" w14:paraId="63C4A0B4" w14:textId="77777777" w:rsidTr="00B213CC">
              <w:trPr>
                <w:jc w:val="center"/>
              </w:trPr>
              <w:tc>
                <w:tcPr>
                  <w:tcW w:w="1558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12011AE6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Akademik Yıl</w:t>
                  </w:r>
                </w:p>
              </w:tc>
              <w:tc>
                <w:tcPr>
                  <w:tcW w:w="917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4F71A63F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Dönem</w:t>
                  </w:r>
                </w:p>
              </w:tc>
              <w:tc>
                <w:tcPr>
                  <w:tcW w:w="3118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56039DAC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Öğrenci Sayısı</w:t>
                  </w:r>
                </w:p>
              </w:tc>
            </w:tr>
            <w:tr w:rsidR="00EE4685" w:rsidRPr="00EE233F" w14:paraId="4A3F9C9A" w14:textId="77777777" w:rsidTr="00B213CC">
              <w:trPr>
                <w:jc w:val="center"/>
              </w:trPr>
              <w:tc>
                <w:tcPr>
                  <w:tcW w:w="1558" w:type="dxa"/>
                  <w:vMerge/>
                  <w:shd w:val="clear" w:color="auto" w:fill="F2F2F2" w:themeFill="background1" w:themeFillShade="F2"/>
                  <w:vAlign w:val="center"/>
                </w:tcPr>
                <w:p w14:paraId="095615B3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vMerge/>
                  <w:shd w:val="clear" w:color="auto" w:fill="F2F2F2" w:themeFill="background1" w:themeFillShade="F2"/>
                  <w:vAlign w:val="center"/>
                </w:tcPr>
                <w:p w14:paraId="468B349E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shd w:val="clear" w:color="auto" w:fill="F2F2F2" w:themeFill="background1" w:themeFillShade="F2"/>
                  <w:vAlign w:val="center"/>
                </w:tcPr>
                <w:p w14:paraId="656E5AE7" w14:textId="7F4E4DF9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Aktif</w:t>
                  </w:r>
                </w:p>
              </w:tc>
              <w:tc>
                <w:tcPr>
                  <w:tcW w:w="1559" w:type="dxa"/>
                  <w:shd w:val="clear" w:color="auto" w:fill="F2F2F2" w:themeFill="background1" w:themeFillShade="F2"/>
                  <w:vAlign w:val="center"/>
                </w:tcPr>
                <w:p w14:paraId="55A23106" w14:textId="0BA7F31B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Mezun</w:t>
                  </w:r>
                </w:p>
              </w:tc>
            </w:tr>
            <w:tr w:rsidR="00EE4685" w:rsidRPr="00EE233F" w14:paraId="373D8B2D" w14:textId="77777777" w:rsidTr="00B213CC">
              <w:trPr>
                <w:trHeight w:val="284"/>
                <w:jc w:val="center"/>
              </w:trPr>
              <w:tc>
                <w:tcPr>
                  <w:tcW w:w="1558" w:type="dxa"/>
                  <w:vMerge w:val="restart"/>
                  <w:vAlign w:val="center"/>
                </w:tcPr>
                <w:p w14:paraId="0567AF98" w14:textId="686B7CD4" w:rsidR="00EE4685" w:rsidRPr="00EE233F" w:rsidRDefault="0096023D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20…. / 20….</w:t>
                  </w:r>
                </w:p>
              </w:tc>
              <w:tc>
                <w:tcPr>
                  <w:tcW w:w="917" w:type="dxa"/>
                  <w:vAlign w:val="center"/>
                </w:tcPr>
                <w:p w14:paraId="75C8000E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1559" w:type="dxa"/>
                  <w:vAlign w:val="center"/>
                </w:tcPr>
                <w:p w14:paraId="14B70EE0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4DC26F88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4B40322A" w14:textId="77777777" w:rsidTr="00B213CC">
              <w:trPr>
                <w:trHeight w:val="284"/>
                <w:jc w:val="center"/>
              </w:trPr>
              <w:tc>
                <w:tcPr>
                  <w:tcW w:w="1558" w:type="dxa"/>
                  <w:vMerge/>
                  <w:vAlign w:val="center"/>
                </w:tcPr>
                <w:p w14:paraId="4F10FDDC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vAlign w:val="center"/>
                </w:tcPr>
                <w:p w14:paraId="59E7C9D2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vAlign w:val="center"/>
                </w:tcPr>
                <w:p w14:paraId="2C366285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3D6E4B01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486651D1" w14:textId="77777777" w:rsidTr="0096023D">
              <w:trPr>
                <w:trHeight w:val="284"/>
                <w:jc w:val="center"/>
              </w:trPr>
              <w:tc>
                <w:tcPr>
                  <w:tcW w:w="2475" w:type="dxa"/>
                  <w:gridSpan w:val="2"/>
                  <w:vAlign w:val="center"/>
                </w:tcPr>
                <w:p w14:paraId="78D15610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1559" w:type="dxa"/>
                  <w:vAlign w:val="center"/>
                </w:tcPr>
                <w:p w14:paraId="11DF97BB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49CC9469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5FEFD67F" w14:textId="77777777" w:rsidTr="00B213CC">
              <w:trPr>
                <w:trHeight w:val="284"/>
                <w:jc w:val="center"/>
              </w:trPr>
              <w:tc>
                <w:tcPr>
                  <w:tcW w:w="1558" w:type="dxa"/>
                  <w:vMerge w:val="restart"/>
                  <w:vAlign w:val="center"/>
                </w:tcPr>
                <w:p w14:paraId="185D9851" w14:textId="7EA0AFF2" w:rsidR="00EE4685" w:rsidRPr="00EE233F" w:rsidRDefault="0096023D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20…. / 20….</w:t>
                  </w:r>
                </w:p>
              </w:tc>
              <w:tc>
                <w:tcPr>
                  <w:tcW w:w="917" w:type="dxa"/>
                  <w:vAlign w:val="center"/>
                </w:tcPr>
                <w:p w14:paraId="59A929A6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1559" w:type="dxa"/>
                  <w:vAlign w:val="center"/>
                </w:tcPr>
                <w:p w14:paraId="49AFB76C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751C7635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1D6C58E6" w14:textId="77777777" w:rsidTr="00B213CC">
              <w:trPr>
                <w:trHeight w:val="284"/>
                <w:jc w:val="center"/>
              </w:trPr>
              <w:tc>
                <w:tcPr>
                  <w:tcW w:w="1558" w:type="dxa"/>
                  <w:vMerge/>
                  <w:vAlign w:val="center"/>
                </w:tcPr>
                <w:p w14:paraId="0F04C119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vAlign w:val="center"/>
                </w:tcPr>
                <w:p w14:paraId="44709255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vAlign w:val="center"/>
                </w:tcPr>
                <w:p w14:paraId="2DAA8DD6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310251C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79AE0FB9" w14:textId="77777777" w:rsidTr="0096023D">
              <w:trPr>
                <w:trHeight w:val="284"/>
                <w:jc w:val="center"/>
              </w:trPr>
              <w:tc>
                <w:tcPr>
                  <w:tcW w:w="2475" w:type="dxa"/>
                  <w:gridSpan w:val="2"/>
                  <w:vAlign w:val="center"/>
                </w:tcPr>
                <w:p w14:paraId="609B2C19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1559" w:type="dxa"/>
                  <w:vAlign w:val="center"/>
                </w:tcPr>
                <w:p w14:paraId="3BF7A2EF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6327B39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45F3D997" w14:textId="77777777" w:rsidTr="00B213CC">
              <w:trPr>
                <w:trHeight w:val="284"/>
                <w:jc w:val="center"/>
              </w:trPr>
              <w:tc>
                <w:tcPr>
                  <w:tcW w:w="1558" w:type="dxa"/>
                  <w:vMerge w:val="restart"/>
                  <w:vAlign w:val="center"/>
                </w:tcPr>
                <w:p w14:paraId="259E1A21" w14:textId="758ADC6F" w:rsidR="00EE4685" w:rsidRPr="00EE233F" w:rsidRDefault="0096023D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20…. / 20….</w:t>
                  </w:r>
                </w:p>
              </w:tc>
              <w:tc>
                <w:tcPr>
                  <w:tcW w:w="917" w:type="dxa"/>
                  <w:vAlign w:val="center"/>
                </w:tcPr>
                <w:p w14:paraId="3D5D2973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1559" w:type="dxa"/>
                  <w:vAlign w:val="center"/>
                </w:tcPr>
                <w:p w14:paraId="3A0BE2DD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750B1A10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79D95DBD" w14:textId="77777777" w:rsidTr="00B213CC">
              <w:trPr>
                <w:trHeight w:val="284"/>
                <w:jc w:val="center"/>
              </w:trPr>
              <w:tc>
                <w:tcPr>
                  <w:tcW w:w="1558" w:type="dxa"/>
                  <w:vMerge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36EF4069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7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1386CBB9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354227F0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4602F0B6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1B31C865" w14:textId="77777777" w:rsidTr="0096023D">
              <w:trPr>
                <w:trHeight w:val="284"/>
                <w:jc w:val="center"/>
              </w:trPr>
              <w:tc>
                <w:tcPr>
                  <w:tcW w:w="2475" w:type="dxa"/>
                  <w:gridSpan w:val="2"/>
                  <w:vAlign w:val="center"/>
                </w:tcPr>
                <w:p w14:paraId="22EE23E2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1559" w:type="dxa"/>
                  <w:vAlign w:val="center"/>
                </w:tcPr>
                <w:p w14:paraId="24E35145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3FB19870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E4685" w:rsidRPr="00EE233F" w14:paraId="5B4870C4" w14:textId="77777777" w:rsidTr="0096023D">
              <w:trPr>
                <w:trHeight w:val="284"/>
                <w:jc w:val="center"/>
              </w:trPr>
              <w:tc>
                <w:tcPr>
                  <w:tcW w:w="2475" w:type="dxa"/>
                  <w:gridSpan w:val="2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5FE19E03" w14:textId="77777777" w:rsidR="00EE4685" w:rsidRPr="00EE233F" w:rsidRDefault="00EE4685" w:rsidP="00EE468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GENEL TOPLAM</w:t>
                  </w: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6D77B254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2401272B" w14:textId="77777777" w:rsidR="00EE4685" w:rsidRPr="00EE233F" w:rsidRDefault="00EE4685" w:rsidP="00EE468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4ACD246D" w14:textId="77777777" w:rsidR="005D67C0" w:rsidRPr="00EE233F" w:rsidRDefault="005D67C0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</w:pPr>
          </w:p>
          <w:p w14:paraId="3AFB43D0" w14:textId="77777777" w:rsidR="005D67C0" w:rsidRPr="00EE233F" w:rsidRDefault="005D67C0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5D67C0" w:rsidRPr="00EE233F" w14:paraId="2F929DCE" w14:textId="77777777" w:rsidTr="00911D10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DD64144" w14:textId="57DAA70E" w:rsidR="005D67C0" w:rsidRPr="00EE233F" w:rsidRDefault="00F245AB" w:rsidP="00911D10">
            <w:pPr>
              <w:pStyle w:val="AralkYok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</w:t>
            </w:r>
            <w:r w:rsidR="005D67C0"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6.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E4685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Son 3 yılda Tamamlanan Yüksek Lisans Tezleri Hakkında Bilgiler</w:t>
            </w:r>
          </w:p>
        </w:tc>
      </w:tr>
      <w:tr w:rsidR="005D67C0" w:rsidRPr="00EE233F" w14:paraId="2D9EF23A" w14:textId="77777777" w:rsidTr="00911D10">
        <w:trPr>
          <w:trHeight w:val="1401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CFB6525" w14:textId="77777777" w:rsidR="005D67C0" w:rsidRPr="00EE233F" w:rsidRDefault="005D67C0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E39A20C" w14:textId="77777777" w:rsidR="00EE4685" w:rsidRPr="00EE233F" w:rsidRDefault="00EE4685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top w:val="single" w:sz="4" w:space="0" w:color="D9D9D9" w:themeColor="background1" w:themeShade="D9"/>
                <w:left w:val="single" w:sz="4" w:space="0" w:color="D9D9D9" w:themeColor="background1" w:themeShade="D9"/>
                <w:bottom w:val="single" w:sz="4" w:space="0" w:color="D9D9D9" w:themeColor="background1" w:themeShade="D9"/>
                <w:right w:val="single" w:sz="4" w:space="0" w:color="D9D9D9" w:themeColor="background1" w:themeShade="D9"/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</w:tblPr>
            <w:tblGrid>
              <w:gridCol w:w="466"/>
              <w:gridCol w:w="1835"/>
              <w:gridCol w:w="2770"/>
              <w:gridCol w:w="2233"/>
              <w:gridCol w:w="1096"/>
              <w:gridCol w:w="879"/>
            </w:tblGrid>
            <w:tr w:rsidR="00EE4685" w:rsidRPr="00EE233F" w14:paraId="6615180D" w14:textId="1034BE36" w:rsidTr="00EE4685">
              <w:trPr>
                <w:trHeight w:val="479"/>
                <w:jc w:val="center"/>
              </w:trPr>
              <w:tc>
                <w:tcPr>
                  <w:tcW w:w="466" w:type="dxa"/>
                  <w:shd w:val="clear" w:color="auto" w:fill="F2F2F2" w:themeFill="background1" w:themeFillShade="F2"/>
                  <w:vAlign w:val="center"/>
                </w:tcPr>
                <w:p w14:paraId="2A25C0E1" w14:textId="6AF8A49E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No</w:t>
                  </w:r>
                </w:p>
              </w:tc>
              <w:tc>
                <w:tcPr>
                  <w:tcW w:w="1835" w:type="dxa"/>
                  <w:shd w:val="clear" w:color="auto" w:fill="F2F2F2" w:themeFill="background1" w:themeFillShade="F2"/>
                  <w:vAlign w:val="center"/>
                </w:tcPr>
                <w:p w14:paraId="58FED7F0" w14:textId="336AFAD6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Öğrenci Ad-Soyadı</w:t>
                  </w:r>
                </w:p>
              </w:tc>
              <w:tc>
                <w:tcPr>
                  <w:tcW w:w="2770" w:type="dxa"/>
                  <w:shd w:val="clear" w:color="auto" w:fill="F2F2F2" w:themeFill="background1" w:themeFillShade="F2"/>
                  <w:vAlign w:val="center"/>
                </w:tcPr>
                <w:p w14:paraId="43AEFACA" w14:textId="5000F229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Tez Başlığı</w:t>
                  </w:r>
                </w:p>
              </w:tc>
              <w:tc>
                <w:tcPr>
                  <w:tcW w:w="2233" w:type="dxa"/>
                  <w:shd w:val="clear" w:color="auto" w:fill="F2F2F2" w:themeFill="background1" w:themeFillShade="F2"/>
                  <w:vAlign w:val="center"/>
                </w:tcPr>
                <w:p w14:paraId="093F8D1C" w14:textId="6035B80F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Danışmanın</w:t>
                  </w: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br/>
                    <w:t>Unvanı Adı-Soyadı</w:t>
                  </w:r>
                </w:p>
              </w:tc>
              <w:tc>
                <w:tcPr>
                  <w:tcW w:w="1096" w:type="dxa"/>
                  <w:shd w:val="clear" w:color="auto" w:fill="F2F2F2" w:themeFill="background1" w:themeFillShade="F2"/>
                </w:tcPr>
                <w:p w14:paraId="4F00FD68" w14:textId="53A183BB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Başlangıç Yılı</w:t>
                  </w:r>
                </w:p>
              </w:tc>
              <w:tc>
                <w:tcPr>
                  <w:tcW w:w="879" w:type="dxa"/>
                  <w:shd w:val="clear" w:color="auto" w:fill="F2F2F2" w:themeFill="background1" w:themeFillShade="F2"/>
                </w:tcPr>
                <w:p w14:paraId="5271E818" w14:textId="361A0B22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Bitirme Yılı</w:t>
                  </w:r>
                </w:p>
              </w:tc>
            </w:tr>
            <w:tr w:rsidR="00EE4685" w:rsidRPr="00EE233F" w14:paraId="4E01669B" w14:textId="76E1CFAF" w:rsidTr="00EE4685">
              <w:trPr>
                <w:jc w:val="center"/>
              </w:trPr>
              <w:tc>
                <w:tcPr>
                  <w:tcW w:w="466" w:type="dxa"/>
                </w:tcPr>
                <w:p w14:paraId="51300C94" w14:textId="5D1606E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835" w:type="dxa"/>
                </w:tcPr>
                <w:p w14:paraId="6EFAFBC8" w14:textId="73F3206E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2D9A2696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49FB6FEB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30E1D030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4FE96D27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73C58D67" w14:textId="490D3F51" w:rsidTr="00EE4685">
              <w:trPr>
                <w:jc w:val="center"/>
              </w:trPr>
              <w:tc>
                <w:tcPr>
                  <w:tcW w:w="466" w:type="dxa"/>
                </w:tcPr>
                <w:p w14:paraId="55888276" w14:textId="3113BCD6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835" w:type="dxa"/>
                </w:tcPr>
                <w:p w14:paraId="26CA3927" w14:textId="3B5F63E8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36FF55C6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192D23DD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305FA12D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1C42F193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0A0379BA" w14:textId="4F3A6480" w:rsidTr="00EE4685">
              <w:trPr>
                <w:jc w:val="center"/>
              </w:trPr>
              <w:tc>
                <w:tcPr>
                  <w:tcW w:w="466" w:type="dxa"/>
                </w:tcPr>
                <w:p w14:paraId="6ECD8670" w14:textId="5D402D51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835" w:type="dxa"/>
                </w:tcPr>
                <w:p w14:paraId="7CCEAA7D" w14:textId="7101D822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1F6F8A34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2EA1A353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0CC32EFA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0E2E6303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678CA6BB" w14:textId="24991BC5" w:rsidTr="00EE4685">
              <w:trPr>
                <w:jc w:val="center"/>
              </w:trPr>
              <w:tc>
                <w:tcPr>
                  <w:tcW w:w="466" w:type="dxa"/>
                </w:tcPr>
                <w:p w14:paraId="11C40B34" w14:textId="02175286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835" w:type="dxa"/>
                </w:tcPr>
                <w:p w14:paraId="42618E7D" w14:textId="5DAB5AB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33A43AE9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0E3021C8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5ED3D481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20CB1874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76B58B10" w14:textId="2A75E359" w:rsidTr="00EE4685">
              <w:trPr>
                <w:jc w:val="center"/>
              </w:trPr>
              <w:tc>
                <w:tcPr>
                  <w:tcW w:w="466" w:type="dxa"/>
                </w:tcPr>
                <w:p w14:paraId="63854BB4" w14:textId="53C586D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835" w:type="dxa"/>
                </w:tcPr>
                <w:p w14:paraId="19E5532A" w14:textId="28EE92DF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0DB43612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1B6B1947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427BDE4D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079F9292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71A51EAE" w14:textId="0FC69839" w:rsidTr="00EE4685">
              <w:trPr>
                <w:jc w:val="center"/>
              </w:trPr>
              <w:tc>
                <w:tcPr>
                  <w:tcW w:w="466" w:type="dxa"/>
                </w:tcPr>
                <w:p w14:paraId="63CF08A1" w14:textId="5BD2CDBB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835" w:type="dxa"/>
                </w:tcPr>
                <w:p w14:paraId="2DA4CF96" w14:textId="0BB6184D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26BC8130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40B4C2E2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5A5FBC8B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50CA8A7D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568F963D" w14:textId="052FB7B4" w:rsidTr="00EE4685">
              <w:trPr>
                <w:jc w:val="center"/>
              </w:trPr>
              <w:tc>
                <w:tcPr>
                  <w:tcW w:w="466" w:type="dxa"/>
                </w:tcPr>
                <w:p w14:paraId="24C00F2E" w14:textId="412B77CB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835" w:type="dxa"/>
                </w:tcPr>
                <w:p w14:paraId="6696FD75" w14:textId="188AED58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49866245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373A6709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5EA1B595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12A72326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17C83975" w14:textId="30FC2978" w:rsidTr="00EE4685">
              <w:trPr>
                <w:jc w:val="center"/>
              </w:trPr>
              <w:tc>
                <w:tcPr>
                  <w:tcW w:w="466" w:type="dxa"/>
                </w:tcPr>
                <w:p w14:paraId="31C3550C" w14:textId="3B9F8010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835" w:type="dxa"/>
                </w:tcPr>
                <w:p w14:paraId="5D83976C" w14:textId="771312C0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1C54EE57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517BDC88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6DA94A73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54CFB111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1A2540DF" w14:textId="3EC8B62A" w:rsidTr="00EE4685">
              <w:trPr>
                <w:jc w:val="center"/>
              </w:trPr>
              <w:tc>
                <w:tcPr>
                  <w:tcW w:w="466" w:type="dxa"/>
                </w:tcPr>
                <w:p w14:paraId="4FF877E3" w14:textId="7100AD11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835" w:type="dxa"/>
                </w:tcPr>
                <w:p w14:paraId="7750EE21" w14:textId="2DA28C98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76CC63C4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30BE934A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39ABA3E7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35012CB2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EE4685" w:rsidRPr="00EE233F" w14:paraId="264744E1" w14:textId="091C6E6D" w:rsidTr="00EE4685">
              <w:trPr>
                <w:jc w:val="center"/>
              </w:trPr>
              <w:tc>
                <w:tcPr>
                  <w:tcW w:w="466" w:type="dxa"/>
                </w:tcPr>
                <w:p w14:paraId="74794631" w14:textId="094BBD44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EE233F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1835" w:type="dxa"/>
                </w:tcPr>
                <w:p w14:paraId="22366D53" w14:textId="0A1C230C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770" w:type="dxa"/>
                </w:tcPr>
                <w:p w14:paraId="1D0CD97A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233" w:type="dxa"/>
                </w:tcPr>
                <w:p w14:paraId="412E3F82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096" w:type="dxa"/>
                </w:tcPr>
                <w:p w14:paraId="2168CE74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879" w:type="dxa"/>
                </w:tcPr>
                <w:p w14:paraId="22C50332" w14:textId="77777777" w:rsidR="00EE4685" w:rsidRPr="00EE233F" w:rsidRDefault="00EE4685" w:rsidP="00EE4685">
                  <w:pPr>
                    <w:autoSpaceDE w:val="0"/>
                    <w:autoSpaceDN w:val="0"/>
                    <w:adjustRightInd w:val="0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042F5BD2" w14:textId="77777777" w:rsidR="00EE4685" w:rsidRPr="00EE233F" w:rsidRDefault="00EE4685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D627DF6" w14:textId="77777777" w:rsidR="00EE4685" w:rsidRPr="00EE233F" w:rsidRDefault="00EE4685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BCA1FB" w14:textId="77777777" w:rsidR="00EE4685" w:rsidRPr="00EE233F" w:rsidRDefault="00EE4685" w:rsidP="00911D10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</w:tc>
      </w:tr>
      <w:tr w:rsidR="005D67C0" w:rsidRPr="00EE233F" w14:paraId="59AAA635" w14:textId="77777777" w:rsidTr="00911D10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5BF5EF5" w14:textId="2A87C77E" w:rsidR="005D67C0" w:rsidRPr="00EE233F" w:rsidRDefault="00F245AB" w:rsidP="00911D10">
            <w:pPr>
              <w:pStyle w:val="AralkYok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</w:t>
            </w:r>
            <w:r w:rsidR="005D67C0" w:rsidRPr="00EE233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7.</w:t>
            </w:r>
            <w:r w:rsidR="005D67C0"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E4685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Son 5 yılda Tamamlanan Yüksek Lisans Tezlerinden Çıkan </w:t>
            </w:r>
            <w:r w:rsidR="00EE4685" w:rsidRPr="00EE233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kale, Bildiri, Kitap, v.b.</w:t>
            </w:r>
            <w:r w:rsidR="00EE4685" w:rsidRPr="00EE233F">
              <w:rPr>
                <w:rFonts w:ascii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</w:t>
            </w:r>
            <w:r w:rsidR="00EE4685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Hakkında Bilgiler Veriniz</w:t>
            </w:r>
          </w:p>
        </w:tc>
      </w:tr>
      <w:tr w:rsidR="005D67C0" w:rsidRPr="00EE233F" w14:paraId="23242388" w14:textId="77777777" w:rsidTr="00911D10">
        <w:trPr>
          <w:trHeight w:val="1255"/>
        </w:trPr>
        <w:tc>
          <w:tcPr>
            <w:tcW w:w="5000" w:type="pct"/>
            <w:shd w:val="clear" w:color="auto" w:fill="FFFFFF" w:themeFill="background1"/>
            <w:vAlign w:val="center"/>
          </w:tcPr>
          <w:p w14:paraId="02B72ADB" w14:textId="77777777" w:rsidR="005D67C0" w:rsidRPr="00EE233F" w:rsidRDefault="005D67C0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47F3C0BD" w14:textId="77777777" w:rsidR="005D67C0" w:rsidRPr="00EE233F" w:rsidRDefault="005D67C0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tbl>
            <w:tblPr>
              <w:tblStyle w:val="TabloKlavuzuAk"/>
              <w:tblW w:w="9403" w:type="dxa"/>
              <w:tblInd w:w="0" w:type="dxa"/>
              <w:tblLook w:val="04A0" w:firstRow="1" w:lastRow="0" w:firstColumn="1" w:lastColumn="0" w:noHBand="0" w:noVBand="1"/>
            </w:tblPr>
            <w:tblGrid>
              <w:gridCol w:w="595"/>
              <w:gridCol w:w="7833"/>
              <w:gridCol w:w="975"/>
            </w:tblGrid>
            <w:tr w:rsidR="000D6635" w:rsidRPr="00EE233F" w14:paraId="2416E985" w14:textId="77777777" w:rsidTr="000D6635">
              <w:trPr>
                <w:trHeight w:val="340"/>
              </w:trPr>
              <w:tc>
                <w:tcPr>
                  <w:tcW w:w="595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391F0E72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ayı</w:t>
                  </w:r>
                </w:p>
              </w:tc>
              <w:tc>
                <w:tcPr>
                  <w:tcW w:w="7833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777A0F84" w14:textId="55D3CD54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Yayın Bilgisi</w:t>
                  </w:r>
                </w:p>
              </w:tc>
              <w:tc>
                <w:tcPr>
                  <w:tcW w:w="975" w:type="dxa"/>
                  <w:tcBorders>
                    <w:top w:val="single" w:sz="4" w:space="0" w:color="BFBFBF" w:themeColor="background1" w:themeShade="BF"/>
                  </w:tcBorders>
                  <w:shd w:val="clear" w:color="auto" w:fill="F2F2F2" w:themeFill="background1" w:themeFillShade="F2"/>
                  <w:vAlign w:val="center"/>
                </w:tcPr>
                <w:p w14:paraId="6EB15501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EE233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Yıl</w:t>
                  </w:r>
                </w:p>
              </w:tc>
            </w:tr>
            <w:tr w:rsidR="000D6635" w:rsidRPr="00EE233F" w14:paraId="4ADD537F" w14:textId="77777777" w:rsidTr="000D6635">
              <w:trPr>
                <w:trHeight w:val="340"/>
              </w:trPr>
              <w:tc>
                <w:tcPr>
                  <w:tcW w:w="595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1E096B5C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833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6A686C4E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75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vAlign w:val="center"/>
                </w:tcPr>
                <w:p w14:paraId="52741884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0D6635" w:rsidRPr="00EE233F" w14:paraId="0BA535CD" w14:textId="77777777" w:rsidTr="000D6635">
              <w:trPr>
                <w:trHeight w:val="340"/>
              </w:trPr>
              <w:tc>
                <w:tcPr>
                  <w:tcW w:w="595" w:type="dxa"/>
                  <w:tcBorders>
                    <w:top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27D91D48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833" w:type="dxa"/>
                  <w:tcBorders>
                    <w:top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4F452D72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75" w:type="dxa"/>
                  <w:tcBorders>
                    <w:top w:val="single" w:sz="4" w:space="0" w:color="BFBFBF" w:themeColor="background1" w:themeShade="BF"/>
                  </w:tcBorders>
                  <w:vAlign w:val="center"/>
                </w:tcPr>
                <w:p w14:paraId="48449F6F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0D6635" w:rsidRPr="00EE233F" w14:paraId="3E579B95" w14:textId="77777777" w:rsidTr="000D6635">
              <w:trPr>
                <w:trHeight w:val="340"/>
              </w:trPr>
              <w:tc>
                <w:tcPr>
                  <w:tcW w:w="595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5C0DB018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833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14297285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75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vAlign w:val="center"/>
                </w:tcPr>
                <w:p w14:paraId="4C5D9CDD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0D6635" w:rsidRPr="00EE233F" w14:paraId="61425B09" w14:textId="77777777" w:rsidTr="000D6635">
              <w:trPr>
                <w:trHeight w:val="340"/>
              </w:trPr>
              <w:tc>
                <w:tcPr>
                  <w:tcW w:w="595" w:type="dxa"/>
                  <w:tcBorders>
                    <w:top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41F8800A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833" w:type="dxa"/>
                  <w:tcBorders>
                    <w:top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7554E276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75" w:type="dxa"/>
                  <w:tcBorders>
                    <w:top w:val="single" w:sz="4" w:space="0" w:color="BFBFBF" w:themeColor="background1" w:themeShade="BF"/>
                  </w:tcBorders>
                  <w:vAlign w:val="center"/>
                </w:tcPr>
                <w:p w14:paraId="694A44E8" w14:textId="77777777" w:rsidR="000D6635" w:rsidRPr="00EE233F" w:rsidRDefault="000D6635" w:rsidP="000D6635">
                  <w:pPr>
                    <w:pStyle w:val="AralkYok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57A61DAA" w14:textId="77777777" w:rsidR="000D6635" w:rsidRPr="00EE233F" w:rsidRDefault="000D6635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40FE0255" w14:textId="77777777" w:rsidR="000D6635" w:rsidRPr="00EE233F" w:rsidRDefault="000D6635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4A31B094" w14:textId="77777777" w:rsidR="000D6635" w:rsidRPr="00EE233F" w:rsidRDefault="000D6635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6819016E" w14:textId="77777777" w:rsidR="005D67C0" w:rsidRPr="00EE233F" w:rsidRDefault="005D67C0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2258C6E2" w14:textId="77777777" w:rsidR="005D67C0" w:rsidRPr="00EE233F" w:rsidRDefault="005D67C0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42D2917C" w14:textId="77777777" w:rsidR="005D67C0" w:rsidRPr="00EE233F" w:rsidRDefault="005D67C0" w:rsidP="00911D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14:paraId="698C4B84" w14:textId="77777777" w:rsidR="005D67C0" w:rsidRPr="00EE233F" w:rsidRDefault="005D67C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412C7EF0" w14:textId="77777777" w:rsidR="005D67C0" w:rsidRPr="00EE233F" w:rsidRDefault="005D67C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439C2401" w14:textId="77777777" w:rsidR="005D67C0" w:rsidRPr="00EE233F" w:rsidRDefault="005D67C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71C07FE" w14:textId="17E62492" w:rsidR="000D6635" w:rsidRPr="00EE233F" w:rsidRDefault="000D6635">
      <w:pPr>
        <w:rPr>
          <w:rFonts w:ascii="Times New Roman" w:hAnsi="Times New Roman" w:cs="Times New Roman"/>
          <w:sz w:val="20"/>
          <w:szCs w:val="20"/>
        </w:rPr>
      </w:pPr>
      <w:r w:rsidRPr="00EE233F">
        <w:rPr>
          <w:rFonts w:ascii="Times New Roman" w:hAnsi="Times New Roman" w:cs="Times New Roman"/>
          <w:sz w:val="20"/>
          <w:szCs w:val="20"/>
        </w:rPr>
        <w:br w:type="page"/>
      </w:r>
    </w:p>
    <w:p w14:paraId="7315AAE9" w14:textId="77777777" w:rsidR="005D67C0" w:rsidRPr="00EE233F" w:rsidRDefault="005D67C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8"/>
      </w:tblGrid>
      <w:tr w:rsidR="00C149B7" w:rsidRPr="00863DBF" w14:paraId="535A3A69" w14:textId="77777777" w:rsidTr="00CD0855">
        <w:trPr>
          <w:trHeight w:val="319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64BD75BA" w14:textId="126D4DE0" w:rsidR="00C149B7" w:rsidRPr="00863DBF" w:rsidRDefault="00C149B7" w:rsidP="00CD0855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DOKTORA </w:t>
            </w:r>
            <w:r w:rsidRPr="00863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GRAM BİLGİLERİ</w:t>
            </w:r>
          </w:p>
        </w:tc>
      </w:tr>
      <w:tr w:rsidR="00C149B7" w:rsidRPr="00AB75F2" w14:paraId="0622EE52" w14:textId="77777777" w:rsidTr="00CD0855">
        <w:trPr>
          <w:trHeight w:val="319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77F9FD1" w14:textId="77092128" w:rsidR="00C149B7" w:rsidRPr="00AB75F2" w:rsidRDefault="00B933CA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1.Programın Açılma Gerekçesi</w:t>
            </w:r>
            <w:r w:rsidR="00C149B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ni açıklayınız. </w:t>
            </w:r>
            <w:r w:rsidR="00C149B7" w:rsidRPr="001C552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="00C149B7" w:rsidRPr="001C5529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Üniversitemiz Stratejik Planı, Bölgesel İhtiyaç ve Talepler, Mezun Talepleri çerçevesinde değerlendirme yapınız</w:t>
            </w:r>
            <w:r w:rsidR="00C149B7" w:rsidRPr="001C552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  <w:tr w:rsidR="00C149B7" w:rsidRPr="00863DBF" w14:paraId="261E31F2" w14:textId="77777777" w:rsidTr="00CD0855">
        <w:trPr>
          <w:trHeight w:val="661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51D67A8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41E3D6B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7272437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3A50C80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DDD5F06" w14:textId="77777777" w:rsidR="00C149B7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5A2916A" w14:textId="77777777" w:rsidR="00AA4C59" w:rsidRPr="00AB75F2" w:rsidRDefault="00AA4C59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0931877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149B7" w:rsidRPr="00AB75F2" w14:paraId="0D368B08" w14:textId="77777777" w:rsidTr="00CD0855">
        <w:trPr>
          <w:trHeight w:val="336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F6EEAE7" w14:textId="122C1100" w:rsidR="00C149B7" w:rsidRPr="00AB75F2" w:rsidRDefault="00B933CA" w:rsidP="00CD0855">
            <w:pPr>
              <w:pStyle w:val="AralkYok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2. Üniversitenin Mevcut Programlarından ve Bölgedeki Benzer Programlardan Farkını Açıklayınız</w:t>
            </w:r>
          </w:p>
        </w:tc>
      </w:tr>
      <w:tr w:rsidR="00C149B7" w:rsidRPr="00863DBF" w14:paraId="51C87DE6" w14:textId="77777777" w:rsidTr="00CD0855">
        <w:trPr>
          <w:trHeight w:val="661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806B61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9A427ED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99C9814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782E233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32C9B70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153FA84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DBE8A32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149B7" w:rsidRPr="00AB75F2" w14:paraId="005B96FA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1392C350" w14:textId="4DA557CB" w:rsidR="00C149B7" w:rsidRPr="00AB75F2" w:rsidRDefault="00B933CA" w:rsidP="00CD085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noProof/>
                <w:color w:val="000000"/>
                <w:sz w:val="20"/>
                <w:szCs w:val="20"/>
              </w:rPr>
              <w:t xml:space="preserve">.3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çılması önerilen programa öğrenci talebi ile ilgili tahmini öğrenci sayıları</w:t>
            </w:r>
          </w:p>
        </w:tc>
      </w:tr>
      <w:tr w:rsidR="00C149B7" w:rsidRPr="00863DBF" w14:paraId="11E5287A" w14:textId="77777777" w:rsidTr="00CD0855">
        <w:trPr>
          <w:trHeight w:val="872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4BBB02A" w14:textId="77777777" w:rsidR="00C149B7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F620FB4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530"/>
              <w:gridCol w:w="1635"/>
              <w:gridCol w:w="2028"/>
              <w:gridCol w:w="1559"/>
            </w:tblGrid>
            <w:tr w:rsidR="00C149B7" w:rsidRPr="00AB75F2" w14:paraId="79842B78" w14:textId="77777777" w:rsidTr="00CD0855">
              <w:trPr>
                <w:jc w:val="center"/>
              </w:trPr>
              <w:tc>
                <w:tcPr>
                  <w:tcW w:w="530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30014974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Yıl</w:t>
                  </w:r>
                </w:p>
              </w:tc>
              <w:tc>
                <w:tcPr>
                  <w:tcW w:w="366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3C6BB18C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rograma Başlayacak Öğrenci Sayısı</w:t>
                  </w:r>
                </w:p>
              </w:tc>
              <w:tc>
                <w:tcPr>
                  <w:tcW w:w="1559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0A870980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lam Öğrenci Sayısı</w:t>
                  </w:r>
                </w:p>
              </w:tc>
            </w:tr>
            <w:tr w:rsidR="00C149B7" w:rsidRPr="00AB75F2" w14:paraId="5FCFF13E" w14:textId="77777777" w:rsidTr="00CD0855">
              <w:trPr>
                <w:jc w:val="center"/>
              </w:trPr>
              <w:tc>
                <w:tcPr>
                  <w:tcW w:w="530" w:type="dxa"/>
                  <w:vMerge/>
                  <w:shd w:val="clear" w:color="auto" w:fill="F2F2F2" w:themeFill="background1" w:themeFillShade="F2"/>
                  <w:vAlign w:val="center"/>
                </w:tcPr>
                <w:p w14:paraId="5E848EBB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35" w:type="dxa"/>
                  <w:shd w:val="clear" w:color="auto" w:fill="F2F2F2" w:themeFill="background1" w:themeFillShade="F2"/>
                  <w:vAlign w:val="center"/>
                </w:tcPr>
                <w:p w14:paraId="1E648AC1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üz</w:t>
                  </w:r>
                </w:p>
              </w:tc>
              <w:tc>
                <w:tcPr>
                  <w:tcW w:w="2028" w:type="dxa"/>
                  <w:shd w:val="clear" w:color="auto" w:fill="F2F2F2" w:themeFill="background1" w:themeFillShade="F2"/>
                  <w:vAlign w:val="center"/>
                </w:tcPr>
                <w:p w14:paraId="122BDA65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ahar</w:t>
                  </w:r>
                </w:p>
              </w:tc>
              <w:tc>
                <w:tcPr>
                  <w:tcW w:w="1559" w:type="dxa"/>
                  <w:vMerge/>
                  <w:shd w:val="clear" w:color="auto" w:fill="F2F2F2" w:themeFill="background1" w:themeFillShade="F2"/>
                  <w:vAlign w:val="center"/>
                </w:tcPr>
                <w:p w14:paraId="376604B9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C149B7" w:rsidRPr="00AB75F2" w14:paraId="60093D57" w14:textId="77777777" w:rsidTr="00CD0855">
              <w:trPr>
                <w:jc w:val="center"/>
              </w:trPr>
              <w:tc>
                <w:tcPr>
                  <w:tcW w:w="530" w:type="dxa"/>
                  <w:vAlign w:val="center"/>
                </w:tcPr>
                <w:p w14:paraId="4766AEAA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1635" w:type="dxa"/>
                  <w:vAlign w:val="center"/>
                </w:tcPr>
                <w:p w14:paraId="4947931D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  <w:vAlign w:val="center"/>
                </w:tcPr>
                <w:p w14:paraId="59E393D4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AAB131F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C149B7" w:rsidRPr="00AB75F2" w14:paraId="5368660C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5D830B78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1635" w:type="dxa"/>
                </w:tcPr>
                <w:p w14:paraId="075BE4C5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6B641BCD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7A8B7730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C149B7" w:rsidRPr="00AB75F2" w14:paraId="63C2D06F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671FACB4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3.</w:t>
                  </w:r>
                </w:p>
              </w:tc>
              <w:tc>
                <w:tcPr>
                  <w:tcW w:w="1635" w:type="dxa"/>
                </w:tcPr>
                <w:p w14:paraId="45316722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134E52DB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3ECD4452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C149B7" w:rsidRPr="00AB75F2" w14:paraId="192CBA0A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43C31993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4.</w:t>
                  </w:r>
                </w:p>
              </w:tc>
              <w:tc>
                <w:tcPr>
                  <w:tcW w:w="1635" w:type="dxa"/>
                </w:tcPr>
                <w:p w14:paraId="2EB901C8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0A862648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57775CB7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C149B7" w:rsidRPr="00AB75F2" w14:paraId="25922E49" w14:textId="77777777" w:rsidTr="00CD0855">
              <w:trPr>
                <w:jc w:val="center"/>
              </w:trPr>
              <w:tc>
                <w:tcPr>
                  <w:tcW w:w="530" w:type="dxa"/>
                </w:tcPr>
                <w:p w14:paraId="63E9D823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5.</w:t>
                  </w:r>
                </w:p>
              </w:tc>
              <w:tc>
                <w:tcPr>
                  <w:tcW w:w="1635" w:type="dxa"/>
                </w:tcPr>
                <w:p w14:paraId="1D15B3FF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</w:tcPr>
                <w:p w14:paraId="64A70C16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778788A6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C149B7" w:rsidRPr="00AB75F2" w14:paraId="6835EB78" w14:textId="77777777" w:rsidTr="00CD0855">
              <w:trPr>
                <w:jc w:val="center"/>
              </w:trPr>
              <w:tc>
                <w:tcPr>
                  <w:tcW w:w="530" w:type="dxa"/>
                  <w:tcBorders>
                    <w:bottom w:val="single" w:sz="4" w:space="0" w:color="A6A6A6" w:themeColor="background1" w:themeShade="A6"/>
                  </w:tcBorders>
                </w:tcPr>
                <w:p w14:paraId="7406623C" w14:textId="77777777" w:rsidR="00C149B7" w:rsidRPr="00AB75F2" w:rsidRDefault="00C149B7" w:rsidP="00CD0855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6.</w:t>
                  </w:r>
                </w:p>
              </w:tc>
              <w:tc>
                <w:tcPr>
                  <w:tcW w:w="1635" w:type="dxa"/>
                  <w:tcBorders>
                    <w:bottom w:val="single" w:sz="4" w:space="0" w:color="A6A6A6" w:themeColor="background1" w:themeShade="A6"/>
                  </w:tcBorders>
                </w:tcPr>
                <w:p w14:paraId="33F38F15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028" w:type="dxa"/>
                  <w:tcBorders>
                    <w:bottom w:val="single" w:sz="4" w:space="0" w:color="A6A6A6" w:themeColor="background1" w:themeShade="A6"/>
                  </w:tcBorders>
                </w:tcPr>
                <w:p w14:paraId="21C4F910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  <w:tcBorders>
                    <w:bottom w:val="single" w:sz="4" w:space="0" w:color="A6A6A6" w:themeColor="background1" w:themeShade="A6"/>
                  </w:tcBorders>
                </w:tcPr>
                <w:p w14:paraId="1C93ABE3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C149B7" w:rsidRPr="00AB75F2" w14:paraId="6B778DF0" w14:textId="77777777" w:rsidTr="00CD0855">
              <w:trPr>
                <w:jc w:val="center"/>
              </w:trPr>
              <w:tc>
                <w:tcPr>
                  <w:tcW w:w="4193" w:type="dxa"/>
                  <w:gridSpan w:val="3"/>
                  <w:tcBorders>
                    <w:bottom w:val="single" w:sz="4" w:space="0" w:color="BFBFBF" w:themeColor="background1" w:themeShade="BF"/>
                  </w:tcBorders>
                </w:tcPr>
                <w:p w14:paraId="779749C9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AB75F2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ENEL TOPLAM</w:t>
                  </w:r>
                </w:p>
              </w:tc>
              <w:tc>
                <w:tcPr>
                  <w:tcW w:w="1559" w:type="dxa"/>
                  <w:tcBorders>
                    <w:bottom w:val="single" w:sz="4" w:space="0" w:color="BFBFBF" w:themeColor="background1" w:themeShade="BF"/>
                  </w:tcBorders>
                </w:tcPr>
                <w:p w14:paraId="01F69324" w14:textId="77777777" w:rsidR="00C149B7" w:rsidRPr="00AB75F2" w:rsidRDefault="00C149B7" w:rsidP="00CD085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648D236D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15950B74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149B7" w:rsidRPr="00AB75F2" w14:paraId="21AFFFF5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1F4E80CD" w14:textId="5814416E" w:rsidR="00C149B7" w:rsidRPr="00AB75F2" w:rsidRDefault="00B933CA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.4. Önerilen </w:t>
            </w:r>
            <w:r w:rsidR="00C149B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P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rogramın Amaçlarını açıklayınız (Türkçe/İngilizce)</w:t>
            </w:r>
          </w:p>
        </w:tc>
      </w:tr>
      <w:tr w:rsidR="00C149B7" w:rsidRPr="00863DBF" w14:paraId="70C2B3A3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77FB186B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6E4A679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CD3557C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28354AF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35480DC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BE0561B" w14:textId="77777777" w:rsidR="00C149B7" w:rsidRPr="00AB75F2" w:rsidRDefault="00C149B7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</w:p>
          <w:p w14:paraId="18543003" w14:textId="77777777" w:rsidR="00C149B7" w:rsidRPr="00AB75F2" w:rsidRDefault="00C149B7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C149B7" w:rsidRPr="00AB75F2" w14:paraId="55AD4F73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7872582B" w14:textId="3EE5FE6E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5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Önerilen </w:t>
            </w:r>
            <w:r w:rsidR="00C149B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P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rogramın Hedeflerini açıklayınız (Türkçe/İngilizce)</w:t>
            </w:r>
          </w:p>
        </w:tc>
      </w:tr>
      <w:tr w:rsidR="00C149B7" w:rsidRPr="00863DBF" w14:paraId="5B78346E" w14:textId="77777777" w:rsidTr="00CD0855">
        <w:trPr>
          <w:trHeight w:val="872"/>
        </w:trPr>
        <w:tc>
          <w:tcPr>
            <w:tcW w:w="5000" w:type="pct"/>
            <w:shd w:val="clear" w:color="auto" w:fill="FFFFFF" w:themeFill="background1"/>
            <w:vAlign w:val="center"/>
          </w:tcPr>
          <w:p w14:paraId="74CDC2EB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4BBB0E7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F7E4762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A858705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F998D93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0D93A8A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8A77675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149B7" w:rsidRPr="00AB75F2" w14:paraId="2AAC455B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D803634" w14:textId="530A50BA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6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a Öğrenci Kabul Koşullarını açıklayınız (Türkçe/İngilizce)</w:t>
            </w:r>
          </w:p>
        </w:tc>
      </w:tr>
      <w:tr w:rsidR="00C149B7" w:rsidRPr="00863DBF" w14:paraId="72DAD3D5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2DED6D15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87E7AE0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73C9859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AAD7847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BEC3601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FE081A7" w14:textId="77777777" w:rsidR="00C149B7" w:rsidRPr="00AB75F2" w:rsidRDefault="00C149B7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C149B7" w:rsidRPr="00AB75F2" w14:paraId="4D71955C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FFD8F5C" w14:textId="03923DD0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7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ın tamamlanması halinde hangi üst kademe eğitime geçiş olanakları bulunduğunu açıklayınız (Türkçe/İngilizce)</w:t>
            </w:r>
          </w:p>
        </w:tc>
      </w:tr>
      <w:tr w:rsidR="00C149B7" w:rsidRPr="00863DBF" w14:paraId="07AD5C97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97BDB91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FA307CB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C6EC079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FDAD7F7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99C223B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5DA02E2" w14:textId="77777777" w:rsidR="00C149B7" w:rsidRPr="00AB75F2" w:rsidRDefault="00C149B7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C149B7" w:rsidRPr="00AB75F2" w14:paraId="5D8D0D42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0C5C115" w14:textId="1BA4502B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8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dan Mezun olma koşullarını açıklayınız (Türkçe/İngilizce)</w:t>
            </w:r>
          </w:p>
        </w:tc>
      </w:tr>
      <w:tr w:rsidR="00C149B7" w:rsidRPr="00863DBF" w14:paraId="00DE6BDE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07427386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B56874A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190F0C8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0720CC4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2606218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69FF09C" w14:textId="77777777" w:rsidR="00C149B7" w:rsidRPr="00AB75F2" w:rsidRDefault="00C149B7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C149B7" w:rsidRPr="00AB75F2" w14:paraId="043BCF10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6FDCC9EF" w14:textId="7BC6AF8D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9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Önerilen </w:t>
            </w:r>
            <w:r w:rsidR="00C149B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P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rogramdan mezun olan öğrencilerin İstihdam Olanaklarını açıklayınız (Türkçe/İngilizce)</w:t>
            </w:r>
          </w:p>
        </w:tc>
      </w:tr>
      <w:tr w:rsidR="00C149B7" w:rsidRPr="00863DBF" w14:paraId="122EAAEC" w14:textId="77777777" w:rsidTr="00CD0855">
        <w:trPr>
          <w:trHeight w:val="59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058353C9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A31F7A0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9F5720C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824DD53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94B7E03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502E1028" w14:textId="77777777" w:rsidR="00C149B7" w:rsidRPr="00AB75F2" w:rsidRDefault="00C149B7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vertAlign w:val="subscript"/>
              </w:rPr>
            </w:pPr>
          </w:p>
        </w:tc>
      </w:tr>
      <w:tr w:rsidR="00C149B7" w:rsidRPr="00AB75F2" w14:paraId="2DFFF2BF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35FD1CA" w14:textId="778A20AF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10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da Sınavlar, Ölçme ve Değerlendirmenin nasıl yapılacağını açıklayınız (Türkçe/İngilizce)</w:t>
            </w:r>
          </w:p>
        </w:tc>
      </w:tr>
      <w:tr w:rsidR="00C149B7" w:rsidRPr="00863DBF" w14:paraId="31D25904" w14:textId="77777777" w:rsidTr="00CD0855">
        <w:trPr>
          <w:trHeight w:val="1401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F106459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2E697CD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35A7BC6" w14:textId="77777777" w:rsidR="00C149B7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14B2EC6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C4E4596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1D0554D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0651B3A" w14:textId="77777777" w:rsidR="00C149B7" w:rsidRPr="00AB75F2" w:rsidRDefault="00C149B7" w:rsidP="00CD0855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149B7" w:rsidRPr="00863DBF" w14:paraId="3A5AAB6D" w14:textId="77777777" w:rsidTr="00CD0855">
        <w:trPr>
          <w:trHeight w:val="28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6DADA9DE" w14:textId="44243DD2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</w:t>
            </w:r>
            <w:r w:rsidR="00C149B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ın Yeterlik Koşullarını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açıklayınız (Türkçe/İngilizce)</w:t>
            </w:r>
          </w:p>
        </w:tc>
      </w:tr>
      <w:tr w:rsidR="00C149B7" w:rsidRPr="00863DBF" w14:paraId="12C86049" w14:textId="77777777" w:rsidTr="00CD0855">
        <w:trPr>
          <w:trHeight w:val="1255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36F3F27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DD68ABF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A95711E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2215A6C" w14:textId="77777777" w:rsidR="00C149B7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496C8DC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7A481C8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1D1391AD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149B7" w:rsidRPr="00AB75F2" w14:paraId="41B33061" w14:textId="77777777" w:rsidTr="00CD0855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C227A1B" w14:textId="1EFA228A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  <w:r w:rsidR="00C149B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C149B7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Önerilen program ile ilgili mevcut altyapı olanakları </w:t>
            </w:r>
            <w:r w:rsidR="00C149B7" w:rsidRPr="00EE233F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(</w:t>
            </w:r>
            <w:r w:rsidR="00C149B7" w:rsidRPr="00EE233F"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tr-TR"/>
              </w:rPr>
              <w:t>teknik laboratuvarların adlarını, önemli cihazların listesini gibi bilgiler veriniz</w:t>
            </w:r>
            <w:r w:rsidR="00C149B7" w:rsidRPr="00EE233F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)</w:t>
            </w:r>
          </w:p>
        </w:tc>
      </w:tr>
      <w:tr w:rsidR="00C149B7" w:rsidRPr="00863DBF" w14:paraId="2E37C16F" w14:textId="77777777" w:rsidTr="00CD0855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253D986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5CCACD1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80E9E2D" w14:textId="77777777" w:rsidR="00C149B7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3D6EC6E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73907C2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1EB8879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03DF727C" w14:textId="77777777" w:rsidR="00C149B7" w:rsidRPr="00AB75F2" w:rsidRDefault="00C149B7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149B7" w:rsidRPr="00AB75F2" w14:paraId="4712F654" w14:textId="77777777" w:rsidTr="00CD0855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C04969E" w14:textId="5E3B54CC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  <w:r w:rsidR="00C149B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C149B7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Eğitim-öğretim ve araştırma için mevcut altyapı olanaklarını belirtiniz </w:t>
            </w:r>
            <w:r w:rsidR="00C149B7" w:rsidRPr="00EE233F"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tr-TR"/>
              </w:rPr>
              <w:t>(sınıf kapasiteleri, projeksiyon ve bilgisayar ekipmanlarının dökümü gibi bilgiler veriniz)</w:t>
            </w:r>
          </w:p>
        </w:tc>
      </w:tr>
      <w:tr w:rsidR="00C149B7" w:rsidRPr="00863DBF" w14:paraId="726AE604" w14:textId="77777777" w:rsidTr="00CD0855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D80C091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F686288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298A571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50FB612" w14:textId="77777777" w:rsidR="00C149B7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DFD0128" w14:textId="77777777" w:rsidR="009B110F" w:rsidRPr="00AB75F2" w:rsidRDefault="009B110F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C89818" w14:textId="77777777" w:rsidR="00C149B7" w:rsidRPr="00AB75F2" w:rsidRDefault="00C149B7" w:rsidP="00CD0855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7FBC77" w14:textId="77777777" w:rsidR="00C149B7" w:rsidRPr="00AB75F2" w:rsidRDefault="00C149B7" w:rsidP="00CD0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176E02B7" w14:textId="77777777" w:rsidR="00C149B7" w:rsidRPr="00AB75F2" w:rsidRDefault="00C149B7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149B7" w:rsidRPr="00AB75F2" w14:paraId="4FB727B5" w14:textId="77777777" w:rsidTr="00CD0855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A0728DC" w14:textId="17153C84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  <w:r w:rsidR="00C149B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C149B7"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</w:t>
            </w:r>
            <w:r w:rsidR="00C149B7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ütüphanenizde </w:t>
            </w:r>
            <w:r w:rsidR="009B110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bulunan, </w:t>
            </w:r>
            <w:r w:rsidR="00C149B7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programla ilgili kaynak</w:t>
            </w:r>
            <w:r w:rsidR="009B110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ları </w:t>
            </w:r>
            <w:r w:rsidR="00C149B7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yazınız </w:t>
            </w:r>
            <w:r w:rsidR="00C149B7" w:rsidRPr="00EE233F"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tr-TR"/>
              </w:rPr>
              <w:t>(sürekli yayınlar, açık veri tabanları gibi bilgiler veriniz)</w:t>
            </w:r>
          </w:p>
        </w:tc>
      </w:tr>
      <w:tr w:rsidR="00C149B7" w:rsidRPr="00863DBF" w14:paraId="51CFAF04" w14:textId="77777777" w:rsidTr="00CD0855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07B35E7" w14:textId="77777777" w:rsidR="00C149B7" w:rsidRPr="00AB75F2" w:rsidRDefault="00C149B7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149B7" w:rsidRPr="00AB75F2" w14:paraId="10501169" w14:textId="77777777" w:rsidTr="00CD0855">
        <w:trPr>
          <w:trHeight w:val="233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77A0CF6" w14:textId="7ED85710" w:rsidR="00C149B7" w:rsidRPr="00AB75F2" w:rsidRDefault="00AA4C59" w:rsidP="00CD0855">
            <w:pPr>
              <w:pStyle w:val="AralkYok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  <w:r w:rsidR="00C149B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  <w:r w:rsidR="00C149B7" w:rsidRPr="00AB75F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C149B7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erilen program disiplinler arası (interdisipliner) nitelikte ise</w:t>
            </w:r>
          </w:p>
        </w:tc>
      </w:tr>
      <w:tr w:rsidR="00C149B7" w:rsidRPr="00863DBF" w14:paraId="1EF3BC65" w14:textId="77777777" w:rsidTr="00CD0855">
        <w:trPr>
          <w:trHeight w:val="1166"/>
        </w:trPr>
        <w:tc>
          <w:tcPr>
            <w:tcW w:w="5000" w:type="pct"/>
            <w:shd w:val="clear" w:color="auto" w:fill="FFFFFF" w:themeFill="background1"/>
            <w:vAlign w:val="center"/>
          </w:tcPr>
          <w:p w14:paraId="6AB8AD07" w14:textId="77777777" w:rsidR="00C149B7" w:rsidRPr="00AB75F2" w:rsidRDefault="00C149B7" w:rsidP="00CD0855">
            <w:pPr>
              <w:tabs>
                <w:tab w:val="left" w:pos="8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Bu programın,</w:t>
            </w:r>
          </w:p>
          <w:p w14:paraId="49D2D51C" w14:textId="77777777" w:rsidR="00C149B7" w:rsidRPr="00AB75F2" w:rsidRDefault="00C149B7" w:rsidP="00CD0855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Üniversitede halen yürütülmekte olan diğer programlardan farkları,</w:t>
            </w:r>
          </w:p>
          <w:p w14:paraId="38467EC5" w14:textId="77777777" w:rsidR="00C149B7" w:rsidRPr="00AB75F2" w:rsidRDefault="00C149B7" w:rsidP="00CD0855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Mevcut programların zayıflatmadan nasıl yürütüleceği,</w:t>
            </w:r>
          </w:p>
          <w:p w14:paraId="037A1F1E" w14:textId="77777777" w:rsidR="00C149B7" w:rsidRPr="00AB75F2" w:rsidRDefault="00C149B7" w:rsidP="00CD0855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Mevcut imkanlara ek olarak yeni fiziki alan (sınıf, laboratuvar, vb.) gerektirip, gerektirmediği,</w:t>
            </w:r>
          </w:p>
          <w:p w14:paraId="7F086350" w14:textId="77777777" w:rsidR="00C149B7" w:rsidRPr="00AB75F2" w:rsidRDefault="00C149B7" w:rsidP="00CD0855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Üniversiteye getireceği ek mali külfet ve bunun nasıl karşılanacağı,</w:t>
            </w:r>
          </w:p>
          <w:p w14:paraId="7FD6F4B6" w14:textId="77777777" w:rsidR="00C149B7" w:rsidRPr="00AB75F2" w:rsidRDefault="00C149B7" w:rsidP="00CD0855">
            <w:pPr>
              <w:numPr>
                <w:ilvl w:val="0"/>
                <w:numId w:val="13"/>
              </w:num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Programa başlayacak öğrencilerin farklı disiplinlerden gelmesi durumunda, bu öğrenciler için Bilimsel Hazırlık Programı uygulanıp, uygulanmayacağı; uygulanacaksa, bu programın ne şekilde düzenleneceği</w:t>
            </w:r>
          </w:p>
          <w:p w14:paraId="7476E5AC" w14:textId="77777777" w:rsidR="00C149B7" w:rsidRPr="00AB75F2" w:rsidRDefault="00C149B7" w:rsidP="00CD08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AB75F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Somut olarak açıklanmalıdır.</w:t>
            </w:r>
          </w:p>
          <w:p w14:paraId="1055E58F" w14:textId="77777777" w:rsidR="00C149B7" w:rsidRPr="00AB75F2" w:rsidRDefault="00C149B7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A544BFB" w14:textId="77777777" w:rsidR="00C149B7" w:rsidRPr="00AB75F2" w:rsidRDefault="00C149B7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CBFEE33" w14:textId="77777777" w:rsidR="008420FE" w:rsidRPr="00EE233F" w:rsidRDefault="008420FE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4133CAA8" w14:textId="77777777" w:rsidR="004754AF" w:rsidRPr="00EE233F" w:rsidRDefault="004754A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6DE4C1C" w14:textId="5C5AE61A" w:rsidR="00F06BE0" w:rsidRPr="00EE233F" w:rsidRDefault="00F06BE0">
      <w:pPr>
        <w:rPr>
          <w:rFonts w:ascii="Times New Roman" w:hAnsi="Times New Roman" w:cs="Times New Roman"/>
          <w:sz w:val="20"/>
          <w:szCs w:val="20"/>
        </w:rPr>
      </w:pPr>
      <w:r w:rsidRPr="00EE233F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AkKlavuz-Vurgu5"/>
        <w:tblW w:w="9628" w:type="dxa"/>
        <w:tblInd w:w="-5" w:type="dxa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1210"/>
        <w:gridCol w:w="3438"/>
        <w:gridCol w:w="968"/>
        <w:gridCol w:w="1243"/>
        <w:gridCol w:w="831"/>
        <w:gridCol w:w="969"/>
        <w:gridCol w:w="969"/>
      </w:tblGrid>
      <w:tr w:rsidR="00DF04E7" w:rsidRPr="00EE233F" w14:paraId="7443A770" w14:textId="77777777" w:rsidTr="006B31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51C100AC" w14:textId="77E12A1A" w:rsidR="00DF04E7" w:rsidRPr="00EE233F" w:rsidRDefault="00254EFE" w:rsidP="006B3135">
            <w:pPr>
              <w:ind w:left="360"/>
              <w:jc w:val="center"/>
              <w:rPr>
                <w:rFonts w:ascii="Times New Roman" w:hAnsi="Times New Roman" w:cs="Times New Roman"/>
                <w:b w:val="0"/>
              </w:rPr>
            </w:pPr>
            <w:r w:rsidRPr="00EE233F">
              <w:rPr>
                <w:rFonts w:ascii="Times New Roman" w:hAnsi="Times New Roman" w:cs="Times New Roman"/>
              </w:rPr>
              <w:lastRenderedPageBreak/>
              <w:t>4.</w:t>
            </w:r>
            <w:r w:rsidR="00E47D8F">
              <w:rPr>
                <w:rFonts w:ascii="Times New Roman" w:hAnsi="Times New Roman" w:cs="Times New Roman"/>
              </w:rPr>
              <w:t xml:space="preserve"> </w:t>
            </w:r>
            <w:r w:rsidRPr="00EE233F">
              <w:rPr>
                <w:rFonts w:ascii="Times New Roman" w:hAnsi="Times New Roman" w:cs="Times New Roman"/>
              </w:rPr>
              <w:t>PROGRAMDA YER ALAN DERS LİSTESİ</w:t>
            </w:r>
          </w:p>
        </w:tc>
      </w:tr>
      <w:tr w:rsidR="00B910C4" w:rsidRPr="00EE233F" w14:paraId="1B244665" w14:textId="77777777" w:rsidTr="006B31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627B7589" w14:textId="77777777" w:rsidR="00B910C4" w:rsidRPr="00EE233F" w:rsidRDefault="00B910C4" w:rsidP="009C5F63">
            <w:pPr>
              <w:jc w:val="center"/>
              <w:rPr>
                <w:rFonts w:ascii="Times New Roman" w:hAnsi="Times New Roman" w:cs="Times New Roman"/>
              </w:rPr>
            </w:pPr>
            <w:r w:rsidRPr="00EE233F">
              <w:rPr>
                <w:rFonts w:ascii="Times New Roman" w:hAnsi="Times New Roman" w:cs="Times New Roman"/>
              </w:rPr>
              <w:t>Dersin Kodu</w:t>
            </w:r>
          </w:p>
        </w:tc>
        <w:tc>
          <w:tcPr>
            <w:tcW w:w="3438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355900BB" w14:textId="77777777" w:rsidR="00B910C4" w:rsidRPr="00EE233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2211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327DD85B" w14:textId="77777777" w:rsidR="00B910C4" w:rsidRPr="00EE233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</w:rPr>
              <w:t>Haftalık Saat</w:t>
            </w:r>
          </w:p>
        </w:tc>
        <w:tc>
          <w:tcPr>
            <w:tcW w:w="831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20E1ED68" w14:textId="77777777" w:rsidR="00B910C4" w:rsidRPr="00EE233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</w:rPr>
              <w:t>Kredi</w:t>
            </w:r>
          </w:p>
        </w:tc>
        <w:tc>
          <w:tcPr>
            <w:tcW w:w="969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05415F2C" w14:textId="0F537FBF" w:rsidR="00B910C4" w:rsidRPr="00EE233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969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165D7A29" w14:textId="64ED78D5" w:rsidR="00B910C4" w:rsidRPr="00EE233F" w:rsidRDefault="00B910C4" w:rsidP="006B3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</w:rPr>
              <w:t>Dersin Türü</w:t>
            </w:r>
          </w:p>
        </w:tc>
      </w:tr>
      <w:tr w:rsidR="00B910C4" w:rsidRPr="00EE233F" w14:paraId="52FA39D8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9AD5FD0" w14:textId="77777777" w:rsidR="00B910C4" w:rsidRPr="00EE233F" w:rsidRDefault="00B910C4" w:rsidP="009C5F6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38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B41A792" w14:textId="7777777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50C6734A" w14:textId="7777777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</w:rPr>
              <w:t>Teorik</w:t>
            </w: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6841C369" w14:textId="7777777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E233F">
              <w:rPr>
                <w:rFonts w:ascii="Times New Roman" w:hAnsi="Times New Roman" w:cs="Times New Roman"/>
                <w:b/>
              </w:rPr>
              <w:t>Uygulama</w:t>
            </w:r>
          </w:p>
        </w:tc>
        <w:tc>
          <w:tcPr>
            <w:tcW w:w="831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DF271B4" w14:textId="7777777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69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FE7D701" w14:textId="7777777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69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900E913" w14:textId="37ECBBA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B910C4" w:rsidRPr="00EE233F" w14:paraId="391E7DAD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489F94B" w14:textId="4302CF9C" w:rsidR="00B910C4" w:rsidRPr="00EE233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C2DACAE" w14:textId="55E16594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F466169" w14:textId="06506939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A13B695" w14:textId="4FC9A875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150703D" w14:textId="33549AF6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688D102" w14:textId="77777777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5EE7C2C" w14:textId="10DAC217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EE233F" w14:paraId="10A542DF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1C81995" w14:textId="61C4D8B1" w:rsidR="00B910C4" w:rsidRPr="00EE233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48A4AC2" w14:textId="0D71CCA7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862E851" w14:textId="4995A899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5773E38" w14:textId="25B91CE1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A9ADF89" w14:textId="7657EA01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92626BB" w14:textId="77777777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27E418C" w14:textId="5DE35C47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EE233F" w14:paraId="656344CD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F032287" w14:textId="3C04871C" w:rsidR="00B910C4" w:rsidRPr="00EE233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65073C1" w14:textId="7D944413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7757D5D" w14:textId="54ACA073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1575936" w14:textId="32F3F938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F065358" w14:textId="0F6F1136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CB4FB64" w14:textId="77777777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0B83201" w14:textId="57B9D6B7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EE233F" w14:paraId="3FFEFBAF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C5350CE" w14:textId="5FDBF66E" w:rsidR="00B910C4" w:rsidRPr="00EE233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34FAAA2" w14:textId="6F3859DA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251BA60" w14:textId="1EBA616D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467F78D" w14:textId="082F6ECD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390ADAB" w14:textId="29BB0EB1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C65B8F6" w14:textId="77777777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06363F8" w14:textId="14C020E8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EE233F" w14:paraId="64B08F14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40A3334" w14:textId="77777777" w:rsidR="00B910C4" w:rsidRPr="00EE233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65B2870" w14:textId="57C21668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22AFC4B" w14:textId="77777777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61DBE82" w14:textId="77777777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E226567" w14:textId="0566E73F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FEE91EB" w14:textId="77777777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8991B14" w14:textId="1489CC14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5391" w:rsidRPr="00EE233F" w14:paraId="60E49705" w14:textId="77777777" w:rsidTr="00CD08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1222F30" w14:textId="77777777" w:rsidR="000D5391" w:rsidRPr="00EE233F" w:rsidRDefault="000D5391" w:rsidP="00CD0855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7792AB6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E6885FE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AE96779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334CB9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6131EC9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690ED18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5391" w:rsidRPr="00EE233F" w14:paraId="22B0B000" w14:textId="77777777" w:rsidTr="00CD0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C828AD6" w14:textId="77777777" w:rsidR="000D5391" w:rsidRPr="00EE233F" w:rsidRDefault="000D5391" w:rsidP="00CD0855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714FC6B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B249C6A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6917EFA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6C10905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683FA9B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031D477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5391" w:rsidRPr="00EE233F" w14:paraId="6542252E" w14:textId="77777777" w:rsidTr="00CD08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F5CB083" w14:textId="77777777" w:rsidR="000D5391" w:rsidRPr="00EE233F" w:rsidRDefault="000D5391" w:rsidP="00CD0855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1EC7A7D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823F2A3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6204044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E4E3DA7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AA01E69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BBB8DF7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5391" w:rsidRPr="00EE233F" w14:paraId="0B4A8AAC" w14:textId="77777777" w:rsidTr="00CD0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59937A5" w14:textId="77777777" w:rsidR="000D5391" w:rsidRPr="00EE233F" w:rsidRDefault="000D5391" w:rsidP="00CD0855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1F877ED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41DA7C6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0BA2741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080B7AA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512C070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B6D4DB2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5391" w:rsidRPr="00EE233F" w14:paraId="72AAF678" w14:textId="77777777" w:rsidTr="00CD08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5B69644" w14:textId="77777777" w:rsidR="000D5391" w:rsidRPr="00EE233F" w:rsidRDefault="000D5391" w:rsidP="00CD0855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8AF87DF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0FC2F55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5B0A7FE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529AC7E" w14:textId="77777777" w:rsidR="000D5391" w:rsidRPr="00EE233F" w:rsidRDefault="000D5391" w:rsidP="00CD08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ACB22EE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E07F766" w14:textId="77777777" w:rsidR="000D5391" w:rsidRPr="00EE233F" w:rsidRDefault="000D5391" w:rsidP="00CD08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5391" w:rsidRPr="00EE233F" w14:paraId="43867771" w14:textId="77777777" w:rsidTr="00CD0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3BE4172" w14:textId="77777777" w:rsidR="000D5391" w:rsidRPr="00EE233F" w:rsidRDefault="000D5391" w:rsidP="00CD0855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4E182F6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A69FB52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EDB5E77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0C3E7BA" w14:textId="77777777" w:rsidR="000D5391" w:rsidRPr="00EE233F" w:rsidRDefault="000D5391" w:rsidP="00CD08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69DA502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8D020C8" w14:textId="77777777" w:rsidR="000D5391" w:rsidRPr="00EE233F" w:rsidRDefault="000D5391" w:rsidP="00CD0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EE233F" w14:paraId="125AB062" w14:textId="77777777" w:rsidTr="00DF0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46DD0AC" w14:textId="77777777" w:rsidR="00B910C4" w:rsidRPr="00EE233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3EB5197" w14:textId="64A4A37A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5A5F867" w14:textId="7777777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B376C7F" w14:textId="77777777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84A1F3F" w14:textId="47C8279E" w:rsidR="00B910C4" w:rsidRPr="00EE233F" w:rsidRDefault="00B910C4" w:rsidP="009C5F6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4AF5E46" w14:textId="77777777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E9DAF4B" w14:textId="4BE2684D" w:rsidR="00B910C4" w:rsidRPr="00EE233F" w:rsidRDefault="00B910C4" w:rsidP="009C5F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10C4" w:rsidRPr="00EE233F" w14:paraId="0801A8C1" w14:textId="77777777" w:rsidTr="00DF0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C2D54CD" w14:textId="430F0B4F" w:rsidR="00B910C4" w:rsidRPr="00EE233F" w:rsidRDefault="00B910C4" w:rsidP="009C5F63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4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21B14F7" w14:textId="1B205950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4000F10" w14:textId="77777777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14EAFA8" w14:textId="77777777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2B58783" w14:textId="77777777" w:rsidR="00B910C4" w:rsidRPr="00EE233F" w:rsidRDefault="00B910C4" w:rsidP="009C5F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327DF80" w14:textId="77777777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91C915E" w14:textId="16C087D6" w:rsidR="00B910C4" w:rsidRPr="00EE233F" w:rsidRDefault="00B910C4" w:rsidP="009C5F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B3414B9" w14:textId="77777777" w:rsidR="00CF433B" w:rsidRPr="00EE233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5A510D01" w14:textId="77777777" w:rsidR="00CF433B" w:rsidRPr="00EE233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5006F1B1" w14:textId="77777777" w:rsidR="00CF433B" w:rsidRPr="00EE233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5900949" w14:textId="77777777" w:rsidR="00CF433B" w:rsidRPr="00EE233F" w:rsidRDefault="00CF433B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7EF5735" w14:textId="28483328" w:rsidR="00B40464" w:rsidRPr="00EE233F" w:rsidRDefault="00B40464">
      <w:pPr>
        <w:rPr>
          <w:rFonts w:ascii="Times New Roman" w:hAnsi="Times New Roman" w:cs="Times New Roman"/>
          <w:sz w:val="20"/>
          <w:szCs w:val="20"/>
        </w:rPr>
      </w:pPr>
      <w:r w:rsidRPr="00EE233F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963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972"/>
        <w:gridCol w:w="2608"/>
        <w:gridCol w:w="794"/>
        <w:gridCol w:w="321"/>
        <w:gridCol w:w="1112"/>
        <w:gridCol w:w="980"/>
        <w:gridCol w:w="849"/>
      </w:tblGrid>
      <w:tr w:rsidR="00800E65" w:rsidRPr="0093210A" w14:paraId="49EFD909" w14:textId="77777777" w:rsidTr="00CD0855">
        <w:tc>
          <w:tcPr>
            <w:tcW w:w="9636" w:type="dxa"/>
            <w:gridSpan w:val="7"/>
            <w:tcBorders>
              <w:top w:val="nil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</w:tcPr>
          <w:p w14:paraId="100D1902" w14:textId="77777777" w:rsidR="00800E65" w:rsidRDefault="00800E65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3210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lastRenderedPageBreak/>
              <w:t>Ders listesinde yer alan her ders için ayrı ayrı doldurulacaktır</w:t>
            </w:r>
          </w:p>
          <w:p w14:paraId="618517D3" w14:textId="77777777" w:rsidR="00800E65" w:rsidRPr="0093210A" w:rsidRDefault="00800E65" w:rsidP="00CD08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800E65" w:rsidRPr="00863DBF" w14:paraId="13A23CB7" w14:textId="77777777" w:rsidTr="00CD0855">
        <w:tc>
          <w:tcPr>
            <w:tcW w:w="9636" w:type="dxa"/>
            <w:gridSpan w:val="7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16610E1" w14:textId="11F6B300" w:rsidR="00800E65" w:rsidRPr="00863DBF" w:rsidRDefault="00800E65" w:rsidP="00CD085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</w:t>
            </w:r>
            <w:r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BİLGİLERİ</w:t>
            </w:r>
          </w:p>
        </w:tc>
      </w:tr>
      <w:tr w:rsidR="00800E65" w:rsidRPr="00863DBF" w14:paraId="1BF983B5" w14:textId="77777777" w:rsidTr="00CD0855">
        <w:tc>
          <w:tcPr>
            <w:tcW w:w="5580" w:type="dxa"/>
            <w:gridSpan w:val="2"/>
            <w:shd w:val="clear" w:color="auto" w:fill="F2F2F2" w:themeFill="background1" w:themeFillShade="F2"/>
          </w:tcPr>
          <w:p w14:paraId="51FFFC11" w14:textId="77777777" w:rsidR="00800E65" w:rsidRPr="00863DBF" w:rsidRDefault="00800E65" w:rsidP="00CD0855">
            <w:pPr>
              <w:tabs>
                <w:tab w:val="center" w:pos="2654"/>
                <w:tab w:val="left" w:pos="3612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63D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ab/>
              <w:t xml:space="preserve">Dersin Adı </w:t>
            </w:r>
            <w:r w:rsidRPr="00863DBF">
              <w:rPr>
                <w:rFonts w:ascii="Times New Roman" w:eastAsia="Times New Roman" w:hAnsi="Times New Roman" w:cs="Times New Roman"/>
                <w:sz w:val="20"/>
                <w:szCs w:val="20"/>
              </w:rPr>
              <w:t>(Türkçe/İngilizce)</w:t>
            </w:r>
          </w:p>
        </w:tc>
        <w:tc>
          <w:tcPr>
            <w:tcW w:w="1115" w:type="dxa"/>
            <w:gridSpan w:val="2"/>
            <w:shd w:val="clear" w:color="auto" w:fill="F2F2F2" w:themeFill="background1" w:themeFillShade="F2"/>
          </w:tcPr>
          <w:p w14:paraId="6475EBDE" w14:textId="77777777" w:rsidR="00800E65" w:rsidRPr="00863DBF" w:rsidRDefault="00800E65" w:rsidP="00CD08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Kodu</w:t>
            </w:r>
          </w:p>
        </w:tc>
        <w:tc>
          <w:tcPr>
            <w:tcW w:w="1112" w:type="dxa"/>
            <w:shd w:val="clear" w:color="auto" w:fill="F2F2F2" w:themeFill="background1" w:themeFillShade="F2"/>
          </w:tcPr>
          <w:p w14:paraId="1AE69FBB" w14:textId="77777777" w:rsidR="00800E65" w:rsidRPr="00863DBF" w:rsidRDefault="00800E65" w:rsidP="00CD08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T+U Saat</w:t>
            </w:r>
          </w:p>
        </w:tc>
        <w:tc>
          <w:tcPr>
            <w:tcW w:w="980" w:type="dxa"/>
            <w:shd w:val="clear" w:color="auto" w:fill="F2F2F2" w:themeFill="background1" w:themeFillShade="F2"/>
          </w:tcPr>
          <w:p w14:paraId="1C8A9AFC" w14:textId="77777777" w:rsidR="00800E65" w:rsidRPr="00863DBF" w:rsidRDefault="00800E65" w:rsidP="00CD08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Kredi</w:t>
            </w:r>
          </w:p>
        </w:tc>
        <w:tc>
          <w:tcPr>
            <w:tcW w:w="849" w:type="dxa"/>
            <w:shd w:val="clear" w:color="auto" w:fill="F2F2F2" w:themeFill="background1" w:themeFillShade="F2"/>
          </w:tcPr>
          <w:p w14:paraId="0C68650E" w14:textId="77777777" w:rsidR="00800E65" w:rsidRPr="00863DBF" w:rsidRDefault="00800E65" w:rsidP="00CD08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hAnsi="Times New Roman" w:cs="Times New Roman"/>
                <w:b/>
                <w:sz w:val="20"/>
                <w:szCs w:val="20"/>
              </w:rPr>
              <w:t>AKTS</w:t>
            </w:r>
          </w:p>
        </w:tc>
      </w:tr>
      <w:tr w:rsidR="00800E65" w:rsidRPr="00863DBF" w14:paraId="05AAD7FA" w14:textId="77777777" w:rsidTr="00CD0855">
        <w:tc>
          <w:tcPr>
            <w:tcW w:w="5580" w:type="dxa"/>
            <w:gridSpan w:val="2"/>
          </w:tcPr>
          <w:p w14:paraId="4E3E8461" w14:textId="77777777" w:rsidR="00800E65" w:rsidRPr="00863DBF" w:rsidRDefault="00800E65" w:rsidP="00CD085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15" w:type="dxa"/>
            <w:gridSpan w:val="2"/>
          </w:tcPr>
          <w:p w14:paraId="4F695DF8" w14:textId="77777777" w:rsidR="00800E65" w:rsidRPr="00863DBF" w:rsidRDefault="00800E65" w:rsidP="00CD085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1112" w:type="dxa"/>
          </w:tcPr>
          <w:p w14:paraId="1846E00B" w14:textId="77777777" w:rsidR="00800E65" w:rsidRPr="00863DBF" w:rsidRDefault="00800E65" w:rsidP="00CD085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980" w:type="dxa"/>
          </w:tcPr>
          <w:p w14:paraId="720DBD84" w14:textId="77777777" w:rsidR="00800E65" w:rsidRPr="00863DBF" w:rsidRDefault="00800E65" w:rsidP="00CD085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849" w:type="dxa"/>
          </w:tcPr>
          <w:p w14:paraId="142C61A6" w14:textId="77777777" w:rsidR="00800E65" w:rsidRPr="00863DBF" w:rsidRDefault="00800E65" w:rsidP="00CD085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</w:tr>
      <w:tr w:rsidR="00800E65" w:rsidRPr="00863DBF" w14:paraId="1715A2FA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62C4DEB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63DB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Türü</w:t>
            </w:r>
          </w:p>
        </w:tc>
        <w:tc>
          <w:tcPr>
            <w:tcW w:w="6664" w:type="dxa"/>
            <w:gridSpan w:val="6"/>
            <w:vAlign w:val="center"/>
          </w:tcPr>
          <w:p w14:paraId="6CB5D768" w14:textId="77777777" w:rsidR="00800E65" w:rsidRPr="00863DBF" w:rsidRDefault="00000000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618645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863DBF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00E65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Zorunlu   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00185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863DBF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00E65" w:rsidRPr="00863D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eçmeli</w:t>
            </w:r>
          </w:p>
        </w:tc>
      </w:tr>
      <w:tr w:rsidR="00800E65" w:rsidRPr="00863DBF" w14:paraId="02D3FA9C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3419FD67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Dili</w:t>
            </w:r>
          </w:p>
        </w:tc>
        <w:tc>
          <w:tcPr>
            <w:tcW w:w="6664" w:type="dxa"/>
            <w:gridSpan w:val="6"/>
            <w:vAlign w:val="center"/>
          </w:tcPr>
          <w:p w14:paraId="641B352D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63DBF" w14:paraId="6781CAF9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941DE6F" w14:textId="77777777" w:rsidR="00800E65" w:rsidRPr="00863DB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Öğretim Şekli</w:t>
            </w:r>
          </w:p>
        </w:tc>
        <w:tc>
          <w:tcPr>
            <w:tcW w:w="6664" w:type="dxa"/>
            <w:gridSpan w:val="6"/>
            <w:vAlign w:val="center"/>
          </w:tcPr>
          <w:p w14:paraId="0EFEFECE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78F7DB9C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9549DC0" w14:textId="77777777" w:rsidR="00800E65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Amacı</w:t>
            </w:r>
          </w:p>
        </w:tc>
        <w:tc>
          <w:tcPr>
            <w:tcW w:w="6664" w:type="dxa"/>
            <w:gridSpan w:val="6"/>
            <w:vAlign w:val="center"/>
          </w:tcPr>
          <w:p w14:paraId="3E34D326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0B953126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758B3832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4401E50D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7B0DCD7" w14:textId="77777777" w:rsidR="00800E65" w:rsidRPr="0082692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İçeriği</w:t>
            </w:r>
          </w:p>
        </w:tc>
        <w:tc>
          <w:tcPr>
            <w:tcW w:w="6664" w:type="dxa"/>
            <w:gridSpan w:val="6"/>
            <w:vAlign w:val="center"/>
          </w:tcPr>
          <w:p w14:paraId="371516F9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3F1F1364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2637C15D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77012877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7BCFC84" w14:textId="77777777" w:rsidR="00800E65" w:rsidRPr="0082692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Yöntem ve Teknikleri</w:t>
            </w:r>
          </w:p>
        </w:tc>
        <w:tc>
          <w:tcPr>
            <w:tcW w:w="6664" w:type="dxa"/>
            <w:gridSpan w:val="6"/>
            <w:vAlign w:val="center"/>
          </w:tcPr>
          <w:p w14:paraId="483010CB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13D68A60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27A4C94" w14:textId="77777777" w:rsidR="00800E65" w:rsidRPr="0082692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2692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n Koşulları</w:t>
            </w:r>
          </w:p>
        </w:tc>
        <w:tc>
          <w:tcPr>
            <w:tcW w:w="6664" w:type="dxa"/>
            <w:gridSpan w:val="6"/>
            <w:vAlign w:val="center"/>
          </w:tcPr>
          <w:p w14:paraId="28D87A3F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5F85D5FD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288733EF" w14:textId="77777777" w:rsidR="00800E65" w:rsidRPr="00863DB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Koordinatörü</w:t>
            </w:r>
          </w:p>
        </w:tc>
        <w:tc>
          <w:tcPr>
            <w:tcW w:w="6664" w:type="dxa"/>
            <w:gridSpan w:val="6"/>
            <w:vAlign w:val="center"/>
          </w:tcPr>
          <w:p w14:paraId="65E00DFF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2787CCD9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2C6F2965" w14:textId="77777777" w:rsidR="00800E65" w:rsidRPr="00863DBF" w:rsidRDefault="00800E65" w:rsidP="00CD0855">
            <w:pPr>
              <w:tabs>
                <w:tab w:val="left" w:pos="1605"/>
              </w:tabs>
              <w:spacing w:after="0" w:line="36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 Veren Öğretim Elemanı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lemanları</w:t>
            </w:r>
          </w:p>
        </w:tc>
        <w:tc>
          <w:tcPr>
            <w:tcW w:w="6664" w:type="dxa"/>
            <w:gridSpan w:val="6"/>
            <w:vAlign w:val="center"/>
          </w:tcPr>
          <w:p w14:paraId="3F93E367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62822EF4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FCA5FED" w14:textId="77777777" w:rsidR="00800E65" w:rsidRPr="00863DB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Yardımcıları</w:t>
            </w:r>
          </w:p>
        </w:tc>
        <w:tc>
          <w:tcPr>
            <w:tcW w:w="6664" w:type="dxa"/>
            <w:gridSpan w:val="6"/>
            <w:vAlign w:val="center"/>
          </w:tcPr>
          <w:p w14:paraId="31CEB854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143288A5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37502893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Staj Durumu</w:t>
            </w:r>
          </w:p>
        </w:tc>
        <w:tc>
          <w:tcPr>
            <w:tcW w:w="6664" w:type="dxa"/>
            <w:gridSpan w:val="6"/>
            <w:vAlign w:val="center"/>
          </w:tcPr>
          <w:p w14:paraId="19315264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442294D9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1B0CBE6" w14:textId="77777777" w:rsidR="00800E65" w:rsidRPr="00863DB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Kaynakları</w:t>
            </w:r>
          </w:p>
        </w:tc>
        <w:tc>
          <w:tcPr>
            <w:tcW w:w="6664" w:type="dxa"/>
            <w:gridSpan w:val="6"/>
            <w:vAlign w:val="center"/>
          </w:tcPr>
          <w:p w14:paraId="268B2BF8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4D173C39" w14:textId="77777777" w:rsidTr="00CD0855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DB514CE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Notları</w:t>
            </w:r>
          </w:p>
        </w:tc>
        <w:tc>
          <w:tcPr>
            <w:tcW w:w="6664" w:type="dxa"/>
            <w:gridSpan w:val="6"/>
            <w:vAlign w:val="center"/>
          </w:tcPr>
          <w:p w14:paraId="26EC2A15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00E65" w:rsidRPr="00863DBF" w14:paraId="31D154C0" w14:textId="77777777" w:rsidTr="00CD0855">
        <w:trPr>
          <w:trHeight w:val="83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0F6E3352" w14:textId="77777777" w:rsidR="00800E65" w:rsidRPr="00863DBF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Öğrenme Çıktıları</w:t>
            </w:r>
          </w:p>
        </w:tc>
        <w:tc>
          <w:tcPr>
            <w:tcW w:w="6664" w:type="dxa"/>
            <w:gridSpan w:val="6"/>
            <w:vAlign w:val="center"/>
          </w:tcPr>
          <w:p w14:paraId="11B397C0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</w:t>
            </w:r>
          </w:p>
        </w:tc>
      </w:tr>
      <w:tr w:rsidR="00800E65" w:rsidRPr="00863DBF" w14:paraId="13F56228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46AD25D6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64" w:type="dxa"/>
            <w:gridSpan w:val="6"/>
            <w:vAlign w:val="center"/>
          </w:tcPr>
          <w:p w14:paraId="7B9165A5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.</w:t>
            </w:r>
          </w:p>
        </w:tc>
      </w:tr>
      <w:tr w:rsidR="00800E65" w:rsidRPr="00863DBF" w14:paraId="63AD0CE1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47C34BB5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64" w:type="dxa"/>
            <w:gridSpan w:val="6"/>
            <w:vAlign w:val="center"/>
          </w:tcPr>
          <w:p w14:paraId="2A3C3AEB" w14:textId="77777777" w:rsidR="00800E65" w:rsidRPr="00863DBF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3.</w:t>
            </w:r>
          </w:p>
        </w:tc>
      </w:tr>
      <w:tr w:rsidR="00800E65" w:rsidRPr="00863DBF" w14:paraId="045E1F4B" w14:textId="77777777" w:rsidTr="00CD0855">
        <w:trPr>
          <w:trHeight w:val="82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00D406D5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Yapısı</w:t>
            </w:r>
          </w:p>
        </w:tc>
        <w:tc>
          <w:tcPr>
            <w:tcW w:w="3402" w:type="dxa"/>
            <w:gridSpan w:val="2"/>
            <w:vAlign w:val="center"/>
          </w:tcPr>
          <w:p w14:paraId="6116CCDA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atematik ve Temel Bilimler</w:t>
            </w: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ab/>
            </w:r>
          </w:p>
        </w:tc>
        <w:tc>
          <w:tcPr>
            <w:tcW w:w="3262" w:type="dxa"/>
            <w:gridSpan w:val="4"/>
            <w:vAlign w:val="center"/>
          </w:tcPr>
          <w:p w14:paraId="42BDBF3B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1566B117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29E32018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0952F3C4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ühendislik Bilimleri</w:t>
            </w:r>
          </w:p>
        </w:tc>
        <w:tc>
          <w:tcPr>
            <w:tcW w:w="3262" w:type="dxa"/>
            <w:gridSpan w:val="4"/>
            <w:vAlign w:val="center"/>
          </w:tcPr>
          <w:p w14:paraId="4E5E5EC6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11FE88BB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FA48D0F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06C439CA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ğitim Bilimleri</w:t>
            </w:r>
          </w:p>
        </w:tc>
        <w:tc>
          <w:tcPr>
            <w:tcW w:w="3262" w:type="dxa"/>
            <w:gridSpan w:val="4"/>
            <w:vAlign w:val="center"/>
          </w:tcPr>
          <w:p w14:paraId="30E9BCD8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58CBBEF7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6CD034BD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0A842974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en Bilimleri</w:t>
            </w:r>
          </w:p>
        </w:tc>
        <w:tc>
          <w:tcPr>
            <w:tcW w:w="3262" w:type="dxa"/>
            <w:gridSpan w:val="4"/>
            <w:vAlign w:val="center"/>
          </w:tcPr>
          <w:p w14:paraId="0B37051C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2C9E982E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B69E1A0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48016D13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4B5672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lan Bilgisi</w:t>
            </w:r>
          </w:p>
        </w:tc>
        <w:tc>
          <w:tcPr>
            <w:tcW w:w="3262" w:type="dxa"/>
            <w:gridSpan w:val="4"/>
            <w:vAlign w:val="center"/>
          </w:tcPr>
          <w:p w14:paraId="79C24359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58DAF6C9" w14:textId="77777777" w:rsidTr="00CD0855">
        <w:trPr>
          <w:trHeight w:val="82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5B40F773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ğerlendirme Sistemi</w:t>
            </w:r>
          </w:p>
        </w:tc>
        <w:tc>
          <w:tcPr>
            <w:tcW w:w="3402" w:type="dxa"/>
            <w:gridSpan w:val="2"/>
            <w:vAlign w:val="center"/>
          </w:tcPr>
          <w:p w14:paraId="6661CF57" w14:textId="77777777" w:rsidR="00800E65" w:rsidRPr="004B5672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a Sınav</w:t>
            </w:r>
          </w:p>
        </w:tc>
        <w:tc>
          <w:tcPr>
            <w:tcW w:w="3262" w:type="dxa"/>
            <w:gridSpan w:val="4"/>
            <w:vAlign w:val="center"/>
          </w:tcPr>
          <w:p w14:paraId="515C3145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4296050D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633A6B3D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5330E46B" w14:textId="77777777" w:rsidR="00800E65" w:rsidRPr="004B5672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Kısa Sınav</w:t>
            </w:r>
          </w:p>
        </w:tc>
        <w:tc>
          <w:tcPr>
            <w:tcW w:w="3262" w:type="dxa"/>
            <w:gridSpan w:val="4"/>
            <w:vAlign w:val="center"/>
          </w:tcPr>
          <w:p w14:paraId="15B7ADDF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692EEC89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04C90AD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6457053A" w14:textId="77777777" w:rsidR="00800E65" w:rsidRPr="004B5672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Ödev</w:t>
            </w:r>
          </w:p>
        </w:tc>
        <w:tc>
          <w:tcPr>
            <w:tcW w:w="3262" w:type="dxa"/>
            <w:gridSpan w:val="4"/>
            <w:vAlign w:val="center"/>
          </w:tcPr>
          <w:p w14:paraId="79706DBD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3E505B72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48352DCB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3B2A9F69" w14:textId="77777777" w:rsidR="00800E65" w:rsidRPr="004B5672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evam</w:t>
            </w:r>
          </w:p>
        </w:tc>
        <w:tc>
          <w:tcPr>
            <w:tcW w:w="3262" w:type="dxa"/>
            <w:gridSpan w:val="4"/>
            <w:vAlign w:val="center"/>
          </w:tcPr>
          <w:p w14:paraId="6D3250BD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49A8A698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2BD0F6C3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0A976239" w14:textId="77777777" w:rsidR="00800E65" w:rsidRPr="004B5672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Uygulama</w:t>
            </w:r>
          </w:p>
        </w:tc>
        <w:tc>
          <w:tcPr>
            <w:tcW w:w="3262" w:type="dxa"/>
            <w:gridSpan w:val="4"/>
            <w:vAlign w:val="center"/>
          </w:tcPr>
          <w:p w14:paraId="6C9FCDD7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27EB8B81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660BE7DD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71CAF089" w14:textId="77777777" w:rsidR="00800E65" w:rsidRPr="004B5672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Proje</w:t>
            </w:r>
          </w:p>
        </w:tc>
        <w:tc>
          <w:tcPr>
            <w:tcW w:w="3262" w:type="dxa"/>
            <w:gridSpan w:val="4"/>
            <w:vAlign w:val="center"/>
          </w:tcPr>
          <w:p w14:paraId="117A9D27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800E65" w:rsidRPr="00863DBF" w14:paraId="36F06963" w14:textId="77777777" w:rsidTr="00CD0855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2539F65" w14:textId="77777777" w:rsidR="00800E65" w:rsidRPr="008567AE" w:rsidRDefault="00800E65" w:rsidP="00CD0855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2D169CC4" w14:textId="77777777" w:rsidR="00800E65" w:rsidRPr="004B5672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Yarıyıl Sonu Sınavı</w:t>
            </w:r>
            <w:r w:rsidRPr="002243A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ab/>
            </w:r>
          </w:p>
        </w:tc>
        <w:tc>
          <w:tcPr>
            <w:tcW w:w="3262" w:type="dxa"/>
            <w:gridSpan w:val="4"/>
            <w:vAlign w:val="center"/>
          </w:tcPr>
          <w:p w14:paraId="5788D216" w14:textId="77777777" w:rsidR="00800E65" w:rsidRDefault="00800E65" w:rsidP="00CD0855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</w:tbl>
    <w:p w14:paraId="4007DB2C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08700985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4D29E152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5AB5F4DB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634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705"/>
        <w:gridCol w:w="6378"/>
        <w:gridCol w:w="2551"/>
      </w:tblGrid>
      <w:tr w:rsidR="00800E65" w:rsidRPr="008567AE" w14:paraId="60DB76C3" w14:textId="77777777" w:rsidTr="00CD0855">
        <w:tc>
          <w:tcPr>
            <w:tcW w:w="9634" w:type="dxa"/>
            <w:gridSpan w:val="3"/>
          </w:tcPr>
          <w:p w14:paraId="117F6F3F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DERS AKIŞI</w:t>
            </w:r>
          </w:p>
        </w:tc>
      </w:tr>
      <w:tr w:rsidR="00800E65" w:rsidRPr="008567AE" w14:paraId="1DA071AD" w14:textId="77777777" w:rsidTr="00CD0855">
        <w:tc>
          <w:tcPr>
            <w:tcW w:w="705" w:type="dxa"/>
            <w:shd w:val="clear" w:color="auto" w:fill="EDEDED" w:themeFill="accent3" w:themeFillTint="33"/>
            <w:vAlign w:val="center"/>
          </w:tcPr>
          <w:p w14:paraId="5E67FD7D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</w:t>
            </w:r>
          </w:p>
        </w:tc>
        <w:tc>
          <w:tcPr>
            <w:tcW w:w="6378" w:type="dxa"/>
            <w:shd w:val="clear" w:color="auto" w:fill="EDEDED" w:themeFill="accent3" w:themeFillTint="33"/>
            <w:vAlign w:val="center"/>
          </w:tcPr>
          <w:p w14:paraId="56749EC4" w14:textId="3192DD77" w:rsidR="00800E65" w:rsidRPr="008567AE" w:rsidRDefault="00800E65" w:rsidP="00B213CC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hAnsi="Times New Roman" w:cs="Times New Roman"/>
                <w:b/>
                <w:sz w:val="20"/>
                <w:szCs w:val="20"/>
              </w:rPr>
              <w:t>Konular</w:t>
            </w:r>
            <w:r w:rsidR="00F32596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="00F32596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(Türkçe/İngilizce)</w:t>
            </w:r>
          </w:p>
        </w:tc>
        <w:tc>
          <w:tcPr>
            <w:tcW w:w="2551" w:type="dxa"/>
            <w:shd w:val="clear" w:color="auto" w:fill="EDEDED" w:themeFill="accent3" w:themeFillTint="33"/>
            <w:vAlign w:val="center"/>
          </w:tcPr>
          <w:p w14:paraId="52FBB6CB" w14:textId="73D79A5E" w:rsidR="00800E65" w:rsidRPr="008567AE" w:rsidRDefault="00800E65" w:rsidP="00B213CC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67AE">
              <w:rPr>
                <w:rFonts w:ascii="Times New Roman" w:hAnsi="Times New Roman" w:cs="Times New Roman"/>
                <w:b/>
                <w:sz w:val="20"/>
                <w:szCs w:val="20"/>
              </w:rPr>
              <w:t>Ön Hazırlık</w:t>
            </w:r>
            <w:r w:rsidR="00F32596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="00F32596" w:rsidRPr="00AB75F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(Türkçe/İngilizce)</w:t>
            </w:r>
          </w:p>
        </w:tc>
      </w:tr>
      <w:tr w:rsidR="00800E65" w:rsidRPr="008567AE" w14:paraId="04351F89" w14:textId="77777777" w:rsidTr="00CD0855">
        <w:tc>
          <w:tcPr>
            <w:tcW w:w="705" w:type="dxa"/>
          </w:tcPr>
          <w:p w14:paraId="2F35AADA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6378" w:type="dxa"/>
          </w:tcPr>
          <w:p w14:paraId="38E83F18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40C943A6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114EB7C1" w14:textId="77777777" w:rsidTr="00CD0855">
        <w:tc>
          <w:tcPr>
            <w:tcW w:w="705" w:type="dxa"/>
            <w:shd w:val="clear" w:color="auto" w:fill="EDEDED" w:themeFill="accent3" w:themeFillTint="33"/>
          </w:tcPr>
          <w:p w14:paraId="05077149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0991BEF0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3756A041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106B1DE1" w14:textId="77777777" w:rsidTr="00CD0855">
        <w:tc>
          <w:tcPr>
            <w:tcW w:w="705" w:type="dxa"/>
          </w:tcPr>
          <w:p w14:paraId="13EC2E4C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6378" w:type="dxa"/>
          </w:tcPr>
          <w:p w14:paraId="66B8E283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DD6B1AD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70207B83" w14:textId="77777777" w:rsidTr="00CD0855">
        <w:tc>
          <w:tcPr>
            <w:tcW w:w="705" w:type="dxa"/>
            <w:shd w:val="clear" w:color="auto" w:fill="EDEDED" w:themeFill="accent3" w:themeFillTint="33"/>
          </w:tcPr>
          <w:p w14:paraId="78660705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7D283330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0A40B9B1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028FD4E5" w14:textId="77777777" w:rsidTr="00CD0855">
        <w:tc>
          <w:tcPr>
            <w:tcW w:w="705" w:type="dxa"/>
          </w:tcPr>
          <w:p w14:paraId="292F43FB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6378" w:type="dxa"/>
          </w:tcPr>
          <w:p w14:paraId="154FC389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00D1FF5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1D3A6982" w14:textId="77777777" w:rsidTr="00CD0855">
        <w:tc>
          <w:tcPr>
            <w:tcW w:w="705" w:type="dxa"/>
            <w:shd w:val="clear" w:color="auto" w:fill="EDEDED" w:themeFill="accent3" w:themeFillTint="33"/>
          </w:tcPr>
          <w:p w14:paraId="62E71554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562A23F0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29B198AA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5B0C0CB7" w14:textId="77777777" w:rsidTr="00CD0855">
        <w:tc>
          <w:tcPr>
            <w:tcW w:w="705" w:type="dxa"/>
          </w:tcPr>
          <w:p w14:paraId="64EE5918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6378" w:type="dxa"/>
          </w:tcPr>
          <w:p w14:paraId="26DCE8C1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03D9F155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77BFF960" w14:textId="77777777" w:rsidTr="00CD0855">
        <w:tc>
          <w:tcPr>
            <w:tcW w:w="705" w:type="dxa"/>
            <w:shd w:val="clear" w:color="auto" w:fill="EDEDED" w:themeFill="accent3" w:themeFillTint="33"/>
          </w:tcPr>
          <w:p w14:paraId="7850A337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489273E9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35758018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6973D6E9" w14:textId="77777777" w:rsidTr="00CD0855">
        <w:tc>
          <w:tcPr>
            <w:tcW w:w="705" w:type="dxa"/>
          </w:tcPr>
          <w:p w14:paraId="1ACEBDDB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9</w:t>
            </w:r>
          </w:p>
        </w:tc>
        <w:tc>
          <w:tcPr>
            <w:tcW w:w="6378" w:type="dxa"/>
          </w:tcPr>
          <w:p w14:paraId="08563648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E6D12B7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7E88B850" w14:textId="77777777" w:rsidTr="00CD0855">
        <w:tc>
          <w:tcPr>
            <w:tcW w:w="705" w:type="dxa"/>
            <w:shd w:val="clear" w:color="auto" w:fill="EDEDED" w:themeFill="accent3" w:themeFillTint="33"/>
          </w:tcPr>
          <w:p w14:paraId="1C08A028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0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11F4ED82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7C4858EF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6B6D0D04" w14:textId="77777777" w:rsidTr="00CD0855">
        <w:tc>
          <w:tcPr>
            <w:tcW w:w="705" w:type="dxa"/>
          </w:tcPr>
          <w:p w14:paraId="5E13E00E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1</w:t>
            </w:r>
          </w:p>
        </w:tc>
        <w:tc>
          <w:tcPr>
            <w:tcW w:w="6378" w:type="dxa"/>
          </w:tcPr>
          <w:p w14:paraId="3B8750D4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134A364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6A46AD37" w14:textId="77777777" w:rsidTr="00CD0855">
        <w:tc>
          <w:tcPr>
            <w:tcW w:w="705" w:type="dxa"/>
            <w:shd w:val="clear" w:color="auto" w:fill="EDEDED" w:themeFill="accent3" w:themeFillTint="33"/>
          </w:tcPr>
          <w:p w14:paraId="51993C8D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2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7EB4CEDA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79707508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298387D0" w14:textId="77777777" w:rsidTr="00CD0855">
        <w:tc>
          <w:tcPr>
            <w:tcW w:w="705" w:type="dxa"/>
          </w:tcPr>
          <w:p w14:paraId="346FF3D1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3</w:t>
            </w:r>
          </w:p>
        </w:tc>
        <w:tc>
          <w:tcPr>
            <w:tcW w:w="6378" w:type="dxa"/>
          </w:tcPr>
          <w:p w14:paraId="45E974CA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8323763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0E65" w:rsidRPr="008567AE" w14:paraId="77E2C1A1" w14:textId="77777777" w:rsidTr="00CD0855">
        <w:tc>
          <w:tcPr>
            <w:tcW w:w="705" w:type="dxa"/>
            <w:shd w:val="clear" w:color="auto" w:fill="EDEDED" w:themeFill="accent3" w:themeFillTint="33"/>
          </w:tcPr>
          <w:p w14:paraId="35FE0EE7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67A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4</w:t>
            </w:r>
          </w:p>
        </w:tc>
        <w:tc>
          <w:tcPr>
            <w:tcW w:w="6378" w:type="dxa"/>
            <w:shd w:val="clear" w:color="auto" w:fill="EDEDED" w:themeFill="accent3" w:themeFillTint="33"/>
          </w:tcPr>
          <w:p w14:paraId="6E8E93AC" w14:textId="77777777" w:rsidR="00800E65" w:rsidRPr="008567AE" w:rsidRDefault="00800E65" w:rsidP="00CD0855">
            <w:pPr>
              <w:tabs>
                <w:tab w:val="left" w:pos="301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EDEDED" w:themeFill="accent3" w:themeFillTint="33"/>
          </w:tcPr>
          <w:p w14:paraId="6EC432EE" w14:textId="77777777" w:rsidR="00800E65" w:rsidRPr="008567AE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12B305A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1EFBDFE5" w14:textId="77777777" w:rsidR="00800E65" w:rsidRPr="00863DBF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634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37"/>
        <w:gridCol w:w="1134"/>
        <w:gridCol w:w="1276"/>
        <w:gridCol w:w="1587"/>
      </w:tblGrid>
      <w:tr w:rsidR="00800E65" w:rsidRPr="002243A7" w14:paraId="4C6FE92E" w14:textId="77777777" w:rsidTr="00CD0855">
        <w:tc>
          <w:tcPr>
            <w:tcW w:w="9634" w:type="dxa"/>
            <w:gridSpan w:val="4"/>
          </w:tcPr>
          <w:p w14:paraId="00EAD812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AKTS / İŞ YÜKÜ TABLOSU</w:t>
            </w:r>
          </w:p>
        </w:tc>
      </w:tr>
      <w:tr w:rsidR="00800E65" w:rsidRPr="002243A7" w14:paraId="3D16B8AF" w14:textId="77777777" w:rsidTr="00CD0855">
        <w:tc>
          <w:tcPr>
            <w:tcW w:w="5637" w:type="dxa"/>
            <w:shd w:val="clear" w:color="auto" w:fill="EDEDED" w:themeFill="accent3" w:themeFillTint="33"/>
            <w:vAlign w:val="center"/>
          </w:tcPr>
          <w:p w14:paraId="7C515DDA" w14:textId="77777777" w:rsidR="00800E65" w:rsidRPr="002243A7" w:rsidRDefault="00800E65" w:rsidP="00B213CC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Etkinlik</w:t>
            </w:r>
          </w:p>
        </w:tc>
        <w:tc>
          <w:tcPr>
            <w:tcW w:w="1134" w:type="dxa"/>
            <w:shd w:val="clear" w:color="auto" w:fill="EDEDED" w:themeFill="accent3" w:themeFillTint="33"/>
            <w:vAlign w:val="center"/>
          </w:tcPr>
          <w:p w14:paraId="588A7F30" w14:textId="77777777" w:rsidR="00800E65" w:rsidRPr="002243A7" w:rsidRDefault="00800E65" w:rsidP="00B213CC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hAnsi="Times New Roman"/>
                <w:b/>
                <w:bCs/>
                <w:sz w:val="18"/>
                <w:szCs w:val="18"/>
              </w:rPr>
              <w:t>Sayısı</w:t>
            </w:r>
          </w:p>
        </w:tc>
        <w:tc>
          <w:tcPr>
            <w:tcW w:w="1276" w:type="dxa"/>
            <w:shd w:val="clear" w:color="auto" w:fill="EDEDED" w:themeFill="accent3" w:themeFillTint="33"/>
            <w:vAlign w:val="center"/>
          </w:tcPr>
          <w:p w14:paraId="543E2C2D" w14:textId="77777777" w:rsidR="00800E65" w:rsidRPr="002243A7" w:rsidRDefault="00800E65" w:rsidP="00B213CC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hAnsi="Times New Roman"/>
                <w:b/>
                <w:bCs/>
                <w:sz w:val="18"/>
                <w:szCs w:val="18"/>
              </w:rPr>
              <w:t>Süresi (Saat)</w:t>
            </w:r>
          </w:p>
        </w:tc>
        <w:tc>
          <w:tcPr>
            <w:tcW w:w="1587" w:type="dxa"/>
            <w:shd w:val="clear" w:color="auto" w:fill="EDEDED" w:themeFill="accent3" w:themeFillTint="33"/>
            <w:vAlign w:val="center"/>
          </w:tcPr>
          <w:p w14:paraId="7031AF15" w14:textId="77777777" w:rsidR="00800E65" w:rsidRPr="002243A7" w:rsidRDefault="00800E65" w:rsidP="00B213CC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hAnsi="Times New Roman"/>
                <w:b/>
                <w:bCs/>
                <w:sz w:val="18"/>
                <w:szCs w:val="18"/>
              </w:rPr>
              <w:t>Toplam İş Yükü (Saat)</w:t>
            </w:r>
          </w:p>
        </w:tc>
      </w:tr>
      <w:tr w:rsidR="00800E65" w:rsidRPr="002243A7" w14:paraId="46BBCFC1" w14:textId="77777777" w:rsidTr="00CD0855">
        <w:tc>
          <w:tcPr>
            <w:tcW w:w="5637" w:type="dxa"/>
          </w:tcPr>
          <w:p w14:paraId="2BB7D563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Ders Süresi (Sınav haftası dâhil değildir: 14x toplam ders saati)</w:t>
            </w:r>
          </w:p>
        </w:tc>
        <w:tc>
          <w:tcPr>
            <w:tcW w:w="1134" w:type="dxa"/>
          </w:tcPr>
          <w:p w14:paraId="4681F934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3420940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1769890F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4636A9F2" w14:textId="77777777" w:rsidTr="00CD0855">
        <w:tc>
          <w:tcPr>
            <w:tcW w:w="5637" w:type="dxa"/>
            <w:shd w:val="clear" w:color="auto" w:fill="EDEDED" w:themeFill="accent3" w:themeFillTint="33"/>
          </w:tcPr>
          <w:p w14:paraId="2E1DFEA6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Sınıf Dışı Ders Çalışma Süresi</w:t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 </w:t>
            </w: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(Ön çalışma, pekiştirme)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4FBEF07C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6B1C9824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430587C7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614E77F2" w14:textId="77777777" w:rsidTr="00CD0855">
        <w:tc>
          <w:tcPr>
            <w:tcW w:w="5637" w:type="dxa"/>
          </w:tcPr>
          <w:p w14:paraId="3A227BC9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</w:rPr>
              <w:t>Ödevler</w:t>
            </w:r>
          </w:p>
        </w:tc>
        <w:tc>
          <w:tcPr>
            <w:tcW w:w="1134" w:type="dxa"/>
          </w:tcPr>
          <w:p w14:paraId="57F3A3D0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8E03B94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0D5A6E84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2FCC7CB4" w14:textId="77777777" w:rsidTr="00CD0855">
        <w:tc>
          <w:tcPr>
            <w:tcW w:w="5637" w:type="dxa"/>
            <w:shd w:val="clear" w:color="auto" w:fill="EDEDED" w:themeFill="accent3" w:themeFillTint="33"/>
          </w:tcPr>
          <w:p w14:paraId="1A5C6F62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Ara Sınavlar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6729CEBA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49ECA464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166B5C9C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093E7A7E" w14:textId="77777777" w:rsidTr="00CD0855">
        <w:tc>
          <w:tcPr>
            <w:tcW w:w="5637" w:type="dxa"/>
          </w:tcPr>
          <w:p w14:paraId="52D8C96D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</w:rPr>
              <w:t>Uygulama</w:t>
            </w:r>
          </w:p>
        </w:tc>
        <w:tc>
          <w:tcPr>
            <w:tcW w:w="1134" w:type="dxa"/>
          </w:tcPr>
          <w:p w14:paraId="61B431BD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8E50304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64B184BF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4A7DEE24" w14:textId="77777777" w:rsidTr="00CD0855">
        <w:tc>
          <w:tcPr>
            <w:tcW w:w="5637" w:type="dxa"/>
            <w:shd w:val="clear" w:color="auto" w:fill="EDEDED" w:themeFill="accent3" w:themeFillTint="33"/>
          </w:tcPr>
          <w:p w14:paraId="3CEDE4DA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</w:rPr>
              <w:t>Proje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0D715810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504C219F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13B2B95D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53DCAFB6" w14:textId="77777777" w:rsidTr="00CD0855">
        <w:tc>
          <w:tcPr>
            <w:tcW w:w="5637" w:type="dxa"/>
          </w:tcPr>
          <w:p w14:paraId="5C25AE3F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Yarıyıl Sonu Sınavı</w:t>
            </w:r>
          </w:p>
        </w:tc>
        <w:tc>
          <w:tcPr>
            <w:tcW w:w="1134" w:type="dxa"/>
          </w:tcPr>
          <w:p w14:paraId="2C9A988E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1DB481E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87" w:type="dxa"/>
          </w:tcPr>
          <w:p w14:paraId="146A7A26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0BE96B88" w14:textId="77777777" w:rsidTr="00CD0855">
        <w:tc>
          <w:tcPr>
            <w:tcW w:w="8047" w:type="dxa"/>
            <w:gridSpan w:val="3"/>
            <w:shd w:val="clear" w:color="auto" w:fill="EDEDED" w:themeFill="accent3" w:themeFillTint="33"/>
          </w:tcPr>
          <w:p w14:paraId="544DC3E4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243A7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Toplam İş Yükü</w:t>
            </w:r>
          </w:p>
        </w:tc>
        <w:tc>
          <w:tcPr>
            <w:tcW w:w="1587" w:type="dxa"/>
            <w:shd w:val="clear" w:color="auto" w:fill="EDEDED" w:themeFill="accent3" w:themeFillTint="33"/>
          </w:tcPr>
          <w:p w14:paraId="4660D573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00E65" w:rsidRPr="002243A7" w14:paraId="3A839EAD" w14:textId="77777777" w:rsidTr="00CD0855">
        <w:tc>
          <w:tcPr>
            <w:tcW w:w="8047" w:type="dxa"/>
            <w:gridSpan w:val="3"/>
          </w:tcPr>
          <w:p w14:paraId="14CEF037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 xml:space="preserve">AKTS Kredisi </w:t>
            </w: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(</w:t>
            </w:r>
            <w:r w:rsidRPr="002243A7">
              <w:rPr>
                <w:rFonts w:ascii="Times New Roman" w:eastAsia="Times New Roman" w:hAnsi="Times New Roman"/>
                <w:i/>
                <w:iCs/>
                <w:sz w:val="18"/>
                <w:szCs w:val="18"/>
              </w:rPr>
              <w:t>Toplam İş Yükü / 30 saat</w:t>
            </w:r>
            <w:r w:rsidRPr="002243A7">
              <w:rPr>
                <w:rFonts w:ascii="Times New Roman" w:eastAsia="Times New Roman" w:hAnsi="Times New Roman"/>
                <w:sz w:val="18"/>
                <w:szCs w:val="18"/>
              </w:rPr>
              <w:t>)</w:t>
            </w:r>
          </w:p>
        </w:tc>
        <w:tc>
          <w:tcPr>
            <w:tcW w:w="1587" w:type="dxa"/>
          </w:tcPr>
          <w:p w14:paraId="61E21D1C" w14:textId="77777777" w:rsidR="00800E65" w:rsidRPr="002243A7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666B3514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20460521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54964F0C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6E6D7630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629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534"/>
        <w:gridCol w:w="6969"/>
        <w:gridCol w:w="425"/>
        <w:gridCol w:w="426"/>
        <w:gridCol w:w="425"/>
        <w:gridCol w:w="425"/>
        <w:gridCol w:w="425"/>
      </w:tblGrid>
      <w:tr w:rsidR="00800E65" w:rsidRPr="00EE4460" w14:paraId="6616E6D0" w14:textId="77777777" w:rsidTr="00CD0855">
        <w:tc>
          <w:tcPr>
            <w:tcW w:w="9629" w:type="dxa"/>
            <w:gridSpan w:val="7"/>
          </w:tcPr>
          <w:p w14:paraId="39E01F20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DERSİN PROGRAM ÇIKTILARINA KATKISI</w:t>
            </w:r>
          </w:p>
        </w:tc>
      </w:tr>
      <w:tr w:rsidR="00800E65" w:rsidRPr="00EE4460" w14:paraId="111D76BC" w14:textId="77777777" w:rsidTr="00CD0855">
        <w:tc>
          <w:tcPr>
            <w:tcW w:w="534" w:type="dxa"/>
            <w:vMerge w:val="restart"/>
            <w:shd w:val="clear" w:color="auto" w:fill="EDEDED" w:themeFill="accent3" w:themeFillTint="33"/>
            <w:vAlign w:val="center"/>
          </w:tcPr>
          <w:p w14:paraId="17A1B1C0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969" w:type="dxa"/>
            <w:vMerge w:val="restart"/>
            <w:shd w:val="clear" w:color="auto" w:fill="EDEDED" w:themeFill="accent3" w:themeFillTint="33"/>
            <w:vAlign w:val="center"/>
          </w:tcPr>
          <w:p w14:paraId="312CD3B7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Program Öğrenme Çıktıları</w:t>
            </w:r>
          </w:p>
        </w:tc>
        <w:tc>
          <w:tcPr>
            <w:tcW w:w="2126" w:type="dxa"/>
            <w:gridSpan w:val="5"/>
            <w:shd w:val="clear" w:color="auto" w:fill="EDEDED" w:themeFill="accent3" w:themeFillTint="33"/>
            <w:vAlign w:val="center"/>
          </w:tcPr>
          <w:p w14:paraId="1FC2D977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Katkı Düzeyi</w:t>
            </w:r>
          </w:p>
        </w:tc>
      </w:tr>
      <w:tr w:rsidR="00800E65" w:rsidRPr="00EE4460" w14:paraId="40B43BBB" w14:textId="77777777" w:rsidTr="00CD0855">
        <w:tc>
          <w:tcPr>
            <w:tcW w:w="534" w:type="dxa"/>
            <w:vMerge/>
            <w:vAlign w:val="center"/>
          </w:tcPr>
          <w:p w14:paraId="3260CF3B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969" w:type="dxa"/>
            <w:vMerge/>
            <w:vAlign w:val="center"/>
          </w:tcPr>
          <w:p w14:paraId="46FAE878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2B51BDD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14:paraId="18FA9FB7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14:paraId="61CDEC52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425" w:type="dxa"/>
            <w:vAlign w:val="center"/>
          </w:tcPr>
          <w:p w14:paraId="33EFF283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425" w:type="dxa"/>
            <w:vAlign w:val="center"/>
          </w:tcPr>
          <w:p w14:paraId="17375493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4460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  <w:tr w:rsidR="00800E65" w:rsidRPr="00EE4460" w14:paraId="5DB12328" w14:textId="77777777" w:rsidTr="00CD0855">
        <w:tc>
          <w:tcPr>
            <w:tcW w:w="534" w:type="dxa"/>
          </w:tcPr>
          <w:p w14:paraId="5D6454D7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969" w:type="dxa"/>
          </w:tcPr>
          <w:p w14:paraId="6D17A920" w14:textId="77777777" w:rsidR="00800E65" w:rsidRPr="00EE4460" w:rsidRDefault="00800E65" w:rsidP="00CD08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3FC0157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10754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4704D60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09408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1F942CF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21027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128E498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56093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77A7067F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926624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3AD32986" w14:textId="77777777" w:rsidTr="00CD0855">
        <w:trPr>
          <w:trHeight w:val="303"/>
        </w:trPr>
        <w:tc>
          <w:tcPr>
            <w:tcW w:w="534" w:type="dxa"/>
            <w:shd w:val="clear" w:color="auto" w:fill="EDEDED" w:themeFill="accent3" w:themeFillTint="33"/>
          </w:tcPr>
          <w:p w14:paraId="6F9E9A75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32986E0B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1CC2796F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11344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6BB95E3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66710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15FEAA6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68180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17B9C297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858349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C6ADDF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343025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1C6B13AF" w14:textId="77777777" w:rsidTr="00CD0855">
        <w:tc>
          <w:tcPr>
            <w:tcW w:w="534" w:type="dxa"/>
          </w:tcPr>
          <w:p w14:paraId="51ECC1C3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969" w:type="dxa"/>
          </w:tcPr>
          <w:p w14:paraId="02D225A4" w14:textId="77777777" w:rsidR="00800E65" w:rsidRPr="00EE4460" w:rsidRDefault="00800E65" w:rsidP="00CD08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52FAC936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8365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A06052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38294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540035D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63919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71DFAA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770969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426B7EF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618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0C3774DD" w14:textId="77777777" w:rsidTr="00CD0855">
        <w:tc>
          <w:tcPr>
            <w:tcW w:w="534" w:type="dxa"/>
            <w:shd w:val="clear" w:color="auto" w:fill="EDEDED" w:themeFill="accent3" w:themeFillTint="33"/>
          </w:tcPr>
          <w:p w14:paraId="52DEDB78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4A965B97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05449743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68281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336B8BE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46357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3FE3F1D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435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26C1B0C7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26819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6FA79CC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45537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26699E7B" w14:textId="77777777" w:rsidTr="00CD0855">
        <w:tc>
          <w:tcPr>
            <w:tcW w:w="534" w:type="dxa"/>
          </w:tcPr>
          <w:p w14:paraId="468AF6A9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969" w:type="dxa"/>
          </w:tcPr>
          <w:p w14:paraId="5C2589F5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272A70A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4433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23122D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34551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52128053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7750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AD1D169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56036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E5B7A2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92071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3916A9A0" w14:textId="77777777" w:rsidTr="00CD0855">
        <w:tc>
          <w:tcPr>
            <w:tcW w:w="534" w:type="dxa"/>
            <w:shd w:val="clear" w:color="auto" w:fill="EDEDED" w:themeFill="accent3" w:themeFillTint="33"/>
          </w:tcPr>
          <w:p w14:paraId="3CF1A1A3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1CD2B299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5A1A5CE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20063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406A715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37250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E8B00A1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0422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5A3FB27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81610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3EE6D8C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8344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5EDE0740" w14:textId="77777777" w:rsidTr="00CD0855">
        <w:tc>
          <w:tcPr>
            <w:tcW w:w="534" w:type="dxa"/>
          </w:tcPr>
          <w:p w14:paraId="35763179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6969" w:type="dxa"/>
          </w:tcPr>
          <w:p w14:paraId="1254BA57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577D44BD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070072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BC2FC25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463270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0250107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88636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5493F31A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872232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AE218C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00323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7F939BAD" w14:textId="77777777" w:rsidTr="00CD0855">
        <w:tc>
          <w:tcPr>
            <w:tcW w:w="534" w:type="dxa"/>
            <w:shd w:val="clear" w:color="auto" w:fill="EDEDED" w:themeFill="accent3" w:themeFillTint="33"/>
          </w:tcPr>
          <w:p w14:paraId="06C9047C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68BDC18A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52B6C9B0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0186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496436C2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76036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249597C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03152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19ED7FD2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76999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474D67CA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61400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42E7B152" w14:textId="77777777" w:rsidTr="00CD0855">
        <w:tc>
          <w:tcPr>
            <w:tcW w:w="534" w:type="dxa"/>
          </w:tcPr>
          <w:p w14:paraId="5CC8403F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6969" w:type="dxa"/>
          </w:tcPr>
          <w:p w14:paraId="0955893B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317E55D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0090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6AF8519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07551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691FD2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76082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9AA932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06740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FDCC113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73528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30D64900" w14:textId="77777777" w:rsidTr="00CD0855">
        <w:tc>
          <w:tcPr>
            <w:tcW w:w="534" w:type="dxa"/>
            <w:shd w:val="clear" w:color="auto" w:fill="EDEDED" w:themeFill="accent3" w:themeFillTint="33"/>
          </w:tcPr>
          <w:p w14:paraId="4D8A7233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534BFF72" w14:textId="77777777" w:rsidR="00800E65" w:rsidRPr="00EE4460" w:rsidRDefault="00800E65" w:rsidP="00CD08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259387FD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929107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27D4CB01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638412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297CB3E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454555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300DF31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86134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22339B37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2632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58375AF5" w14:textId="77777777" w:rsidTr="00CD0855">
        <w:tc>
          <w:tcPr>
            <w:tcW w:w="534" w:type="dxa"/>
          </w:tcPr>
          <w:p w14:paraId="27BB4B6F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6969" w:type="dxa"/>
          </w:tcPr>
          <w:p w14:paraId="5749B146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1229D00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39892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7EDE94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563300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D1B58A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32257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0D24F54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63363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5DE2933C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19407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027BE064" w14:textId="77777777" w:rsidTr="00CD0855">
        <w:tc>
          <w:tcPr>
            <w:tcW w:w="534" w:type="dxa"/>
            <w:shd w:val="clear" w:color="auto" w:fill="EDEDED" w:themeFill="accent3" w:themeFillTint="33"/>
          </w:tcPr>
          <w:p w14:paraId="5EA95400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21086C87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5B38396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89557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17000841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55181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7749708A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44407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576F508C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2341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6471F2C8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51776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3682ADBC" w14:textId="77777777" w:rsidTr="00CD0855">
        <w:tc>
          <w:tcPr>
            <w:tcW w:w="534" w:type="dxa"/>
          </w:tcPr>
          <w:p w14:paraId="655C07DC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6969" w:type="dxa"/>
          </w:tcPr>
          <w:p w14:paraId="16A67139" w14:textId="77777777" w:rsidR="00800E65" w:rsidRPr="00EE4460" w:rsidRDefault="00800E65" w:rsidP="00CD08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A524A36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90753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1F5BD6E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8629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1B70E733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3224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556258E2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50462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38F8A946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213743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61008F3E" w14:textId="77777777" w:rsidTr="00CD0855">
        <w:tc>
          <w:tcPr>
            <w:tcW w:w="534" w:type="dxa"/>
            <w:shd w:val="clear" w:color="auto" w:fill="EDEDED" w:themeFill="accent3" w:themeFillTint="33"/>
          </w:tcPr>
          <w:p w14:paraId="4E4FCDD4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6969" w:type="dxa"/>
            <w:shd w:val="clear" w:color="auto" w:fill="EDEDED" w:themeFill="accent3" w:themeFillTint="33"/>
          </w:tcPr>
          <w:p w14:paraId="66981142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DEDED" w:themeFill="accent3" w:themeFillTint="33"/>
          </w:tcPr>
          <w:p w14:paraId="72DB099C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865794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  <w:shd w:val="clear" w:color="auto" w:fill="EDEDED" w:themeFill="accent3" w:themeFillTint="33"/>
          </w:tcPr>
          <w:p w14:paraId="580C9072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70965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750E391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73036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3DB1BCE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30665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  <w:shd w:val="clear" w:color="auto" w:fill="EDEDED" w:themeFill="accent3" w:themeFillTint="33"/>
          </w:tcPr>
          <w:p w14:paraId="66A848DF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651943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00E65" w:rsidRPr="00EE4460" w14:paraId="301D1DC1" w14:textId="77777777" w:rsidTr="00CD0855">
        <w:tc>
          <w:tcPr>
            <w:tcW w:w="534" w:type="dxa"/>
          </w:tcPr>
          <w:p w14:paraId="6D841D81" w14:textId="77777777" w:rsidR="00800E65" w:rsidRPr="00EE4460" w:rsidRDefault="00800E65" w:rsidP="00CD085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E446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6969" w:type="dxa"/>
          </w:tcPr>
          <w:p w14:paraId="006CD1DB" w14:textId="77777777" w:rsidR="00800E65" w:rsidRPr="00EE4460" w:rsidRDefault="00800E65" w:rsidP="00CD08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9BB78ED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933941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81B090B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4094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2036D459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20532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727D1CA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560540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5" w:type="dxa"/>
          </w:tcPr>
          <w:p w14:paraId="44C0B644" w14:textId="77777777" w:rsidR="00800E65" w:rsidRPr="00EE4460" w:rsidRDefault="00000000" w:rsidP="00CD0855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186918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E65" w:rsidRPr="00EE44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680B40CA" w14:textId="77777777" w:rsidR="00800E65" w:rsidRDefault="00800E65" w:rsidP="00800E65">
      <w:pPr>
        <w:rPr>
          <w:rFonts w:ascii="Times New Roman" w:hAnsi="Times New Roman" w:cs="Times New Roman"/>
          <w:sz w:val="20"/>
          <w:szCs w:val="20"/>
        </w:rPr>
      </w:pPr>
    </w:p>
    <w:p w14:paraId="3A044255" w14:textId="77777777" w:rsidR="00800E65" w:rsidRDefault="00800E65">
      <w:pPr>
        <w:rPr>
          <w:rFonts w:ascii="Times New Roman" w:hAnsi="Times New Roman" w:cs="Times New Roman"/>
          <w:sz w:val="20"/>
          <w:szCs w:val="20"/>
        </w:rPr>
      </w:pPr>
    </w:p>
    <w:p w14:paraId="2E84E321" w14:textId="77777777" w:rsidR="00800E65" w:rsidRDefault="00800E65">
      <w:pPr>
        <w:rPr>
          <w:rFonts w:ascii="Times New Roman" w:hAnsi="Times New Roman" w:cs="Times New Roman"/>
          <w:sz w:val="20"/>
          <w:szCs w:val="20"/>
        </w:rPr>
      </w:pPr>
    </w:p>
    <w:p w14:paraId="69BF13C0" w14:textId="5C1202DA" w:rsidR="008D6B88" w:rsidRPr="00EE233F" w:rsidRDefault="008D6B88">
      <w:pPr>
        <w:rPr>
          <w:rFonts w:ascii="Times New Roman" w:hAnsi="Times New Roman" w:cs="Times New Roman"/>
          <w:sz w:val="20"/>
          <w:szCs w:val="20"/>
        </w:rPr>
      </w:pPr>
      <w:r w:rsidRPr="00EE233F">
        <w:rPr>
          <w:rFonts w:ascii="Times New Roman" w:hAnsi="Times New Roman" w:cs="Times New Roman"/>
          <w:sz w:val="20"/>
          <w:szCs w:val="20"/>
        </w:rPr>
        <w:br w:type="page"/>
      </w:r>
    </w:p>
    <w:p w14:paraId="72BA936C" w14:textId="77777777" w:rsidR="00031F1F" w:rsidRPr="00EE233F" w:rsidRDefault="00031F1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4" w:type="dxa"/>
        <w:tblInd w:w="0" w:type="dxa"/>
        <w:tblLook w:val="04A0" w:firstRow="1" w:lastRow="0" w:firstColumn="1" w:lastColumn="0" w:noHBand="0" w:noVBand="1"/>
      </w:tblPr>
      <w:tblGrid>
        <w:gridCol w:w="1271"/>
        <w:gridCol w:w="1134"/>
        <w:gridCol w:w="1843"/>
        <w:gridCol w:w="4394"/>
        <w:gridCol w:w="992"/>
      </w:tblGrid>
      <w:tr w:rsidR="00031F1F" w:rsidRPr="00EE233F" w14:paraId="13E1BCAB" w14:textId="77777777" w:rsidTr="00273BB0">
        <w:tc>
          <w:tcPr>
            <w:tcW w:w="9634" w:type="dxa"/>
            <w:gridSpan w:val="5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80B484E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br w:type="page"/>
            </w:r>
            <w:r w:rsidRPr="00EE233F">
              <w:rPr>
                <w:rFonts w:ascii="Times New Roman" w:hAnsi="Times New Roman" w:cs="Times New Roman"/>
                <w:i/>
                <w:sz w:val="20"/>
                <w:szCs w:val="20"/>
              </w:rPr>
              <w:t>(Lütfen tüm alanları doldurunuz.)</w:t>
            </w:r>
          </w:p>
        </w:tc>
      </w:tr>
      <w:tr w:rsidR="00031F1F" w:rsidRPr="00EE233F" w14:paraId="31A993E6" w14:textId="77777777" w:rsidTr="00273BB0">
        <w:trPr>
          <w:trHeight w:val="323"/>
        </w:trPr>
        <w:tc>
          <w:tcPr>
            <w:tcW w:w="9634" w:type="dxa"/>
            <w:gridSpan w:val="5"/>
            <w:tcBorders>
              <w:top w:val="single" w:sz="4" w:space="0" w:color="BFBFBF" w:themeColor="background1" w:themeShade="BF"/>
              <w:left w:val="dotted" w:sz="4" w:space="0" w:color="BFBFBF" w:themeColor="background1" w:themeShade="BF"/>
              <w:bottom w:val="single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0FA7EA" w14:textId="002E97BD" w:rsidR="00031F1F" w:rsidRPr="00EE233F" w:rsidRDefault="00254EFE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.</w:t>
            </w:r>
            <w:r w:rsidR="00031F1F"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Z GEÇMİŞ VE ESERLER LİSTESİ</w:t>
            </w:r>
          </w:p>
        </w:tc>
      </w:tr>
      <w:tr w:rsidR="00031F1F" w:rsidRPr="00EE233F" w14:paraId="23A98B92" w14:textId="77777777" w:rsidTr="00273BB0">
        <w:trPr>
          <w:trHeight w:val="340"/>
        </w:trPr>
        <w:tc>
          <w:tcPr>
            <w:tcW w:w="240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19BBADE" w14:textId="3F10B6D0" w:rsidR="00031F1F" w:rsidRPr="00EE233F" w:rsidRDefault="00273BB0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  <w:r w:rsidR="00031F1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7229" w:type="dxa"/>
            <w:gridSpan w:val="3"/>
            <w:tcBorders>
              <w:top w:val="single" w:sz="4" w:space="0" w:color="BFBFBF" w:themeColor="background1" w:themeShade="BF"/>
            </w:tcBorders>
            <w:vAlign w:val="center"/>
          </w:tcPr>
          <w:p w14:paraId="5E5CA818" w14:textId="1AC9BEB3" w:rsidR="00031F1F" w:rsidRPr="00EE233F" w:rsidRDefault="00031F1F" w:rsidP="009C5F6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1F1F" w:rsidRPr="00EE233F" w14:paraId="14C4766D" w14:textId="77777777" w:rsidTr="00273BB0">
        <w:trPr>
          <w:trHeight w:val="340"/>
        </w:trPr>
        <w:tc>
          <w:tcPr>
            <w:tcW w:w="240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A5C1444" w14:textId="23E55FAA" w:rsidR="00031F1F" w:rsidRPr="00EE233F" w:rsidRDefault="00273BB0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.</w:t>
            </w:r>
            <w:r w:rsidR="00031F1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Doğum Tarihi</w:t>
            </w:r>
          </w:p>
        </w:tc>
        <w:tc>
          <w:tcPr>
            <w:tcW w:w="7229" w:type="dxa"/>
            <w:gridSpan w:val="3"/>
            <w:tcBorders>
              <w:top w:val="single" w:sz="4" w:space="0" w:color="BFBFBF" w:themeColor="background1" w:themeShade="BF"/>
            </w:tcBorders>
            <w:vAlign w:val="center"/>
          </w:tcPr>
          <w:p w14:paraId="79823F54" w14:textId="77777777" w:rsidR="00031F1F" w:rsidRPr="00EE233F" w:rsidRDefault="00031F1F" w:rsidP="009C5F6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1F1F" w:rsidRPr="00EE233F" w14:paraId="0CEBFD2B" w14:textId="77777777" w:rsidTr="00273BB0">
        <w:trPr>
          <w:trHeight w:val="340"/>
        </w:trPr>
        <w:tc>
          <w:tcPr>
            <w:tcW w:w="240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FFDF48" w14:textId="57DA3F11" w:rsidR="00031F1F" w:rsidRPr="00EE233F" w:rsidRDefault="00273BB0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  <w:r w:rsidR="00031F1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kademik </w:t>
            </w:r>
            <w:r w:rsidR="00EE233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7229" w:type="dxa"/>
            <w:gridSpan w:val="3"/>
            <w:tcBorders>
              <w:top w:val="single" w:sz="4" w:space="0" w:color="BFBFBF" w:themeColor="background1" w:themeShade="BF"/>
            </w:tcBorders>
            <w:vAlign w:val="center"/>
          </w:tcPr>
          <w:p w14:paraId="2625A307" w14:textId="38E74188" w:rsidR="00031F1F" w:rsidRPr="00EE233F" w:rsidRDefault="00031F1F" w:rsidP="009C5F63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1F1F" w:rsidRPr="00EE233F" w14:paraId="705ED1DC" w14:textId="77777777" w:rsidTr="00273BB0">
        <w:trPr>
          <w:trHeight w:val="340"/>
        </w:trPr>
        <w:tc>
          <w:tcPr>
            <w:tcW w:w="9634" w:type="dxa"/>
            <w:gridSpan w:val="5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0B5F97" w14:textId="6C5C65FD" w:rsidR="00031F1F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.</w:t>
            </w:r>
            <w:r w:rsidR="00031F1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Öğrenim Durumu</w:t>
            </w:r>
          </w:p>
        </w:tc>
      </w:tr>
      <w:tr w:rsidR="00031F1F" w:rsidRPr="00EE233F" w14:paraId="1345DECE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9C2DAA" w14:textId="128D077F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Derece</w:t>
            </w: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90D955" w14:textId="4AA4A592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Bölüm/Program</w:t>
            </w:r>
          </w:p>
        </w:tc>
        <w:tc>
          <w:tcPr>
            <w:tcW w:w="43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EE5996" w14:textId="246B6E75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Üniversite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BEFA2D0" w14:textId="4ADECE6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031F1F" w:rsidRPr="00EE233F" w14:paraId="2252D846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C45B09F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8958F11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C9E47B6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F31BE00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67D175D4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FFD13CF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EDA119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4A1F11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</w:tcBorders>
            <w:vAlign w:val="center"/>
          </w:tcPr>
          <w:p w14:paraId="4B9680A1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27B719C0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6829CD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184B8F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175543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C2EBA89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04F1819F" w14:textId="77777777" w:rsidTr="00273BB0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1403663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734843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CA7F315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</w:tcBorders>
            <w:vAlign w:val="center"/>
          </w:tcPr>
          <w:p w14:paraId="22251DB6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9B2CFF" w14:textId="77777777" w:rsidR="00031F1F" w:rsidRPr="00EE233F" w:rsidRDefault="00031F1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1271"/>
        <w:gridCol w:w="3535"/>
        <w:gridCol w:w="3836"/>
        <w:gridCol w:w="997"/>
      </w:tblGrid>
      <w:tr w:rsidR="00031F1F" w:rsidRPr="00EE233F" w14:paraId="66B6687F" w14:textId="77777777" w:rsidTr="009C5F63">
        <w:trPr>
          <w:trHeight w:val="340"/>
        </w:trPr>
        <w:tc>
          <w:tcPr>
            <w:tcW w:w="9639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297D3E" w14:textId="1CBF2F81" w:rsidR="00031F1F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.</w:t>
            </w:r>
            <w:r w:rsidR="00031F1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kademik </w:t>
            </w:r>
            <w:r w:rsidR="00EE233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Unvanlar</w:t>
            </w:r>
          </w:p>
        </w:tc>
      </w:tr>
      <w:tr w:rsidR="00031F1F" w:rsidRPr="00EE233F" w14:paraId="0020F407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D3BA15" w14:textId="3CB5648B" w:rsidR="00031F1F" w:rsidRPr="00EE233F" w:rsidRDefault="00B213CC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Unvan</w:t>
            </w:r>
          </w:p>
        </w:tc>
        <w:tc>
          <w:tcPr>
            <w:tcW w:w="35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96B1B1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Bölüm/Program</w:t>
            </w:r>
          </w:p>
        </w:tc>
        <w:tc>
          <w:tcPr>
            <w:tcW w:w="3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2B82BA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Üniversite</w:t>
            </w:r>
          </w:p>
        </w:tc>
        <w:tc>
          <w:tcPr>
            <w:tcW w:w="997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34318F3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031F1F" w:rsidRPr="00EE233F" w14:paraId="4B567485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3E6A8B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89FA3C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51D0A9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9BEE4A6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76695741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EC0DF58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450251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76C4F9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</w:tcBorders>
            <w:vAlign w:val="center"/>
          </w:tcPr>
          <w:p w14:paraId="696F85B5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69C1DEDB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454509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763DD0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12E42B5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6C1F431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414D5353" w14:textId="77777777" w:rsidTr="009C5F63">
        <w:trPr>
          <w:trHeight w:val="340"/>
        </w:trPr>
        <w:tc>
          <w:tcPr>
            <w:tcW w:w="1271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8F5658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F03F32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36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1B510BF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</w:tcBorders>
            <w:vAlign w:val="center"/>
          </w:tcPr>
          <w:p w14:paraId="0A502FFA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A26C98B" w14:textId="77777777" w:rsidR="00031F1F" w:rsidRPr="00EE233F" w:rsidRDefault="00031F1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4"/>
        <w:gridCol w:w="7231"/>
        <w:gridCol w:w="839"/>
        <w:gridCol w:w="975"/>
      </w:tblGrid>
      <w:tr w:rsidR="00031F1F" w:rsidRPr="00EE233F" w14:paraId="1252F8ED" w14:textId="77777777" w:rsidTr="009C5F63">
        <w:trPr>
          <w:trHeight w:val="340"/>
        </w:trPr>
        <w:tc>
          <w:tcPr>
            <w:tcW w:w="9639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376DEEC" w14:textId="25487806" w:rsidR="00031F1F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6.</w:t>
            </w:r>
            <w:r w:rsidR="00031F1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önetilen </w:t>
            </w: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üksek Lisans ve Doktora </w:t>
            </w:r>
            <w:r w:rsidR="00031F1F"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Tezler</w:t>
            </w: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</w:tr>
      <w:tr w:rsidR="00273BB0" w:rsidRPr="00EE233F" w14:paraId="55826EF2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42452E0" w14:textId="194023F1" w:rsidR="00031F1F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748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8C0662" w14:textId="3D406D87" w:rsidR="00031F1F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Tez Başlığı</w:t>
            </w:r>
          </w:p>
        </w:tc>
        <w:tc>
          <w:tcPr>
            <w:tcW w:w="57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DDC17C" w14:textId="3EA599C2" w:rsidR="00031F1F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YL/DR</w:t>
            </w:r>
          </w:p>
        </w:tc>
        <w:tc>
          <w:tcPr>
            <w:tcW w:w="99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546A65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273BB0" w:rsidRPr="00EE233F" w14:paraId="11709C73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E713FB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F64466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AACA14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31756FA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14B23A53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82EA346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3A7073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F8B235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</w:tcBorders>
            <w:vAlign w:val="center"/>
          </w:tcPr>
          <w:p w14:paraId="6BD99190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5A7F4C8F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74431E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B3F9BE2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4BF99A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B3743F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F1F" w:rsidRPr="00EE233F" w14:paraId="40EAE1DD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0A8E237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8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FB30C5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48AD8C6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tcBorders>
              <w:top w:val="single" w:sz="4" w:space="0" w:color="BFBFBF" w:themeColor="background1" w:themeShade="BF"/>
            </w:tcBorders>
            <w:vAlign w:val="center"/>
          </w:tcPr>
          <w:p w14:paraId="1DAAEA4A" w14:textId="77777777" w:rsidR="00031F1F" w:rsidRPr="00EE233F" w:rsidRDefault="00031F1F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178050A" w14:textId="77777777" w:rsidR="008420FE" w:rsidRPr="00EE233F" w:rsidRDefault="008420FE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5"/>
        <w:gridCol w:w="9044"/>
      </w:tblGrid>
      <w:tr w:rsidR="00273BB0" w:rsidRPr="00EE233F" w14:paraId="58BABBDC" w14:textId="77777777" w:rsidTr="009C5F63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D28164" w14:textId="5B69EBE2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7. Yayınlar</w:t>
            </w:r>
          </w:p>
        </w:tc>
      </w:tr>
      <w:tr w:rsidR="00273BB0" w:rsidRPr="00EE233F" w14:paraId="068D3C7A" w14:textId="77777777" w:rsidTr="009C5F63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D500D3" w14:textId="7B730A1B" w:rsidR="00273BB0" w:rsidRPr="00EE233F" w:rsidRDefault="00273BB0" w:rsidP="00273BB0">
            <w:pPr>
              <w:pStyle w:val="AralkYok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7.1 Uluslararası Hakemli Dergilerde Yayınlanan Makaleler</w:t>
            </w:r>
          </w:p>
        </w:tc>
      </w:tr>
      <w:tr w:rsidR="00273BB0" w:rsidRPr="00EE233F" w14:paraId="1E57B8F6" w14:textId="77777777" w:rsidTr="00EF0199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EC5BB4B" w14:textId="77777777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298789C" w14:textId="674F71AD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273BB0" w:rsidRPr="00EE233F" w14:paraId="5B14ED2F" w14:textId="77777777" w:rsidTr="00BF5E5C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65F895D" w14:textId="78C603F0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15AFFD2" w14:textId="77777777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16DD6C7A" w14:textId="77777777" w:rsidTr="004404C7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CDC125E" w14:textId="5F91FC55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178886" w14:textId="77777777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043F4DBA" w14:textId="77777777" w:rsidTr="00D47BA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7973818" w14:textId="7E8A2350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A0DF364" w14:textId="77777777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2CE9CAED" w14:textId="77777777" w:rsidTr="003623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957891" w14:textId="1479BD7C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9E4E31F" w14:textId="77777777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58C781A9" w14:textId="77777777" w:rsidTr="00FC0C16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EC1BE9B" w14:textId="1D66F69F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2D6D51" w14:textId="77777777" w:rsidR="00273BB0" w:rsidRPr="00EE233F" w:rsidRDefault="00273BB0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00AB32FF" w14:textId="77777777" w:rsidTr="00273BB0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C310C20" w14:textId="322C265F" w:rsidR="00273BB0" w:rsidRPr="00EE233F" w:rsidRDefault="00273BB0" w:rsidP="00273BB0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7.2 Uluslararası Diğer Hakemli Dergilerde Yayınlanan Makaleler</w:t>
            </w:r>
          </w:p>
        </w:tc>
      </w:tr>
      <w:tr w:rsidR="00273BB0" w:rsidRPr="00EE233F" w14:paraId="27CFA149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61AB0DE" w14:textId="5C9BFFF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EC7F35B" w14:textId="67B79998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273BB0" w:rsidRPr="00EE233F" w14:paraId="12993265" w14:textId="77777777" w:rsidTr="006B05F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0EEBD6" w14:textId="2CC34AA6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45E596A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6D00BCBF" w14:textId="77777777" w:rsidTr="00D44326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576AFB6" w14:textId="5B138690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3A4F4B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300A54F5" w14:textId="77777777" w:rsidTr="001C6DB2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A34669E" w14:textId="171E2E5D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1CE858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7CD7E934" w14:textId="77777777" w:rsidTr="0057607A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BECC98" w14:textId="7BE55669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EAC8E32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6506F2E8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267198" w14:textId="2830F5EE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EFD68F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4CFF9EA9" w14:textId="77777777" w:rsidTr="00273BB0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25F4C50" w14:textId="708C5744" w:rsidR="00273BB0" w:rsidRPr="00EE233F" w:rsidRDefault="00273BB0" w:rsidP="00273BB0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3 Uluslararası bilimsel toplantılarda sunulan ve bildiri kitabında (Proceedings) basılan bildiriler</w:t>
            </w:r>
          </w:p>
        </w:tc>
      </w:tr>
      <w:tr w:rsidR="00273BB0" w:rsidRPr="00EE233F" w14:paraId="571B722D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E19B66B" w14:textId="554C1AEE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5A070FC" w14:textId="63B1FC84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273BB0" w:rsidRPr="00EE233F" w14:paraId="5C54847C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067DB3" w14:textId="11A2C959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9B127E6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57692EB0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927B77F" w14:textId="2D130A1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3B73B41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18DFE2AD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80A9C3" w14:textId="4E76D505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FD6386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58373332" w14:textId="77777777" w:rsidTr="00273BB0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8CFF3F" w14:textId="3FD6F14A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82901CE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BB0" w:rsidRPr="00EE233F" w14:paraId="05899268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35D0CC5" w14:textId="33F380DF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BF8622" w14:textId="77777777" w:rsidR="00273BB0" w:rsidRPr="00EE233F" w:rsidRDefault="00273BB0" w:rsidP="00273BB0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15DD3CE8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1D1BA19" w14:textId="59081E27" w:rsidR="001C3C01" w:rsidRPr="00EE233F" w:rsidRDefault="001C3C01" w:rsidP="001C3C0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7.4 Yazılan uluslararası kitaplar veya kitaplarda bölümler</w:t>
            </w:r>
          </w:p>
        </w:tc>
      </w:tr>
      <w:tr w:rsidR="00273BB0" w:rsidRPr="00EE233F" w14:paraId="13A02F59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A2760BA" w14:textId="4AC5D72E" w:rsidR="00273BB0" w:rsidRPr="00EE233F" w:rsidRDefault="001C3C0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B6B73C" w14:textId="78A3C013" w:rsidR="00273BB0" w:rsidRPr="00EE233F" w:rsidRDefault="001C3C0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EE233F" w14:paraId="58BF1466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F8FFA49" w14:textId="31FB128E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181B9BB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6A5A173C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69E51DC" w14:textId="08039F24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B73ADE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44DCD320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A47D2A5" w14:textId="0DFCDB7B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068F070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0A388249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18FF7A" w14:textId="387CC863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0DA325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30352F2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846347" w14:textId="26205B7A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8E18EEE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0FB1A8E7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81383BD" w14:textId="495003DA" w:rsidR="001C3C01" w:rsidRPr="00EE233F" w:rsidRDefault="001C3C01" w:rsidP="001C3C01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7.5 Ulusal hakemli dergilerde yayınlanan makaleler</w:t>
            </w:r>
          </w:p>
        </w:tc>
      </w:tr>
      <w:tr w:rsidR="001C3C01" w:rsidRPr="00EE233F" w14:paraId="73FF4605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F621F7" w14:textId="18388356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D81B4BA" w14:textId="12F47A06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EE233F" w14:paraId="0CFDF421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4EC583" w14:textId="4A5B3056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FFBE145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415F552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CD3C90" w14:textId="275A3939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99918F6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160DFF35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1EA5205" w14:textId="4B51FB59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598346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656947BD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D698C6" w14:textId="232475A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AFB96B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322A3B27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B3A927" w14:textId="48C245DC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56D0374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2AA4326E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20E5372" w14:textId="66A3B762" w:rsidR="001C3C01" w:rsidRPr="00EE233F" w:rsidRDefault="001C3C01" w:rsidP="001C3C0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7.6 Ulusal bilimsel toplantılarda sunulan ve bildiri kitabında basılan bildiriler</w:t>
            </w:r>
          </w:p>
        </w:tc>
      </w:tr>
      <w:tr w:rsidR="001C3C01" w:rsidRPr="00EE233F" w14:paraId="65E141E1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34D1851" w14:textId="5A02C7CB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AAC8AC" w14:textId="37B79588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EE233F" w14:paraId="091863E5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DA8BC9" w14:textId="30F659B4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33165BA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2CD1EFB9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6E4697" w14:textId="75DC24A1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96D0B7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6E54E7B0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3974C5" w14:textId="19763751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0419099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0710755A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78E778" w14:textId="6734D798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54D231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2EE130A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3214BD" w14:textId="713FD2C2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525DB1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6469954F" w14:textId="77777777" w:rsidTr="001C3C01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18A472" w14:textId="2D32FD31" w:rsidR="001C3C01" w:rsidRPr="00EE233F" w:rsidRDefault="001C3C01" w:rsidP="001C3C01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7 Diğer Yayınlar</w:t>
            </w:r>
          </w:p>
        </w:tc>
      </w:tr>
      <w:tr w:rsidR="001C3C01" w:rsidRPr="00EE233F" w14:paraId="2378ECC4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094816C" w14:textId="747880AE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C35B54C" w14:textId="2C5FF0B9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Makale Bilgileri</w:t>
            </w:r>
          </w:p>
        </w:tc>
      </w:tr>
      <w:tr w:rsidR="001C3C01" w:rsidRPr="00EE233F" w14:paraId="46CC37B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06EBE9" w14:textId="5F52BD14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953984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1C5689F7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AC3BDE4" w14:textId="042C9DE8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2589B9D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62C42E62" w14:textId="77777777" w:rsidTr="001C3C0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06814F9" w14:textId="3EB28780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F96C80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01D63953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F0D138" w14:textId="62051882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69734ED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C01" w:rsidRPr="00EE233F" w14:paraId="4516A0C1" w14:textId="77777777" w:rsidTr="004601AB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ED9F743" w14:textId="788A195A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9044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EF9AE9" w14:textId="77777777" w:rsidR="001C3C01" w:rsidRPr="00EE233F" w:rsidRDefault="001C3C01" w:rsidP="001C3C01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97D4FC" w14:textId="77777777" w:rsidR="00273BB0" w:rsidRPr="00EE233F" w:rsidRDefault="00273BB0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5"/>
        <w:gridCol w:w="6630"/>
        <w:gridCol w:w="1439"/>
        <w:gridCol w:w="975"/>
      </w:tblGrid>
      <w:tr w:rsidR="00F71695" w:rsidRPr="00EE233F" w14:paraId="690D4454" w14:textId="77777777" w:rsidTr="009C5F63">
        <w:trPr>
          <w:trHeight w:val="340"/>
        </w:trPr>
        <w:tc>
          <w:tcPr>
            <w:tcW w:w="9639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5B8516" w14:textId="2AD861E6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8. Projeleri</w:t>
            </w:r>
          </w:p>
        </w:tc>
      </w:tr>
      <w:tr w:rsidR="00F71695" w:rsidRPr="00EE233F" w14:paraId="3EA13D41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033238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AA50CE" w14:textId="54233888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Proje Başlığı</w:t>
            </w: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EACD19" w14:textId="036BA848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Destekleyen Kuruluş</w:t>
            </w:r>
          </w:p>
        </w:tc>
        <w:tc>
          <w:tcPr>
            <w:tcW w:w="975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8CAFEE4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F71695" w:rsidRPr="00EE233F" w14:paraId="573CE10F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B7CAF1" w14:textId="64C88E9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1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F161B6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23E34A5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7767A41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504BFFE0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592E74C" w14:textId="7D132EE3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FC02932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9F95429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</w:tcBorders>
            <w:vAlign w:val="center"/>
          </w:tcPr>
          <w:p w14:paraId="3D1E5913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58A136BA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A40347" w14:textId="63FABA3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1E7889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02ED05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4BBD12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4DEC501F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BD5995" w14:textId="24C6C4A5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228510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57B225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45A0E88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393A8B03" w14:textId="77777777" w:rsidTr="00F71695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16DB50" w14:textId="7872C0A9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663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E85DBC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60CEB0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dxa"/>
            <w:tcBorders>
              <w:top w:val="single" w:sz="4" w:space="0" w:color="BFBFBF" w:themeColor="background1" w:themeShade="BF"/>
            </w:tcBorders>
            <w:vAlign w:val="center"/>
          </w:tcPr>
          <w:p w14:paraId="5EE60429" w14:textId="77777777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96C3CB3" w14:textId="77777777" w:rsidR="00F71695" w:rsidRPr="00EE233F" w:rsidRDefault="00F71695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6324978" w14:textId="77777777" w:rsidR="0036057F" w:rsidRPr="00EE233F" w:rsidRDefault="0036057F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9639" w:type="dxa"/>
        <w:tblInd w:w="0" w:type="dxa"/>
        <w:tblLook w:val="04A0" w:firstRow="1" w:lastRow="0" w:firstColumn="1" w:lastColumn="0" w:noHBand="0" w:noVBand="1"/>
      </w:tblPr>
      <w:tblGrid>
        <w:gridCol w:w="595"/>
        <w:gridCol w:w="1384"/>
        <w:gridCol w:w="2409"/>
        <w:gridCol w:w="3121"/>
        <w:gridCol w:w="1128"/>
        <w:gridCol w:w="1002"/>
      </w:tblGrid>
      <w:tr w:rsidR="00F71695" w:rsidRPr="00EE233F" w14:paraId="2D2D7678" w14:textId="77777777" w:rsidTr="009C5F63">
        <w:trPr>
          <w:trHeight w:val="340"/>
        </w:trPr>
        <w:tc>
          <w:tcPr>
            <w:tcW w:w="9639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695D4E" w14:textId="6978B46F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9. İdari Görevleri</w:t>
            </w:r>
          </w:p>
        </w:tc>
      </w:tr>
      <w:tr w:rsidR="00F71695" w:rsidRPr="00EE233F" w14:paraId="23221A9A" w14:textId="77777777" w:rsidTr="004B46A8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4269A1B" w14:textId="6D39C268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Görevi</w:t>
            </w: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7F2E6B6" w14:textId="4195339A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Birim</w:t>
            </w: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D8903C" w14:textId="46D300C3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Görev Süresi</w:t>
            </w:r>
          </w:p>
        </w:tc>
      </w:tr>
      <w:tr w:rsidR="00F71695" w:rsidRPr="00EE233F" w14:paraId="05A82AF4" w14:textId="77777777" w:rsidTr="00F3545F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E634063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AA09E0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B9BD84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604B33B3" w14:textId="77777777" w:rsidTr="00D31BE4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F847662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7BE59BB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AAB7F9B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5EF1E57D" w14:textId="77777777" w:rsidTr="000C3955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0B446D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4CE0BE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C5EBBF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7F9CC8D0" w14:textId="77777777" w:rsidTr="009C5F63">
        <w:trPr>
          <w:trHeight w:val="340"/>
        </w:trPr>
        <w:tc>
          <w:tcPr>
            <w:tcW w:w="9639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5E00E99" w14:textId="1B0A9753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0. Bilimsel Kuruluşlara Üyelik</w:t>
            </w:r>
          </w:p>
        </w:tc>
      </w:tr>
      <w:tr w:rsidR="00F71695" w:rsidRPr="00EE233F" w14:paraId="3F7A9749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D0CD79" w14:textId="549BAC00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16762D1" w14:textId="53B57F89" w:rsidR="00F71695" w:rsidRPr="00EE233F" w:rsidRDefault="00F71695" w:rsidP="00F7169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Kuruluşun Adı</w:t>
            </w: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646A6D1" w14:textId="1E56390B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Başlangıç ve Bitiş Tarihleri</w:t>
            </w:r>
          </w:p>
        </w:tc>
      </w:tr>
      <w:tr w:rsidR="00F71695" w:rsidRPr="00EE233F" w14:paraId="685B0B3F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0AB2EB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7ED4AF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B22C51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4E2E13C6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CB5857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F08BD07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486A98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1695" w:rsidRPr="00EE233F" w14:paraId="0D4E57AC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B96281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18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B04C4F4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04B987" w14:textId="77777777" w:rsidR="00F71695" w:rsidRPr="00EE233F" w:rsidRDefault="00F71695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7881" w:rsidRPr="00EE233F" w14:paraId="6C614BC9" w14:textId="77777777" w:rsidTr="009C5F63">
        <w:trPr>
          <w:trHeight w:val="340"/>
        </w:trPr>
        <w:tc>
          <w:tcPr>
            <w:tcW w:w="9639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7B1D5BC" w14:textId="22CCB211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11. Ödüller</w:t>
            </w:r>
          </w:p>
        </w:tc>
      </w:tr>
      <w:tr w:rsidR="00B77881" w:rsidRPr="00EE233F" w14:paraId="76941B6B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BA55617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Sayı</w:t>
            </w: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246943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Ödülün Adı</w:t>
            </w: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E4A086" w14:textId="7E19F52B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Ödülü Veren Kuruluş</w:t>
            </w: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EF0B60" w14:textId="54CF4419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B77881" w:rsidRPr="00EE233F" w14:paraId="533B81F4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ECC4E5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AD72D4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4A43C1" w14:textId="5AD710D4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1636A7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7881" w:rsidRPr="00EE233F" w14:paraId="6D623EC1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CFA4725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8881948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3E9388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AEA0F8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7881" w:rsidRPr="00EE233F" w14:paraId="45C3598A" w14:textId="77777777" w:rsidTr="00B77881">
        <w:trPr>
          <w:trHeight w:val="340"/>
        </w:trPr>
        <w:tc>
          <w:tcPr>
            <w:tcW w:w="5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C4F480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9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E4D8C5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F5CEA96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A06159" w14:textId="77777777" w:rsidR="00B77881" w:rsidRPr="00EE233F" w:rsidRDefault="00B77881" w:rsidP="009C5F63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DD430" w14:textId="77777777" w:rsidR="00B77881" w:rsidRPr="00EE233F" w:rsidRDefault="00B77881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D232B09" w14:textId="77777777" w:rsidR="00376659" w:rsidRPr="00EE233F" w:rsidRDefault="00376659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vertAnchor="text" w:horzAnchor="margin" w:tblpY="-42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41"/>
        <w:gridCol w:w="651"/>
        <w:gridCol w:w="341"/>
        <w:gridCol w:w="722"/>
        <w:gridCol w:w="4069"/>
        <w:gridCol w:w="659"/>
        <w:gridCol w:w="680"/>
        <w:gridCol w:w="965"/>
      </w:tblGrid>
      <w:tr w:rsidR="00F07181" w:rsidRPr="00EE233F" w14:paraId="0EE45ADC" w14:textId="77777777" w:rsidTr="009C5F63">
        <w:trPr>
          <w:trHeight w:val="333"/>
        </w:trPr>
        <w:tc>
          <w:tcPr>
            <w:tcW w:w="5000" w:type="pct"/>
            <w:gridSpan w:val="8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BC064B6" w14:textId="3FE87281" w:rsidR="00F07181" w:rsidRPr="00EE233F" w:rsidRDefault="0036057F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2. Son İki Yılda Verilen Lisans ve lisansüstü Dersler</w:t>
            </w:r>
          </w:p>
        </w:tc>
      </w:tr>
      <w:tr w:rsidR="007F6F51" w:rsidRPr="00EE233F" w14:paraId="1E8B64A2" w14:textId="77777777" w:rsidTr="008D6B88">
        <w:trPr>
          <w:trHeight w:val="312"/>
        </w:trPr>
        <w:tc>
          <w:tcPr>
            <w:tcW w:w="801" w:type="pct"/>
            <w:vMerge w:val="restart"/>
            <w:shd w:val="clear" w:color="auto" w:fill="FFFFFF" w:themeFill="background1"/>
            <w:vAlign w:val="center"/>
          </w:tcPr>
          <w:p w14:paraId="3A703F7E" w14:textId="55AC91F2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kademik Yılı</w:t>
            </w:r>
          </w:p>
        </w:tc>
        <w:tc>
          <w:tcPr>
            <w:tcW w:w="515" w:type="pct"/>
            <w:gridSpan w:val="2"/>
            <w:vMerge w:val="restart"/>
            <w:shd w:val="clear" w:color="auto" w:fill="FFFFFF" w:themeFill="background1"/>
            <w:vAlign w:val="center"/>
          </w:tcPr>
          <w:p w14:paraId="7F409219" w14:textId="51C8F0D7" w:rsidR="007F6F51" w:rsidRPr="00EE233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önemi</w:t>
            </w:r>
          </w:p>
        </w:tc>
        <w:tc>
          <w:tcPr>
            <w:tcW w:w="375" w:type="pct"/>
            <w:vMerge w:val="restart"/>
            <w:shd w:val="clear" w:color="auto" w:fill="FFFFFF" w:themeFill="background1"/>
            <w:vAlign w:val="center"/>
          </w:tcPr>
          <w:p w14:paraId="7963C316" w14:textId="4A400CA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2113" w:type="pct"/>
            <w:vMerge w:val="restart"/>
            <w:vAlign w:val="center"/>
          </w:tcPr>
          <w:p w14:paraId="03400CF2" w14:textId="77777777" w:rsidR="007F6F51" w:rsidRPr="00EE233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dı</w:t>
            </w:r>
          </w:p>
        </w:tc>
        <w:tc>
          <w:tcPr>
            <w:tcW w:w="695" w:type="pct"/>
            <w:gridSpan w:val="2"/>
            <w:tcBorders>
              <w:bottom w:val="single" w:sz="4" w:space="0" w:color="D9D9D9" w:themeColor="background1" w:themeShade="D9"/>
            </w:tcBorders>
            <w:vAlign w:val="center"/>
          </w:tcPr>
          <w:p w14:paraId="09CEFF5A" w14:textId="59A23BF6" w:rsidR="007F6F51" w:rsidRPr="00EE233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ftalık Saati</w:t>
            </w:r>
          </w:p>
        </w:tc>
        <w:tc>
          <w:tcPr>
            <w:tcW w:w="502" w:type="pct"/>
            <w:vMerge w:val="restart"/>
            <w:vAlign w:val="center"/>
          </w:tcPr>
          <w:p w14:paraId="6526DA23" w14:textId="2F04DD69" w:rsidR="007F6F51" w:rsidRPr="00EE233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Öğrenci Sayısı</w:t>
            </w:r>
          </w:p>
        </w:tc>
      </w:tr>
      <w:tr w:rsidR="007F6F51" w:rsidRPr="00EE233F" w14:paraId="1A21320B" w14:textId="77777777" w:rsidTr="008D6B88">
        <w:trPr>
          <w:trHeight w:val="288"/>
        </w:trPr>
        <w:tc>
          <w:tcPr>
            <w:tcW w:w="801" w:type="pct"/>
            <w:vMerge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FB62A7F" w14:textId="77777777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5" w:type="pct"/>
            <w:gridSpan w:val="2"/>
            <w:vMerge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A892C38" w14:textId="77777777" w:rsidR="007F6F51" w:rsidRPr="00EE233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75" w:type="pct"/>
            <w:vMerge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D20CE63" w14:textId="7777777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113" w:type="pct"/>
            <w:vMerge/>
            <w:tcBorders>
              <w:bottom w:val="single" w:sz="4" w:space="0" w:color="D9D9D9" w:themeColor="background1" w:themeShade="D9"/>
            </w:tcBorders>
            <w:vAlign w:val="center"/>
          </w:tcPr>
          <w:p w14:paraId="1E9A9B29" w14:textId="77777777" w:rsidR="007F6F51" w:rsidRPr="00EE233F" w:rsidRDefault="007F6F51" w:rsidP="009C5F63">
            <w:pPr>
              <w:pStyle w:val="AralkYok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C3F3CA7" w14:textId="2FDAA734" w:rsidR="007F6F51" w:rsidRPr="00EE233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11069475" w14:textId="724D3D72" w:rsidR="007F6F51" w:rsidRPr="00EE233F" w:rsidRDefault="007F6F51" w:rsidP="007F6F51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502" w:type="pct"/>
            <w:vMerge/>
            <w:tcBorders>
              <w:bottom w:val="single" w:sz="4" w:space="0" w:color="D9D9D9" w:themeColor="background1" w:themeShade="D9"/>
            </w:tcBorders>
            <w:vAlign w:val="center"/>
          </w:tcPr>
          <w:p w14:paraId="447A1269" w14:textId="7777777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D6B88" w:rsidRPr="00EE233F" w14:paraId="3369CE49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64A04E40" w14:textId="20C600B1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5D279D87" w14:textId="13FC7E86" w:rsidR="007F6F51" w:rsidRPr="00EE233F" w:rsidRDefault="007F6F51" w:rsidP="009C5F63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74E6DE50" w14:textId="6658F113" w:rsidR="007F6F51" w:rsidRPr="00EE233F" w:rsidRDefault="00000000" w:rsidP="009C5F63">
            <w:pPr>
              <w:pStyle w:val="AralkYok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143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0349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07FBE5DE" w14:textId="7777777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65AE2E4B" w14:textId="7777777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6632D95F" w14:textId="7777777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7CA0174" w14:textId="7777777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2BA6A738" w14:textId="77777777" w:rsidR="007F6F51" w:rsidRPr="00EE233F" w:rsidRDefault="007F6F51" w:rsidP="009C5F63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EE233F" w14:paraId="57DEFD05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66CF2C15" w14:textId="2E9EF8F4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34DAFF97" w14:textId="23C18075" w:rsidR="007F6F51" w:rsidRPr="00EE233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508C1527" w14:textId="5169DDD9" w:rsidR="007F6F51" w:rsidRPr="00EE233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9126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93991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29145615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0C372019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39D728F6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0E4B42F5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78545F75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EE233F" w14:paraId="58359D38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01AA0DE4" w14:textId="2EB1831C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73E38FBC" w14:textId="6AFF97FF" w:rsidR="007F6F51" w:rsidRPr="00EE233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7C0E0A11" w14:textId="6A76EEC5" w:rsidR="007F6F51" w:rsidRPr="00EE233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46996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5397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41A533C6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79C007AC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56F33C08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C52E422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2306D567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EE233F" w14:paraId="062418A0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12B72AFE" w14:textId="48D03C54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17F90D18" w14:textId="77A72BA4" w:rsidR="007F6F51" w:rsidRPr="00EE233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48781BBF" w14:textId="63423D91" w:rsidR="007F6F51" w:rsidRPr="00EE233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510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333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42CD59E9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5AFF0C38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0584B29D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EC4E496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72822721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EE233F" w14:paraId="07BBBB9E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74A69EA7" w14:textId="23DF4504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372156B1" w14:textId="47676B31" w:rsidR="007F6F51" w:rsidRPr="00EE233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15079F0B" w14:textId="65880E3D" w:rsidR="007F6F51" w:rsidRPr="00EE233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689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521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606D1B32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54B941D4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621F34BC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6236FE84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72CEEF35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EE233F" w14:paraId="057BA925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7C8CF421" w14:textId="12ACFCE8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467E9FA2" w14:textId="116EF8AC" w:rsidR="007F6F51" w:rsidRPr="00EE233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02BED742" w14:textId="69468E49" w:rsidR="007F6F51" w:rsidRPr="00EE233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16608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7092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6E54A470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40355600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59310B66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498F3A3F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16BA55D6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6F51" w:rsidRPr="00EE233F" w14:paraId="0F766896" w14:textId="77777777" w:rsidTr="008D6B88">
        <w:trPr>
          <w:trHeight w:val="312"/>
        </w:trPr>
        <w:tc>
          <w:tcPr>
            <w:tcW w:w="801" w:type="pct"/>
            <w:shd w:val="clear" w:color="auto" w:fill="FFFFFF" w:themeFill="background1"/>
            <w:vAlign w:val="center"/>
          </w:tcPr>
          <w:p w14:paraId="56AAA896" w14:textId="046C34A0" w:rsidR="007F6F51" w:rsidRPr="00EE233F" w:rsidRDefault="007F6F51" w:rsidP="008D6B8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…. / 20….</w:t>
            </w:r>
          </w:p>
        </w:tc>
        <w:tc>
          <w:tcPr>
            <w:tcW w:w="338" w:type="pct"/>
            <w:shd w:val="clear" w:color="auto" w:fill="FFFFFF" w:themeFill="background1"/>
            <w:vAlign w:val="center"/>
          </w:tcPr>
          <w:p w14:paraId="6C126C83" w14:textId="462B7E0B" w:rsidR="007F6F51" w:rsidRPr="00EE233F" w:rsidRDefault="007F6F51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Güz      Bahar  </w:t>
            </w:r>
          </w:p>
        </w:tc>
        <w:tc>
          <w:tcPr>
            <w:tcW w:w="177" w:type="pct"/>
            <w:shd w:val="clear" w:color="auto" w:fill="FFFFFF" w:themeFill="background1"/>
            <w:vAlign w:val="center"/>
          </w:tcPr>
          <w:p w14:paraId="19D9DE9E" w14:textId="0D8F5460" w:rsidR="007F6F51" w:rsidRPr="00EE233F" w:rsidRDefault="00000000" w:rsidP="007F6F51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656211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6F51" w:rsidRPr="00EE23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652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6F51" w:rsidRPr="00EE233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" w:type="pct"/>
            <w:shd w:val="clear" w:color="auto" w:fill="FFFFFF" w:themeFill="background1"/>
            <w:vAlign w:val="center"/>
          </w:tcPr>
          <w:p w14:paraId="563E2525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13" w:type="pct"/>
            <w:tcBorders>
              <w:bottom w:val="single" w:sz="4" w:space="0" w:color="D9D9D9" w:themeColor="background1" w:themeShade="D9"/>
            </w:tcBorders>
          </w:tcPr>
          <w:p w14:paraId="2923DCCD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2" w:type="pct"/>
            <w:tcBorders>
              <w:bottom w:val="single" w:sz="4" w:space="0" w:color="D9D9D9" w:themeColor="background1" w:themeShade="D9"/>
            </w:tcBorders>
          </w:tcPr>
          <w:p w14:paraId="5FDA6E93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3" w:type="pct"/>
            <w:tcBorders>
              <w:bottom w:val="single" w:sz="4" w:space="0" w:color="D9D9D9" w:themeColor="background1" w:themeShade="D9"/>
            </w:tcBorders>
          </w:tcPr>
          <w:p w14:paraId="59D0EFE4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02" w:type="pct"/>
            <w:tcBorders>
              <w:bottom w:val="single" w:sz="4" w:space="0" w:color="D9D9D9" w:themeColor="background1" w:themeShade="D9"/>
            </w:tcBorders>
          </w:tcPr>
          <w:p w14:paraId="3F8FECA6" w14:textId="77777777" w:rsidR="007F6F51" w:rsidRPr="00EE233F" w:rsidRDefault="007F6F51" w:rsidP="007F6F51">
            <w:pPr>
              <w:pStyle w:val="AralkYok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A183CD0" w14:textId="77777777" w:rsidR="008420FE" w:rsidRPr="00EE233F" w:rsidRDefault="008420FE" w:rsidP="000C5609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0A538EB" w14:textId="31C9ADAE" w:rsidR="00B3301A" w:rsidRPr="00E83EAA" w:rsidRDefault="00B3301A" w:rsidP="00E83EAA">
      <w:pPr>
        <w:rPr>
          <w:rFonts w:ascii="Times New Roman" w:hAnsi="Times New Roman" w:cs="Times New Roman"/>
          <w:b/>
          <w:bCs/>
        </w:rPr>
      </w:pPr>
    </w:p>
    <w:sectPr w:rsidR="00B3301A" w:rsidRPr="00E83EAA" w:rsidSect="00123591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418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19D0F6" w14:textId="77777777" w:rsidR="008C5B43" w:rsidRDefault="008C5B43" w:rsidP="00534F7F">
      <w:pPr>
        <w:spacing w:after="0" w:line="240" w:lineRule="auto"/>
      </w:pPr>
      <w:r>
        <w:separator/>
      </w:r>
    </w:p>
  </w:endnote>
  <w:endnote w:type="continuationSeparator" w:id="0">
    <w:p w14:paraId="5AD4F16B" w14:textId="77777777" w:rsidR="008C5B43" w:rsidRDefault="008C5B43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77777777" w:rsidR="00A354CE" w:rsidRPr="006256B5" w:rsidRDefault="00A354CE" w:rsidP="006256B5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415"/>
      <w:gridCol w:w="1275"/>
    </w:tblGrid>
    <w:tr w:rsidR="00626E17" w:rsidRPr="0081560B" w14:paraId="34669050" w14:textId="77777777" w:rsidTr="003F31AF">
      <w:trPr>
        <w:trHeight w:val="559"/>
      </w:trPr>
      <w:tc>
        <w:tcPr>
          <w:tcW w:w="666" w:type="dxa"/>
        </w:tcPr>
        <w:p w14:paraId="20183D6E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5CF96D91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67ED2DE3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80000</w:t>
          </w:r>
          <w:r w:rsidRPr="0081560B">
            <w:rPr>
              <w:rFonts w:ascii="Cambria" w:hAnsi="Cambria"/>
              <w:sz w:val="16"/>
              <w:szCs w:val="16"/>
            </w:rPr>
            <w:t xml:space="preserve"> Merkez/</w:t>
          </w:r>
          <w:r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110651FB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3A83CEF8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6DA7D031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59EAC84F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1F1356BE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43F37AE9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6EBF05D9" w14:textId="77777777" w:rsidR="00626E17" w:rsidRPr="00747F3B" w:rsidRDefault="00626E17" w:rsidP="00626E17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415" w:type="dxa"/>
        </w:tcPr>
        <w:p w14:paraId="3150416E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>
            <w:rPr>
              <w:rFonts w:ascii="Cambria" w:hAnsi="Cambria"/>
              <w:sz w:val="16"/>
              <w:szCs w:val="16"/>
            </w:rPr>
            <w:t>28 827 10 00</w:t>
          </w:r>
        </w:p>
        <w:p w14:paraId="6EEAEC81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57FFF02" w14:textId="77777777" w:rsidR="00626E17" w:rsidRPr="0081560B" w:rsidRDefault="00626E17" w:rsidP="00626E17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1275" w:type="dxa"/>
        </w:tcPr>
        <w:p w14:paraId="5A66CA2A" w14:textId="77777777" w:rsidR="00626E17" w:rsidRPr="00747F3B" w:rsidRDefault="00626E17" w:rsidP="00626E17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60"/>
      <w:gridCol w:w="2897"/>
      <w:gridCol w:w="283"/>
      <w:gridCol w:w="1559"/>
      <w:gridCol w:w="283"/>
      <w:gridCol w:w="2693"/>
      <w:gridCol w:w="997"/>
    </w:tblGrid>
    <w:tr w:rsidR="00710E7A" w:rsidRPr="0081560B" w14:paraId="6B4A7582" w14:textId="77777777" w:rsidTr="00710E7A">
      <w:trPr>
        <w:trHeight w:val="559"/>
      </w:trPr>
      <w:tc>
        <w:tcPr>
          <w:tcW w:w="345" w:type="pct"/>
        </w:tcPr>
        <w:p w14:paraId="3944B822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134" w:type="pct"/>
        </w:tcPr>
        <w:p w14:paraId="1C58D0C9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1503" w:type="pct"/>
        </w:tcPr>
        <w:p w14:paraId="164E8018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80000</w:t>
          </w:r>
          <w:r w:rsidRPr="0081560B">
            <w:rPr>
              <w:rFonts w:ascii="Cambria" w:hAnsi="Cambria"/>
              <w:sz w:val="16"/>
              <w:szCs w:val="16"/>
            </w:rPr>
            <w:t xml:space="preserve"> Merkez/</w:t>
          </w:r>
          <w:r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147" w:type="pct"/>
        </w:tcPr>
        <w:p w14:paraId="5C94E0B9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809" w:type="pct"/>
        </w:tcPr>
        <w:p w14:paraId="567E0866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3C15202D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11802023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147" w:type="pct"/>
        </w:tcPr>
        <w:p w14:paraId="7B5DA49F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28153A8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46734373" w14:textId="77777777" w:rsidR="00710E7A" w:rsidRPr="00747F3B" w:rsidRDefault="00710E7A" w:rsidP="00710E7A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1397" w:type="pct"/>
        </w:tcPr>
        <w:p w14:paraId="4EEF7070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>
            <w:rPr>
              <w:rFonts w:ascii="Cambria" w:hAnsi="Cambria"/>
              <w:sz w:val="16"/>
              <w:szCs w:val="16"/>
            </w:rPr>
            <w:t>28 827 10 00</w:t>
          </w:r>
        </w:p>
        <w:p w14:paraId="52B95479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2AEA935B" w14:textId="77777777" w:rsidR="00710E7A" w:rsidRPr="0081560B" w:rsidRDefault="00710E7A" w:rsidP="00710E7A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517" w:type="pct"/>
        </w:tcPr>
        <w:p w14:paraId="0423C508" w14:textId="77777777" w:rsidR="00710E7A" w:rsidRPr="00747F3B" w:rsidRDefault="00710E7A" w:rsidP="00710E7A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Pr="00747F3B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747F3B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3B43F618" w14:textId="77777777" w:rsidR="00710E7A" w:rsidRDefault="00710E7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9E977D" w14:textId="77777777" w:rsidR="008C5B43" w:rsidRDefault="008C5B43" w:rsidP="00534F7F">
      <w:pPr>
        <w:spacing w:after="0" w:line="240" w:lineRule="auto"/>
      </w:pPr>
      <w:r>
        <w:separator/>
      </w:r>
    </w:p>
  </w:footnote>
  <w:footnote w:type="continuationSeparator" w:id="0">
    <w:p w14:paraId="780E51FE" w14:textId="77777777" w:rsidR="008C5B43" w:rsidRDefault="008C5B43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45"/>
      <w:gridCol w:w="4254"/>
      <w:gridCol w:w="1275"/>
      <w:gridCol w:w="1559"/>
    </w:tblGrid>
    <w:tr w:rsidR="002D5EB2" w14:paraId="39D1D1E8" w14:textId="77777777" w:rsidTr="002D5EB2">
      <w:trPr>
        <w:trHeight w:val="189"/>
      </w:trPr>
      <w:tc>
        <w:tcPr>
          <w:tcW w:w="1321" w:type="pct"/>
          <w:vMerge w:val="restart"/>
        </w:tcPr>
        <w:p w14:paraId="4F16CA0E" w14:textId="77777777" w:rsidR="002D5EB2" w:rsidRDefault="002D5EB2" w:rsidP="002D5EB2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63C05D6A" wp14:editId="65CC89D7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91209259" name="Resim 2" descr="grafik, yazı tipi, daire, logo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 descr="grafik, yazı tipi, daire, logo içeren bir resim&#10;&#10;Açıklama otomatik olarak oluşturuldu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208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38525706" w14:textId="4EC01798" w:rsidR="002D5EB2" w:rsidRPr="00666082" w:rsidRDefault="00123591" w:rsidP="002D5EB2">
          <w:pPr>
            <w:pStyle w:val="AralkYok"/>
            <w:jc w:val="center"/>
            <w:rPr>
              <w:rFonts w:ascii="Cambria" w:hAnsi="Cambria"/>
              <w:color w:val="002060"/>
            </w:rPr>
          </w:pPr>
          <w:r>
            <w:rPr>
              <w:rFonts w:ascii="Cambria" w:hAnsi="Cambria"/>
              <w:b/>
            </w:rPr>
            <w:t xml:space="preserve">LİSANSÜSTÜ EĞİTİM-ÖĞRETİM </w:t>
          </w:r>
          <w:r w:rsidR="002F5AE3">
            <w:rPr>
              <w:rFonts w:ascii="Cambria" w:hAnsi="Cambria"/>
              <w:b/>
            </w:rPr>
            <w:t xml:space="preserve">DOKTORA </w:t>
          </w:r>
          <w:r>
            <w:rPr>
              <w:rFonts w:ascii="Cambria" w:hAnsi="Cambria"/>
              <w:b/>
            </w:rPr>
            <w:t>PROGRAMI AÇMA BAŞVURU FORMU</w:t>
          </w:r>
        </w:p>
      </w:tc>
      <w:tc>
        <w:tcPr>
          <w:tcW w:w="662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9E15626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809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4B2C8E4" w14:textId="64C5A1F4" w:rsidR="002D5EB2" w:rsidRPr="00747F3B" w:rsidRDefault="00237CB1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8A0197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.FR.0</w:t>
          </w:r>
          <w:r w:rsidR="00E43661">
            <w:rPr>
              <w:rFonts w:ascii="Cambria" w:hAnsi="Cambria"/>
              <w:color w:val="A6192E"/>
              <w:sz w:val="16"/>
              <w:szCs w:val="16"/>
              <w:lang w:val="en-US"/>
            </w:rPr>
            <w:t>0</w:t>
          </w:r>
          <w:r w:rsidR="0096172A">
            <w:rPr>
              <w:rFonts w:ascii="Cambria" w:hAnsi="Cambria"/>
              <w:color w:val="A6192E"/>
              <w:sz w:val="16"/>
              <w:szCs w:val="16"/>
              <w:lang w:val="en-US"/>
            </w:rPr>
            <w:t>59</w:t>
          </w:r>
        </w:p>
      </w:tc>
    </w:tr>
    <w:tr w:rsidR="002D5EB2" w14:paraId="350847D1" w14:textId="77777777" w:rsidTr="002D5EB2">
      <w:trPr>
        <w:trHeight w:val="187"/>
      </w:trPr>
      <w:tc>
        <w:tcPr>
          <w:tcW w:w="1321" w:type="pct"/>
          <w:vMerge/>
        </w:tcPr>
        <w:p w14:paraId="416E8D85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208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4937F1CB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62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243E7B8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809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21D31B3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3F31AF" w14:paraId="019B23D0" w14:textId="77777777" w:rsidTr="002D5EB2">
      <w:trPr>
        <w:trHeight w:val="187"/>
      </w:trPr>
      <w:tc>
        <w:tcPr>
          <w:tcW w:w="1321" w:type="pct"/>
          <w:vMerge/>
        </w:tcPr>
        <w:p w14:paraId="19B7F8B6" w14:textId="77777777" w:rsidR="003F31AF" w:rsidRDefault="003F31AF" w:rsidP="003F31AF">
          <w:pPr>
            <w:pStyle w:val="stBilgi"/>
            <w:rPr>
              <w:noProof/>
              <w:lang w:eastAsia="tr-TR"/>
            </w:rPr>
          </w:pPr>
        </w:p>
      </w:tc>
      <w:tc>
        <w:tcPr>
          <w:tcW w:w="2208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41CD1D82" w14:textId="77777777" w:rsidR="003F31AF" w:rsidRDefault="003F31AF" w:rsidP="003F31AF">
          <w:pPr>
            <w:pStyle w:val="stBilgi"/>
            <w:jc w:val="center"/>
          </w:pPr>
        </w:p>
      </w:tc>
      <w:tc>
        <w:tcPr>
          <w:tcW w:w="662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4F1D153" w14:textId="77777777" w:rsidR="003F31AF" w:rsidRPr="0092378E" w:rsidRDefault="003F31AF" w:rsidP="003F31AF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809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BF859D4" w14:textId="0B84229D" w:rsidR="003F31AF" w:rsidRPr="00747F3B" w:rsidRDefault="003F31AF" w:rsidP="003F31A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>
            <w:rPr>
              <w:rFonts w:ascii="Cambria" w:hAnsi="Cambria"/>
              <w:color w:val="A6192E"/>
              <w:sz w:val="16"/>
              <w:szCs w:val="16"/>
            </w:rPr>
            <w:t>24</w:t>
          </w:r>
          <w:r w:rsidRPr="00747F3B">
            <w:rPr>
              <w:rFonts w:ascii="Cambria" w:hAnsi="Cambria"/>
              <w:color w:val="A6192E"/>
              <w:sz w:val="16"/>
              <w:szCs w:val="16"/>
            </w:rPr>
            <w:t>.</w:t>
          </w:r>
          <w:r>
            <w:rPr>
              <w:rFonts w:ascii="Cambria" w:hAnsi="Cambria"/>
              <w:color w:val="A6192E"/>
              <w:sz w:val="16"/>
              <w:szCs w:val="16"/>
            </w:rPr>
            <w:t>10</w:t>
          </w:r>
          <w:r w:rsidRPr="00747F3B">
            <w:rPr>
              <w:rFonts w:ascii="Cambria" w:hAnsi="Cambria"/>
              <w:color w:val="A6192E"/>
              <w:sz w:val="16"/>
              <w:szCs w:val="16"/>
            </w:rPr>
            <w:t>.202</w:t>
          </w:r>
          <w:r>
            <w:rPr>
              <w:rFonts w:ascii="Cambria" w:hAnsi="Cambria"/>
              <w:color w:val="A6192E"/>
              <w:sz w:val="16"/>
              <w:szCs w:val="16"/>
            </w:rPr>
            <w:t>5</w:t>
          </w:r>
        </w:p>
      </w:tc>
    </w:tr>
    <w:tr w:rsidR="003F31AF" w14:paraId="6D1BEF83" w14:textId="77777777" w:rsidTr="002D5EB2">
      <w:trPr>
        <w:trHeight w:val="220"/>
      </w:trPr>
      <w:tc>
        <w:tcPr>
          <w:tcW w:w="1321" w:type="pct"/>
          <w:vMerge/>
        </w:tcPr>
        <w:p w14:paraId="37B9978A" w14:textId="77777777" w:rsidR="003F31AF" w:rsidRDefault="003F31AF" w:rsidP="003F31AF">
          <w:pPr>
            <w:pStyle w:val="stBilgi"/>
            <w:rPr>
              <w:noProof/>
              <w:lang w:eastAsia="tr-TR"/>
            </w:rPr>
          </w:pPr>
        </w:p>
      </w:tc>
      <w:tc>
        <w:tcPr>
          <w:tcW w:w="2208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65F74CB8" w14:textId="77777777" w:rsidR="003F31AF" w:rsidRDefault="003F31AF" w:rsidP="003F31AF">
          <w:pPr>
            <w:pStyle w:val="stBilgi"/>
            <w:jc w:val="center"/>
          </w:pPr>
        </w:p>
      </w:tc>
      <w:tc>
        <w:tcPr>
          <w:tcW w:w="662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5B470E00" w14:textId="77777777" w:rsidR="003F31AF" w:rsidRPr="0092378E" w:rsidRDefault="003F31AF" w:rsidP="003F31AF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809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4FF10A10" w14:textId="4B9C0FD5" w:rsidR="003F31AF" w:rsidRPr="00747F3B" w:rsidRDefault="003F31AF" w:rsidP="003F31A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</w:t>
          </w:r>
          <w:r>
            <w:rPr>
              <w:rFonts w:ascii="Cambria" w:hAnsi="Cambria"/>
              <w:color w:val="A6192E"/>
              <w:sz w:val="16"/>
              <w:szCs w:val="16"/>
            </w:rPr>
            <w:t>1</w:t>
          </w:r>
        </w:p>
      </w:tc>
    </w:tr>
  </w:tbl>
  <w:p w14:paraId="20F72955" w14:textId="77777777" w:rsidR="004023B0" w:rsidRPr="008723C3" w:rsidRDefault="004023B0" w:rsidP="004023B0">
    <w:pPr>
      <w:pStyle w:val="AralkYok"/>
      <w:rPr>
        <w:rFonts w:ascii="Cambria" w:hAnsi="Cambria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29"/>
      <w:gridCol w:w="4462"/>
      <w:gridCol w:w="1299"/>
      <w:gridCol w:w="1543"/>
    </w:tblGrid>
    <w:tr w:rsidR="002D5EB2" w14:paraId="62FD8A27" w14:textId="77777777" w:rsidTr="001A3240">
      <w:trPr>
        <w:trHeight w:val="189"/>
      </w:trPr>
      <w:tc>
        <w:tcPr>
          <w:tcW w:w="1209" w:type="pct"/>
          <w:vMerge w:val="restart"/>
        </w:tcPr>
        <w:p w14:paraId="5A4CA1D0" w14:textId="77777777" w:rsidR="002D5EB2" w:rsidRDefault="002D5EB2" w:rsidP="002D5EB2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2290929" wp14:editId="7B5111D4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971577731" name="Resim 2" descr="grafik, yazı tipi, daire, logo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4832857" name="Resim 2" descr="grafik, yazı tipi, daire, logo içeren bir resim&#10;&#10;Açıklama otomatik olarak oluşturuldu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16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8E8864C" w14:textId="28701547" w:rsidR="002D5EB2" w:rsidRPr="00666082" w:rsidRDefault="00123591" w:rsidP="002D5EB2">
          <w:pPr>
            <w:pStyle w:val="AralkYok"/>
            <w:jc w:val="center"/>
            <w:rPr>
              <w:rFonts w:ascii="Cambria" w:hAnsi="Cambria"/>
              <w:color w:val="002060"/>
            </w:rPr>
          </w:pPr>
          <w:r>
            <w:rPr>
              <w:rFonts w:ascii="Cambria" w:hAnsi="Cambria"/>
              <w:b/>
            </w:rPr>
            <w:t>YÜKSEK LİSANS PROGRAMI AÇMA BAŞVURU</w:t>
          </w:r>
          <w:r w:rsidR="00B33E84">
            <w:rPr>
              <w:rFonts w:ascii="Cambria" w:hAnsi="Cambria"/>
              <w:b/>
            </w:rPr>
            <w:t xml:space="preserve"> FORMU</w:t>
          </w:r>
        </w:p>
      </w:tc>
      <w:tc>
        <w:tcPr>
          <w:tcW w:w="674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B74F45E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801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0CF7D0F" w14:textId="068D7102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OK</w:t>
          </w:r>
          <w:r w:rsidR="008E1ABC"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Ü</w:t>
          </w: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.</w:t>
          </w:r>
          <w:r w:rsidR="0090799E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747F3B">
            <w:rPr>
              <w:rFonts w:ascii="Cambria" w:hAnsi="Cambria"/>
              <w:color w:val="A6192E"/>
              <w:sz w:val="16"/>
              <w:szCs w:val="16"/>
              <w:lang w:val="en-US"/>
            </w:rPr>
            <w:t>.FR.0</w:t>
          </w:r>
          <w:r w:rsidR="00481FCE">
            <w:rPr>
              <w:rFonts w:ascii="Cambria" w:hAnsi="Cambria"/>
              <w:color w:val="A6192E"/>
              <w:sz w:val="16"/>
              <w:szCs w:val="16"/>
              <w:lang w:val="en-US"/>
            </w:rPr>
            <w:t>100</w:t>
          </w:r>
        </w:p>
      </w:tc>
    </w:tr>
    <w:tr w:rsidR="002D5EB2" w14:paraId="37F95CB1" w14:textId="77777777" w:rsidTr="001A3240">
      <w:trPr>
        <w:trHeight w:val="187"/>
      </w:trPr>
      <w:tc>
        <w:tcPr>
          <w:tcW w:w="1209" w:type="pct"/>
          <w:vMerge/>
        </w:tcPr>
        <w:p w14:paraId="33A9F4FA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316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1A27E97F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74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8357C57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801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6EFC8DC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2D5EB2" w14:paraId="5D92C498" w14:textId="77777777" w:rsidTr="001A3240">
      <w:trPr>
        <w:trHeight w:val="187"/>
      </w:trPr>
      <w:tc>
        <w:tcPr>
          <w:tcW w:w="1209" w:type="pct"/>
          <w:vMerge/>
        </w:tcPr>
        <w:p w14:paraId="7465B1B0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316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7C5EA066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74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553C65CF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801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91AA0AD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--</w:t>
          </w:r>
        </w:p>
      </w:tc>
    </w:tr>
    <w:tr w:rsidR="002D5EB2" w14:paraId="2DA3DB83" w14:textId="77777777" w:rsidTr="001A3240">
      <w:trPr>
        <w:trHeight w:val="220"/>
      </w:trPr>
      <w:tc>
        <w:tcPr>
          <w:tcW w:w="1209" w:type="pct"/>
          <w:vMerge/>
        </w:tcPr>
        <w:p w14:paraId="628CDA73" w14:textId="77777777" w:rsidR="002D5EB2" w:rsidRDefault="002D5EB2" w:rsidP="002D5EB2">
          <w:pPr>
            <w:pStyle w:val="stBilgi"/>
            <w:rPr>
              <w:noProof/>
              <w:lang w:eastAsia="tr-TR"/>
            </w:rPr>
          </w:pPr>
        </w:p>
      </w:tc>
      <w:tc>
        <w:tcPr>
          <w:tcW w:w="2316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50A568CF" w14:textId="77777777" w:rsidR="002D5EB2" w:rsidRDefault="002D5EB2" w:rsidP="002D5EB2">
          <w:pPr>
            <w:pStyle w:val="stBilgi"/>
            <w:jc w:val="center"/>
          </w:pPr>
        </w:p>
      </w:tc>
      <w:tc>
        <w:tcPr>
          <w:tcW w:w="674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74B2B0C7" w14:textId="77777777" w:rsidR="002D5EB2" w:rsidRPr="0092378E" w:rsidRDefault="002D5EB2" w:rsidP="002D5EB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801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0634AB7F" w14:textId="77777777" w:rsidR="002D5EB2" w:rsidRPr="00747F3B" w:rsidRDefault="002D5EB2" w:rsidP="002D5EB2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747F3B">
            <w:rPr>
              <w:rFonts w:ascii="Cambria" w:hAnsi="Cambria"/>
              <w:color w:val="A6192E"/>
              <w:sz w:val="16"/>
              <w:szCs w:val="16"/>
            </w:rPr>
            <w:t>00</w:t>
          </w:r>
        </w:p>
      </w:tc>
    </w:tr>
  </w:tbl>
  <w:p w14:paraId="5DAF8ACB" w14:textId="77777777" w:rsidR="00D56271" w:rsidRDefault="00D5627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B645F"/>
    <w:multiLevelType w:val="hybridMultilevel"/>
    <w:tmpl w:val="5C8A8C16"/>
    <w:lvl w:ilvl="0" w:tplc="041F0017">
      <w:start w:val="1"/>
      <w:numFmt w:val="lowerLetter"/>
      <w:lvlText w:val="%1)"/>
      <w:lvlJc w:val="left"/>
      <w:pPr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6966938"/>
    <w:multiLevelType w:val="hybridMultilevel"/>
    <w:tmpl w:val="90627158"/>
    <w:lvl w:ilvl="0" w:tplc="B6324D5C">
      <w:start w:val="1"/>
      <w:numFmt w:val="decimal"/>
      <w:lvlText w:val="%1)"/>
      <w:lvlJc w:val="left"/>
      <w:pPr>
        <w:ind w:left="1122" w:hanging="240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1C5A070C">
      <w:start w:val="1"/>
      <w:numFmt w:val="bullet"/>
      <w:lvlText w:val="•"/>
      <w:lvlJc w:val="left"/>
      <w:pPr>
        <w:ind w:left="2116" w:hanging="240"/>
      </w:pPr>
      <w:rPr>
        <w:rFonts w:hint="default"/>
      </w:rPr>
    </w:lvl>
    <w:lvl w:ilvl="2" w:tplc="AD84157E">
      <w:start w:val="1"/>
      <w:numFmt w:val="bullet"/>
      <w:lvlText w:val="•"/>
      <w:lvlJc w:val="left"/>
      <w:pPr>
        <w:ind w:left="3110" w:hanging="240"/>
      </w:pPr>
      <w:rPr>
        <w:rFonts w:hint="default"/>
      </w:rPr>
    </w:lvl>
    <w:lvl w:ilvl="3" w:tplc="D1C4C736">
      <w:start w:val="1"/>
      <w:numFmt w:val="bullet"/>
      <w:lvlText w:val="•"/>
      <w:lvlJc w:val="left"/>
      <w:pPr>
        <w:ind w:left="4105" w:hanging="240"/>
      </w:pPr>
      <w:rPr>
        <w:rFonts w:hint="default"/>
      </w:rPr>
    </w:lvl>
    <w:lvl w:ilvl="4" w:tplc="18942BD0">
      <w:start w:val="1"/>
      <w:numFmt w:val="bullet"/>
      <w:lvlText w:val="•"/>
      <w:lvlJc w:val="left"/>
      <w:pPr>
        <w:ind w:left="5099" w:hanging="240"/>
      </w:pPr>
      <w:rPr>
        <w:rFonts w:hint="default"/>
      </w:rPr>
    </w:lvl>
    <w:lvl w:ilvl="5" w:tplc="4C98CB0C">
      <w:start w:val="1"/>
      <w:numFmt w:val="bullet"/>
      <w:lvlText w:val="•"/>
      <w:lvlJc w:val="left"/>
      <w:pPr>
        <w:ind w:left="6094" w:hanging="240"/>
      </w:pPr>
      <w:rPr>
        <w:rFonts w:hint="default"/>
      </w:rPr>
    </w:lvl>
    <w:lvl w:ilvl="6" w:tplc="41A01B70">
      <w:start w:val="1"/>
      <w:numFmt w:val="bullet"/>
      <w:lvlText w:val="•"/>
      <w:lvlJc w:val="left"/>
      <w:pPr>
        <w:ind w:left="7088" w:hanging="240"/>
      </w:pPr>
      <w:rPr>
        <w:rFonts w:hint="default"/>
      </w:rPr>
    </w:lvl>
    <w:lvl w:ilvl="7" w:tplc="0944C58E">
      <w:start w:val="1"/>
      <w:numFmt w:val="bullet"/>
      <w:lvlText w:val="•"/>
      <w:lvlJc w:val="left"/>
      <w:pPr>
        <w:ind w:left="8083" w:hanging="240"/>
      </w:pPr>
      <w:rPr>
        <w:rFonts w:hint="default"/>
      </w:rPr>
    </w:lvl>
    <w:lvl w:ilvl="8" w:tplc="8DBE1800">
      <w:start w:val="1"/>
      <w:numFmt w:val="bullet"/>
      <w:lvlText w:val="•"/>
      <w:lvlJc w:val="left"/>
      <w:pPr>
        <w:ind w:left="9077" w:hanging="240"/>
      </w:pPr>
      <w:rPr>
        <w:rFonts w:hint="default"/>
      </w:rPr>
    </w:lvl>
  </w:abstractNum>
  <w:abstractNum w:abstractNumId="2" w15:restartNumberingAfterBreak="0">
    <w:nsid w:val="0AAB064D"/>
    <w:multiLevelType w:val="hybridMultilevel"/>
    <w:tmpl w:val="CAF251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B6FA9"/>
    <w:multiLevelType w:val="hybridMultilevel"/>
    <w:tmpl w:val="0E508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E1BC7"/>
    <w:multiLevelType w:val="hybridMultilevel"/>
    <w:tmpl w:val="A3F433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D0F05"/>
    <w:multiLevelType w:val="hybridMultilevel"/>
    <w:tmpl w:val="BCC432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045D8"/>
    <w:multiLevelType w:val="hybridMultilevel"/>
    <w:tmpl w:val="82545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C65AF"/>
    <w:multiLevelType w:val="hybridMultilevel"/>
    <w:tmpl w:val="EFE01264"/>
    <w:lvl w:ilvl="0" w:tplc="0E9263DA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B349EA"/>
    <w:multiLevelType w:val="hybridMultilevel"/>
    <w:tmpl w:val="C0446A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A410F2"/>
    <w:multiLevelType w:val="hybridMultilevel"/>
    <w:tmpl w:val="91841A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95FE3"/>
    <w:multiLevelType w:val="hybridMultilevel"/>
    <w:tmpl w:val="802211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E33EAE"/>
    <w:multiLevelType w:val="hybridMultilevel"/>
    <w:tmpl w:val="B9B862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9D0AC0"/>
    <w:multiLevelType w:val="hybridMultilevel"/>
    <w:tmpl w:val="354CF6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A7B76"/>
    <w:multiLevelType w:val="hybridMultilevel"/>
    <w:tmpl w:val="78E8C0FE"/>
    <w:lvl w:ilvl="0" w:tplc="FCAE48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DA10E8"/>
    <w:multiLevelType w:val="hybridMultilevel"/>
    <w:tmpl w:val="7B3649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9611">
    <w:abstractNumId w:val="7"/>
  </w:num>
  <w:num w:numId="2" w16cid:durableId="799614296">
    <w:abstractNumId w:val="9"/>
  </w:num>
  <w:num w:numId="3" w16cid:durableId="1153254993">
    <w:abstractNumId w:val="11"/>
  </w:num>
  <w:num w:numId="4" w16cid:durableId="536049282">
    <w:abstractNumId w:val="15"/>
  </w:num>
  <w:num w:numId="5" w16cid:durableId="254439523">
    <w:abstractNumId w:val="1"/>
  </w:num>
  <w:num w:numId="6" w16cid:durableId="1747680075">
    <w:abstractNumId w:val="16"/>
  </w:num>
  <w:num w:numId="7" w16cid:durableId="2116289522">
    <w:abstractNumId w:val="3"/>
  </w:num>
  <w:num w:numId="8" w16cid:durableId="52125560">
    <w:abstractNumId w:val="10"/>
  </w:num>
  <w:num w:numId="9" w16cid:durableId="1721633598">
    <w:abstractNumId w:val="2"/>
  </w:num>
  <w:num w:numId="10" w16cid:durableId="12346391">
    <w:abstractNumId w:val="6"/>
  </w:num>
  <w:num w:numId="11" w16cid:durableId="1236476945">
    <w:abstractNumId w:val="12"/>
  </w:num>
  <w:num w:numId="12" w16cid:durableId="1061518159">
    <w:abstractNumId w:val="14"/>
  </w:num>
  <w:num w:numId="13" w16cid:durableId="1268730835">
    <w:abstractNumId w:val="8"/>
  </w:num>
  <w:num w:numId="14" w16cid:durableId="926033221">
    <w:abstractNumId w:val="4"/>
  </w:num>
  <w:num w:numId="15" w16cid:durableId="947738216">
    <w:abstractNumId w:val="5"/>
  </w:num>
  <w:num w:numId="16" w16cid:durableId="677659399">
    <w:abstractNumId w:val="0"/>
  </w:num>
  <w:num w:numId="17" w16cid:durableId="34467787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szQwsrQ0NDW3sDBU0lEKTi0uzszPAymwrAUAP9qxViwAAAA="/>
  </w:docVars>
  <w:rsids>
    <w:rsidRoot w:val="0064705C"/>
    <w:rsid w:val="00007662"/>
    <w:rsid w:val="00013726"/>
    <w:rsid w:val="00013F29"/>
    <w:rsid w:val="0001650A"/>
    <w:rsid w:val="000250DB"/>
    <w:rsid w:val="00031F1F"/>
    <w:rsid w:val="000427EA"/>
    <w:rsid w:val="00051895"/>
    <w:rsid w:val="00062611"/>
    <w:rsid w:val="00072049"/>
    <w:rsid w:val="0007248B"/>
    <w:rsid w:val="000809DE"/>
    <w:rsid w:val="00094ECA"/>
    <w:rsid w:val="00095963"/>
    <w:rsid w:val="000A08B6"/>
    <w:rsid w:val="000A0907"/>
    <w:rsid w:val="000A198C"/>
    <w:rsid w:val="000B27A7"/>
    <w:rsid w:val="000B2847"/>
    <w:rsid w:val="000B4824"/>
    <w:rsid w:val="000B5373"/>
    <w:rsid w:val="000B792D"/>
    <w:rsid w:val="000C169B"/>
    <w:rsid w:val="000C19CF"/>
    <w:rsid w:val="000C4D4F"/>
    <w:rsid w:val="000C5609"/>
    <w:rsid w:val="000C74E7"/>
    <w:rsid w:val="000C7FDF"/>
    <w:rsid w:val="000D5391"/>
    <w:rsid w:val="000D6635"/>
    <w:rsid w:val="000E0B2E"/>
    <w:rsid w:val="000E16CA"/>
    <w:rsid w:val="000E1ACC"/>
    <w:rsid w:val="000E321E"/>
    <w:rsid w:val="000F23FF"/>
    <w:rsid w:val="00101F25"/>
    <w:rsid w:val="00123591"/>
    <w:rsid w:val="00123606"/>
    <w:rsid w:val="00124191"/>
    <w:rsid w:val="00132017"/>
    <w:rsid w:val="00135328"/>
    <w:rsid w:val="00141314"/>
    <w:rsid w:val="00147DBA"/>
    <w:rsid w:val="00156FDB"/>
    <w:rsid w:val="00164950"/>
    <w:rsid w:val="0016547C"/>
    <w:rsid w:val="00172111"/>
    <w:rsid w:val="00172ADA"/>
    <w:rsid w:val="00174D46"/>
    <w:rsid w:val="00177D06"/>
    <w:rsid w:val="001842CA"/>
    <w:rsid w:val="001844A0"/>
    <w:rsid w:val="00195B94"/>
    <w:rsid w:val="001A3240"/>
    <w:rsid w:val="001B14A9"/>
    <w:rsid w:val="001C07DF"/>
    <w:rsid w:val="001C3C01"/>
    <w:rsid w:val="001C49CA"/>
    <w:rsid w:val="001C69AE"/>
    <w:rsid w:val="001D32D8"/>
    <w:rsid w:val="001E03D3"/>
    <w:rsid w:val="001E299A"/>
    <w:rsid w:val="001E59B8"/>
    <w:rsid w:val="001E5A01"/>
    <w:rsid w:val="001F6791"/>
    <w:rsid w:val="001F70B1"/>
    <w:rsid w:val="001F7165"/>
    <w:rsid w:val="002043AC"/>
    <w:rsid w:val="00206D95"/>
    <w:rsid w:val="00207F9B"/>
    <w:rsid w:val="00211978"/>
    <w:rsid w:val="00211BB8"/>
    <w:rsid w:val="0021333A"/>
    <w:rsid w:val="002140B2"/>
    <w:rsid w:val="00214C32"/>
    <w:rsid w:val="00234421"/>
    <w:rsid w:val="00234BE6"/>
    <w:rsid w:val="002356D2"/>
    <w:rsid w:val="00236E1E"/>
    <w:rsid w:val="00237CB1"/>
    <w:rsid w:val="00240ED2"/>
    <w:rsid w:val="00245FF4"/>
    <w:rsid w:val="002468EF"/>
    <w:rsid w:val="00247D8A"/>
    <w:rsid w:val="00247F99"/>
    <w:rsid w:val="002543E7"/>
    <w:rsid w:val="00254EFE"/>
    <w:rsid w:val="0025741A"/>
    <w:rsid w:val="00273165"/>
    <w:rsid w:val="00273BB0"/>
    <w:rsid w:val="0028350E"/>
    <w:rsid w:val="0028358D"/>
    <w:rsid w:val="00292E98"/>
    <w:rsid w:val="00295615"/>
    <w:rsid w:val="00295FF7"/>
    <w:rsid w:val="00297B87"/>
    <w:rsid w:val="002B09AE"/>
    <w:rsid w:val="002B16DC"/>
    <w:rsid w:val="002B27F4"/>
    <w:rsid w:val="002B2AD5"/>
    <w:rsid w:val="002B5006"/>
    <w:rsid w:val="002B5F04"/>
    <w:rsid w:val="002C4962"/>
    <w:rsid w:val="002C6B66"/>
    <w:rsid w:val="002D2C3E"/>
    <w:rsid w:val="002D5EB2"/>
    <w:rsid w:val="002D7612"/>
    <w:rsid w:val="002E0D51"/>
    <w:rsid w:val="002E293C"/>
    <w:rsid w:val="002E5F48"/>
    <w:rsid w:val="002E6014"/>
    <w:rsid w:val="002F3BF7"/>
    <w:rsid w:val="002F5AE3"/>
    <w:rsid w:val="002F7FF4"/>
    <w:rsid w:val="00312684"/>
    <w:rsid w:val="0031684C"/>
    <w:rsid w:val="00316871"/>
    <w:rsid w:val="003230A8"/>
    <w:rsid w:val="003247C0"/>
    <w:rsid w:val="00346200"/>
    <w:rsid w:val="00347361"/>
    <w:rsid w:val="003507AD"/>
    <w:rsid w:val="0036057F"/>
    <w:rsid w:val="00361F13"/>
    <w:rsid w:val="003666B4"/>
    <w:rsid w:val="00371321"/>
    <w:rsid w:val="00375110"/>
    <w:rsid w:val="0037516E"/>
    <w:rsid w:val="003757E1"/>
    <w:rsid w:val="00376659"/>
    <w:rsid w:val="003854F0"/>
    <w:rsid w:val="003912C7"/>
    <w:rsid w:val="00392D5F"/>
    <w:rsid w:val="003937C8"/>
    <w:rsid w:val="00393BCE"/>
    <w:rsid w:val="003A3EFB"/>
    <w:rsid w:val="003D3F0C"/>
    <w:rsid w:val="003E2D50"/>
    <w:rsid w:val="003E2E0E"/>
    <w:rsid w:val="003E7C9A"/>
    <w:rsid w:val="003F19D5"/>
    <w:rsid w:val="003F273B"/>
    <w:rsid w:val="003F31AF"/>
    <w:rsid w:val="004023B0"/>
    <w:rsid w:val="0040530D"/>
    <w:rsid w:val="0040537E"/>
    <w:rsid w:val="004069F3"/>
    <w:rsid w:val="00415165"/>
    <w:rsid w:val="00417B5D"/>
    <w:rsid w:val="00422BD8"/>
    <w:rsid w:val="00434E13"/>
    <w:rsid w:val="004357D9"/>
    <w:rsid w:val="0044184E"/>
    <w:rsid w:val="00447D98"/>
    <w:rsid w:val="0046423C"/>
    <w:rsid w:val="00467793"/>
    <w:rsid w:val="00470EA1"/>
    <w:rsid w:val="004754AF"/>
    <w:rsid w:val="00481FCE"/>
    <w:rsid w:val="00487DE2"/>
    <w:rsid w:val="00490097"/>
    <w:rsid w:val="00495551"/>
    <w:rsid w:val="00497B69"/>
    <w:rsid w:val="004A412F"/>
    <w:rsid w:val="004A7F3D"/>
    <w:rsid w:val="004B082C"/>
    <w:rsid w:val="004B0954"/>
    <w:rsid w:val="004C4899"/>
    <w:rsid w:val="004C4CA7"/>
    <w:rsid w:val="004C6415"/>
    <w:rsid w:val="004C6C40"/>
    <w:rsid w:val="004D1339"/>
    <w:rsid w:val="004E0632"/>
    <w:rsid w:val="004E10BB"/>
    <w:rsid w:val="004E60FA"/>
    <w:rsid w:val="004F0C83"/>
    <w:rsid w:val="004F27F3"/>
    <w:rsid w:val="004F3D73"/>
    <w:rsid w:val="004F6549"/>
    <w:rsid w:val="00503B6C"/>
    <w:rsid w:val="00510E01"/>
    <w:rsid w:val="00521153"/>
    <w:rsid w:val="00522DAB"/>
    <w:rsid w:val="00526782"/>
    <w:rsid w:val="005320C1"/>
    <w:rsid w:val="00532C8C"/>
    <w:rsid w:val="0053312B"/>
    <w:rsid w:val="00534F7F"/>
    <w:rsid w:val="005413C1"/>
    <w:rsid w:val="0054551E"/>
    <w:rsid w:val="00551032"/>
    <w:rsid w:val="00551930"/>
    <w:rsid w:val="00551B24"/>
    <w:rsid w:val="00554288"/>
    <w:rsid w:val="00562A57"/>
    <w:rsid w:val="00573A53"/>
    <w:rsid w:val="0058064B"/>
    <w:rsid w:val="005808E8"/>
    <w:rsid w:val="005903F9"/>
    <w:rsid w:val="0059085B"/>
    <w:rsid w:val="005A1D2C"/>
    <w:rsid w:val="005A4EDB"/>
    <w:rsid w:val="005A565D"/>
    <w:rsid w:val="005B4626"/>
    <w:rsid w:val="005B5AD0"/>
    <w:rsid w:val="005B6D28"/>
    <w:rsid w:val="005C0008"/>
    <w:rsid w:val="005C23B4"/>
    <w:rsid w:val="005C2B2B"/>
    <w:rsid w:val="005C63F3"/>
    <w:rsid w:val="005C713E"/>
    <w:rsid w:val="005D378B"/>
    <w:rsid w:val="005D6136"/>
    <w:rsid w:val="005D67C0"/>
    <w:rsid w:val="005E33DD"/>
    <w:rsid w:val="005F5391"/>
    <w:rsid w:val="00602146"/>
    <w:rsid w:val="006051D8"/>
    <w:rsid w:val="00611613"/>
    <w:rsid w:val="0061570A"/>
    <w:rsid w:val="0061636C"/>
    <w:rsid w:val="0061689B"/>
    <w:rsid w:val="00617B3B"/>
    <w:rsid w:val="00621AF2"/>
    <w:rsid w:val="006256B5"/>
    <w:rsid w:val="00626E17"/>
    <w:rsid w:val="006317E2"/>
    <w:rsid w:val="006332CF"/>
    <w:rsid w:val="00635A92"/>
    <w:rsid w:val="00641D90"/>
    <w:rsid w:val="00645E91"/>
    <w:rsid w:val="0064705C"/>
    <w:rsid w:val="00653D71"/>
    <w:rsid w:val="00656F08"/>
    <w:rsid w:val="00662354"/>
    <w:rsid w:val="0066295D"/>
    <w:rsid w:val="00666082"/>
    <w:rsid w:val="006661E9"/>
    <w:rsid w:val="006663C0"/>
    <w:rsid w:val="00674D83"/>
    <w:rsid w:val="0067718B"/>
    <w:rsid w:val="006918EC"/>
    <w:rsid w:val="00691F26"/>
    <w:rsid w:val="00693111"/>
    <w:rsid w:val="00693749"/>
    <w:rsid w:val="006953BB"/>
    <w:rsid w:val="00696CEB"/>
    <w:rsid w:val="006A135A"/>
    <w:rsid w:val="006A33A1"/>
    <w:rsid w:val="006A5609"/>
    <w:rsid w:val="006A5ACC"/>
    <w:rsid w:val="006B1E70"/>
    <w:rsid w:val="006B3135"/>
    <w:rsid w:val="006C050A"/>
    <w:rsid w:val="006C45BA"/>
    <w:rsid w:val="006C6158"/>
    <w:rsid w:val="006D06F6"/>
    <w:rsid w:val="006D33AA"/>
    <w:rsid w:val="006D4864"/>
    <w:rsid w:val="006D4ECF"/>
    <w:rsid w:val="006E10A5"/>
    <w:rsid w:val="006F1A6C"/>
    <w:rsid w:val="006F27A2"/>
    <w:rsid w:val="006F46AB"/>
    <w:rsid w:val="006F5425"/>
    <w:rsid w:val="00703F78"/>
    <w:rsid w:val="00710E7A"/>
    <w:rsid w:val="007115F0"/>
    <w:rsid w:val="00715C4E"/>
    <w:rsid w:val="00721DC3"/>
    <w:rsid w:val="007245ED"/>
    <w:rsid w:val="007260AF"/>
    <w:rsid w:val="00727532"/>
    <w:rsid w:val="00727DB0"/>
    <w:rsid w:val="007338BD"/>
    <w:rsid w:val="0073606C"/>
    <w:rsid w:val="00741970"/>
    <w:rsid w:val="00743150"/>
    <w:rsid w:val="00744D61"/>
    <w:rsid w:val="00747F3B"/>
    <w:rsid w:val="00751E3A"/>
    <w:rsid w:val="00753540"/>
    <w:rsid w:val="007547B8"/>
    <w:rsid w:val="00754ACF"/>
    <w:rsid w:val="0075616C"/>
    <w:rsid w:val="007574BA"/>
    <w:rsid w:val="007624C2"/>
    <w:rsid w:val="00764B50"/>
    <w:rsid w:val="00771C04"/>
    <w:rsid w:val="00775957"/>
    <w:rsid w:val="0077789C"/>
    <w:rsid w:val="0078074E"/>
    <w:rsid w:val="00790B10"/>
    <w:rsid w:val="00790F23"/>
    <w:rsid w:val="00795ADE"/>
    <w:rsid w:val="00796636"/>
    <w:rsid w:val="0079670F"/>
    <w:rsid w:val="007C56F9"/>
    <w:rsid w:val="007C6A8E"/>
    <w:rsid w:val="007C7B53"/>
    <w:rsid w:val="007D009D"/>
    <w:rsid w:val="007D37C5"/>
    <w:rsid w:val="007D4382"/>
    <w:rsid w:val="007D46EA"/>
    <w:rsid w:val="007E149D"/>
    <w:rsid w:val="007F1131"/>
    <w:rsid w:val="007F2333"/>
    <w:rsid w:val="007F26C7"/>
    <w:rsid w:val="007F271D"/>
    <w:rsid w:val="007F44D3"/>
    <w:rsid w:val="007F6F51"/>
    <w:rsid w:val="00800E65"/>
    <w:rsid w:val="008162C2"/>
    <w:rsid w:val="00817326"/>
    <w:rsid w:val="00817DD8"/>
    <w:rsid w:val="00820F38"/>
    <w:rsid w:val="00826B12"/>
    <w:rsid w:val="008276D6"/>
    <w:rsid w:val="00832445"/>
    <w:rsid w:val="00833EC6"/>
    <w:rsid w:val="008353FB"/>
    <w:rsid w:val="00841A7B"/>
    <w:rsid w:val="008420FE"/>
    <w:rsid w:val="0085093C"/>
    <w:rsid w:val="00853029"/>
    <w:rsid w:val="0085390D"/>
    <w:rsid w:val="00856EEB"/>
    <w:rsid w:val="00857638"/>
    <w:rsid w:val="00863B82"/>
    <w:rsid w:val="0086638C"/>
    <w:rsid w:val="00870351"/>
    <w:rsid w:val="008723C3"/>
    <w:rsid w:val="00875108"/>
    <w:rsid w:val="00875228"/>
    <w:rsid w:val="008777B0"/>
    <w:rsid w:val="00882D25"/>
    <w:rsid w:val="00896C0E"/>
    <w:rsid w:val="00896EBE"/>
    <w:rsid w:val="008A0197"/>
    <w:rsid w:val="008A229F"/>
    <w:rsid w:val="008A5D65"/>
    <w:rsid w:val="008B5E5D"/>
    <w:rsid w:val="008C0BE9"/>
    <w:rsid w:val="008C2D3C"/>
    <w:rsid w:val="008C492D"/>
    <w:rsid w:val="008C5B43"/>
    <w:rsid w:val="008D0497"/>
    <w:rsid w:val="008D239B"/>
    <w:rsid w:val="008D371C"/>
    <w:rsid w:val="008D63C7"/>
    <w:rsid w:val="008D6B88"/>
    <w:rsid w:val="008E0005"/>
    <w:rsid w:val="008E1ABC"/>
    <w:rsid w:val="008E2861"/>
    <w:rsid w:val="008F1A9B"/>
    <w:rsid w:val="009058BE"/>
    <w:rsid w:val="0090799E"/>
    <w:rsid w:val="0091062D"/>
    <w:rsid w:val="009178D2"/>
    <w:rsid w:val="00922242"/>
    <w:rsid w:val="00933295"/>
    <w:rsid w:val="00934606"/>
    <w:rsid w:val="00934875"/>
    <w:rsid w:val="0095391A"/>
    <w:rsid w:val="0096023D"/>
    <w:rsid w:val="0096172A"/>
    <w:rsid w:val="00961FBA"/>
    <w:rsid w:val="0096256A"/>
    <w:rsid w:val="0096407E"/>
    <w:rsid w:val="00971A68"/>
    <w:rsid w:val="00973E5D"/>
    <w:rsid w:val="009754DF"/>
    <w:rsid w:val="0098433A"/>
    <w:rsid w:val="00985A62"/>
    <w:rsid w:val="00992F78"/>
    <w:rsid w:val="00995FD3"/>
    <w:rsid w:val="00996331"/>
    <w:rsid w:val="009B0C0E"/>
    <w:rsid w:val="009B110F"/>
    <w:rsid w:val="009B5EB5"/>
    <w:rsid w:val="009B7C40"/>
    <w:rsid w:val="009C088D"/>
    <w:rsid w:val="009C0E0B"/>
    <w:rsid w:val="009C10B7"/>
    <w:rsid w:val="009D75B5"/>
    <w:rsid w:val="009E02A2"/>
    <w:rsid w:val="009E54B1"/>
    <w:rsid w:val="009F127F"/>
    <w:rsid w:val="009F229B"/>
    <w:rsid w:val="009F6E36"/>
    <w:rsid w:val="00A03808"/>
    <w:rsid w:val="00A115FF"/>
    <w:rsid w:val="00A125A4"/>
    <w:rsid w:val="00A13FBA"/>
    <w:rsid w:val="00A15115"/>
    <w:rsid w:val="00A216C0"/>
    <w:rsid w:val="00A33AB2"/>
    <w:rsid w:val="00A354CE"/>
    <w:rsid w:val="00A3787A"/>
    <w:rsid w:val="00A42CE1"/>
    <w:rsid w:val="00A44DC7"/>
    <w:rsid w:val="00A510D3"/>
    <w:rsid w:val="00A5269B"/>
    <w:rsid w:val="00A557ED"/>
    <w:rsid w:val="00A56787"/>
    <w:rsid w:val="00A57670"/>
    <w:rsid w:val="00A73458"/>
    <w:rsid w:val="00A73DB0"/>
    <w:rsid w:val="00A75D5D"/>
    <w:rsid w:val="00A80912"/>
    <w:rsid w:val="00A82140"/>
    <w:rsid w:val="00A82C4C"/>
    <w:rsid w:val="00A83E38"/>
    <w:rsid w:val="00A87A47"/>
    <w:rsid w:val="00A90546"/>
    <w:rsid w:val="00A94B5E"/>
    <w:rsid w:val="00A95408"/>
    <w:rsid w:val="00AA4C59"/>
    <w:rsid w:val="00AB0890"/>
    <w:rsid w:val="00AC1EEF"/>
    <w:rsid w:val="00AC2D03"/>
    <w:rsid w:val="00AC3446"/>
    <w:rsid w:val="00AC6A9F"/>
    <w:rsid w:val="00AD0142"/>
    <w:rsid w:val="00AD3583"/>
    <w:rsid w:val="00AE5DCE"/>
    <w:rsid w:val="00AF4FC5"/>
    <w:rsid w:val="00AF54DC"/>
    <w:rsid w:val="00B01111"/>
    <w:rsid w:val="00B02129"/>
    <w:rsid w:val="00B06EC8"/>
    <w:rsid w:val="00B213CC"/>
    <w:rsid w:val="00B25CDB"/>
    <w:rsid w:val="00B3290E"/>
    <w:rsid w:val="00B3301A"/>
    <w:rsid w:val="00B33E84"/>
    <w:rsid w:val="00B34D0B"/>
    <w:rsid w:val="00B37411"/>
    <w:rsid w:val="00B40464"/>
    <w:rsid w:val="00B4146D"/>
    <w:rsid w:val="00B4231B"/>
    <w:rsid w:val="00B474EB"/>
    <w:rsid w:val="00B478C0"/>
    <w:rsid w:val="00B75D10"/>
    <w:rsid w:val="00B77881"/>
    <w:rsid w:val="00B8268D"/>
    <w:rsid w:val="00B910C4"/>
    <w:rsid w:val="00B933CA"/>
    <w:rsid w:val="00B93998"/>
    <w:rsid w:val="00B94075"/>
    <w:rsid w:val="00BA090B"/>
    <w:rsid w:val="00BA1FED"/>
    <w:rsid w:val="00BB01C6"/>
    <w:rsid w:val="00BB1DB3"/>
    <w:rsid w:val="00BB4381"/>
    <w:rsid w:val="00BB4CF6"/>
    <w:rsid w:val="00BC22C1"/>
    <w:rsid w:val="00BC6C53"/>
    <w:rsid w:val="00BC7571"/>
    <w:rsid w:val="00BC7B10"/>
    <w:rsid w:val="00BD0D29"/>
    <w:rsid w:val="00BE0EB4"/>
    <w:rsid w:val="00BE2440"/>
    <w:rsid w:val="00BE55C2"/>
    <w:rsid w:val="00BE572F"/>
    <w:rsid w:val="00BE5AA2"/>
    <w:rsid w:val="00BE60AC"/>
    <w:rsid w:val="00BF4C94"/>
    <w:rsid w:val="00C05B33"/>
    <w:rsid w:val="00C110D2"/>
    <w:rsid w:val="00C149B7"/>
    <w:rsid w:val="00C161BA"/>
    <w:rsid w:val="00C2027D"/>
    <w:rsid w:val="00C22B3F"/>
    <w:rsid w:val="00C24413"/>
    <w:rsid w:val="00C248C0"/>
    <w:rsid w:val="00C24DBE"/>
    <w:rsid w:val="00C27FD0"/>
    <w:rsid w:val="00C305C2"/>
    <w:rsid w:val="00C30EC8"/>
    <w:rsid w:val="00C33CB5"/>
    <w:rsid w:val="00C412AC"/>
    <w:rsid w:val="00C43B21"/>
    <w:rsid w:val="00C66CDA"/>
    <w:rsid w:val="00C7369E"/>
    <w:rsid w:val="00C74F26"/>
    <w:rsid w:val="00C76E55"/>
    <w:rsid w:val="00C80146"/>
    <w:rsid w:val="00C838A2"/>
    <w:rsid w:val="00C87874"/>
    <w:rsid w:val="00C91B5F"/>
    <w:rsid w:val="00C91E05"/>
    <w:rsid w:val="00C92499"/>
    <w:rsid w:val="00C96F6D"/>
    <w:rsid w:val="00C97962"/>
    <w:rsid w:val="00CA0761"/>
    <w:rsid w:val="00CB01EE"/>
    <w:rsid w:val="00CB1A68"/>
    <w:rsid w:val="00CB3F1E"/>
    <w:rsid w:val="00CC0A3C"/>
    <w:rsid w:val="00CC6698"/>
    <w:rsid w:val="00CE564F"/>
    <w:rsid w:val="00CF433B"/>
    <w:rsid w:val="00CF43B8"/>
    <w:rsid w:val="00D101D2"/>
    <w:rsid w:val="00D172FB"/>
    <w:rsid w:val="00D23714"/>
    <w:rsid w:val="00D3204F"/>
    <w:rsid w:val="00D32983"/>
    <w:rsid w:val="00D32DBB"/>
    <w:rsid w:val="00D337FC"/>
    <w:rsid w:val="00D351C2"/>
    <w:rsid w:val="00D42A49"/>
    <w:rsid w:val="00D43604"/>
    <w:rsid w:val="00D44D48"/>
    <w:rsid w:val="00D44E94"/>
    <w:rsid w:val="00D56271"/>
    <w:rsid w:val="00D56473"/>
    <w:rsid w:val="00D57F7B"/>
    <w:rsid w:val="00D613A0"/>
    <w:rsid w:val="00D650CE"/>
    <w:rsid w:val="00D71491"/>
    <w:rsid w:val="00D72CB5"/>
    <w:rsid w:val="00D82E6F"/>
    <w:rsid w:val="00D919A6"/>
    <w:rsid w:val="00D9348A"/>
    <w:rsid w:val="00DA05C9"/>
    <w:rsid w:val="00DA7A3C"/>
    <w:rsid w:val="00DB0294"/>
    <w:rsid w:val="00DB0637"/>
    <w:rsid w:val="00DB4855"/>
    <w:rsid w:val="00DB4A0C"/>
    <w:rsid w:val="00DB5809"/>
    <w:rsid w:val="00DD094D"/>
    <w:rsid w:val="00DD51A4"/>
    <w:rsid w:val="00DD7B00"/>
    <w:rsid w:val="00DF04E7"/>
    <w:rsid w:val="00DF4C19"/>
    <w:rsid w:val="00E132EB"/>
    <w:rsid w:val="00E2049A"/>
    <w:rsid w:val="00E21FB2"/>
    <w:rsid w:val="00E265BB"/>
    <w:rsid w:val="00E36113"/>
    <w:rsid w:val="00E43661"/>
    <w:rsid w:val="00E47D8F"/>
    <w:rsid w:val="00E57CF5"/>
    <w:rsid w:val="00E6513C"/>
    <w:rsid w:val="00E734C3"/>
    <w:rsid w:val="00E73B54"/>
    <w:rsid w:val="00E8244F"/>
    <w:rsid w:val="00E83EAA"/>
    <w:rsid w:val="00E87FEE"/>
    <w:rsid w:val="00E901B8"/>
    <w:rsid w:val="00EA29AB"/>
    <w:rsid w:val="00EB061E"/>
    <w:rsid w:val="00EB2919"/>
    <w:rsid w:val="00EB2CFE"/>
    <w:rsid w:val="00EB3AD2"/>
    <w:rsid w:val="00EB3F23"/>
    <w:rsid w:val="00EB47FE"/>
    <w:rsid w:val="00EC20AD"/>
    <w:rsid w:val="00EC3089"/>
    <w:rsid w:val="00EC3CDD"/>
    <w:rsid w:val="00EC7176"/>
    <w:rsid w:val="00ED25EF"/>
    <w:rsid w:val="00EE233F"/>
    <w:rsid w:val="00EE3346"/>
    <w:rsid w:val="00EE4685"/>
    <w:rsid w:val="00EF1979"/>
    <w:rsid w:val="00EF2B2F"/>
    <w:rsid w:val="00EF6666"/>
    <w:rsid w:val="00F00569"/>
    <w:rsid w:val="00F010F8"/>
    <w:rsid w:val="00F01C2B"/>
    <w:rsid w:val="00F06BE0"/>
    <w:rsid w:val="00F07181"/>
    <w:rsid w:val="00F10267"/>
    <w:rsid w:val="00F17361"/>
    <w:rsid w:val="00F17686"/>
    <w:rsid w:val="00F21640"/>
    <w:rsid w:val="00F219AE"/>
    <w:rsid w:val="00F245AB"/>
    <w:rsid w:val="00F2484E"/>
    <w:rsid w:val="00F24E0D"/>
    <w:rsid w:val="00F3065B"/>
    <w:rsid w:val="00F32596"/>
    <w:rsid w:val="00F42873"/>
    <w:rsid w:val="00F4740B"/>
    <w:rsid w:val="00F64DF5"/>
    <w:rsid w:val="00F71695"/>
    <w:rsid w:val="00F71E9E"/>
    <w:rsid w:val="00F75418"/>
    <w:rsid w:val="00F80191"/>
    <w:rsid w:val="00F80AF3"/>
    <w:rsid w:val="00F876F3"/>
    <w:rsid w:val="00F93222"/>
    <w:rsid w:val="00FA19C6"/>
    <w:rsid w:val="00FA6DA8"/>
    <w:rsid w:val="00FB462E"/>
    <w:rsid w:val="00FC5765"/>
    <w:rsid w:val="00FD2171"/>
    <w:rsid w:val="00FD2704"/>
    <w:rsid w:val="00FE5DD0"/>
    <w:rsid w:val="00FF3333"/>
    <w:rsid w:val="00FF6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Default">
    <w:name w:val="Default"/>
    <w:rsid w:val="002E29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1E5A01"/>
    <w:rPr>
      <w:color w:val="666666"/>
    </w:rPr>
  </w:style>
  <w:style w:type="paragraph" w:styleId="ListeParagraf">
    <w:name w:val="List Paragraph"/>
    <w:basedOn w:val="Normal"/>
    <w:uiPriority w:val="34"/>
    <w:qFormat/>
    <w:rsid w:val="007245ED"/>
    <w:pPr>
      <w:ind w:left="720"/>
      <w:contextualSpacing/>
    </w:pPr>
  </w:style>
  <w:style w:type="paragraph" w:styleId="GvdeMetni">
    <w:name w:val="Body Text"/>
    <w:basedOn w:val="Normal"/>
    <w:link w:val="GvdeMetniChar"/>
    <w:uiPriority w:val="99"/>
    <w:unhideWhenUsed/>
    <w:rsid w:val="007245ED"/>
    <w:pPr>
      <w:spacing w:after="120" w:line="276" w:lineRule="auto"/>
    </w:pPr>
    <w:rPr>
      <w:rFonts w:eastAsiaTheme="minorEastAsia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7245ED"/>
    <w:rPr>
      <w:rFonts w:eastAsiaTheme="minorEastAsia"/>
      <w:lang w:eastAsia="tr-TR"/>
    </w:rPr>
  </w:style>
  <w:style w:type="table" w:styleId="AkKlavuz-Vurgu5">
    <w:name w:val="Light Grid Accent 5"/>
    <w:basedOn w:val="NormalTablo"/>
    <w:uiPriority w:val="62"/>
    <w:rsid w:val="00CF433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7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02CBADB33644F8A8A7EE793DB08E0E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4D03235-756E-41D1-B7B4-8641326C7B03}"/>
      </w:docPartPr>
      <w:docPartBody>
        <w:p w:rsidR="009547F4" w:rsidRDefault="009547F4" w:rsidP="009547F4">
          <w:pPr>
            <w:pStyle w:val="402CBADB33644F8A8A7EE793DB08E0EF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529D"/>
    <w:rsid w:val="000250DB"/>
    <w:rsid w:val="00080BE4"/>
    <w:rsid w:val="000A198C"/>
    <w:rsid w:val="001B14A9"/>
    <w:rsid w:val="00234421"/>
    <w:rsid w:val="002356D2"/>
    <w:rsid w:val="00243D5D"/>
    <w:rsid w:val="0025741A"/>
    <w:rsid w:val="002B27F4"/>
    <w:rsid w:val="002E6014"/>
    <w:rsid w:val="003B25AA"/>
    <w:rsid w:val="00422BD8"/>
    <w:rsid w:val="00425759"/>
    <w:rsid w:val="00487DE2"/>
    <w:rsid w:val="0058064B"/>
    <w:rsid w:val="0063529D"/>
    <w:rsid w:val="006953BB"/>
    <w:rsid w:val="006B7B0B"/>
    <w:rsid w:val="006C4BFE"/>
    <w:rsid w:val="006F46AB"/>
    <w:rsid w:val="00722FE8"/>
    <w:rsid w:val="00753540"/>
    <w:rsid w:val="00790B10"/>
    <w:rsid w:val="0091062D"/>
    <w:rsid w:val="00942DFB"/>
    <w:rsid w:val="009547F4"/>
    <w:rsid w:val="0096256A"/>
    <w:rsid w:val="00A077E5"/>
    <w:rsid w:val="00A25669"/>
    <w:rsid w:val="00AF702E"/>
    <w:rsid w:val="00B01111"/>
    <w:rsid w:val="00BA0471"/>
    <w:rsid w:val="00BC7973"/>
    <w:rsid w:val="00C63502"/>
    <w:rsid w:val="00CB01EE"/>
    <w:rsid w:val="00CF7C4F"/>
    <w:rsid w:val="00D337FC"/>
    <w:rsid w:val="00D613A0"/>
    <w:rsid w:val="00D9348A"/>
    <w:rsid w:val="00DA7D22"/>
    <w:rsid w:val="00DD7B00"/>
    <w:rsid w:val="00E00826"/>
    <w:rsid w:val="00E4765C"/>
    <w:rsid w:val="00EB5C0D"/>
    <w:rsid w:val="00F847AC"/>
    <w:rsid w:val="00FD1C75"/>
    <w:rsid w:val="00FE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4765C"/>
    <w:rPr>
      <w:color w:val="666666"/>
    </w:rPr>
  </w:style>
  <w:style w:type="paragraph" w:customStyle="1" w:styleId="402CBADB33644F8A8A7EE793DB08E0EF">
    <w:name w:val="402CBADB33644F8A8A7EE793DB08E0EF"/>
    <w:rsid w:val="009547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ABC31-2752-43C7-A2BC-12B55B6B4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4</Pages>
  <Words>1650</Words>
  <Characters>9405</Characters>
  <Application>Microsoft Office Word</Application>
  <DocSecurity>0</DocSecurity>
  <Lines>78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ğur Acar</cp:lastModifiedBy>
  <cp:revision>22</cp:revision>
  <dcterms:created xsi:type="dcterms:W3CDTF">2025-10-27T10:58:00Z</dcterms:created>
  <dcterms:modified xsi:type="dcterms:W3CDTF">2025-10-27T13:43:00Z</dcterms:modified>
</cp:coreProperties>
</file>